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A1DEAE" w14:textId="77777777" w:rsidR="00D86391" w:rsidRDefault="00D86391" w:rsidP="00DC0AC7">
      <w:pPr>
        <w:rPr>
          <w:rFonts w:ascii="Fugaz One" w:hAnsi="Fugaz One"/>
          <w:color w:val="2F5496" w:themeColor="accent1" w:themeShade="BF"/>
          <w:sz w:val="44"/>
          <w:szCs w:val="44"/>
          <w:u w:val="single"/>
        </w:rPr>
      </w:pPr>
    </w:p>
    <w:p w14:paraId="08F08DD1" w14:textId="4A633981" w:rsidR="00D93FD3" w:rsidRDefault="00D93FD3" w:rsidP="00DC0AC7">
      <w:pPr>
        <w:rPr>
          <w:rFonts w:ascii="Fugaz One" w:hAnsi="Fugaz One"/>
          <w:color w:val="2F5496" w:themeColor="accent1" w:themeShade="BF"/>
          <w:sz w:val="44"/>
          <w:szCs w:val="44"/>
          <w:u w:val="single"/>
        </w:rPr>
      </w:pPr>
      <w:r>
        <w:rPr>
          <w:rFonts w:ascii="Fugaz One" w:hAnsi="Fugaz One"/>
          <w:noProof/>
          <w:color w:val="2F5496" w:themeColor="accent1" w:themeShade="BF"/>
          <w:sz w:val="44"/>
          <w:szCs w:val="44"/>
          <w:u w:val="single"/>
        </w:rPr>
        <mc:AlternateContent>
          <mc:Choice Requires="wps">
            <w:drawing>
              <wp:anchor distT="0" distB="0" distL="114300" distR="114300" simplePos="0" relativeHeight="251667456" behindDoc="0" locked="0" layoutInCell="1" allowOverlap="1" wp14:anchorId="3F0110CD" wp14:editId="4523F520">
                <wp:simplePos x="0" y="0"/>
                <wp:positionH relativeFrom="margin">
                  <wp:align>center</wp:align>
                </wp:positionH>
                <wp:positionV relativeFrom="margin">
                  <wp:posOffset>-809625</wp:posOffset>
                </wp:positionV>
                <wp:extent cx="8096250" cy="1209675"/>
                <wp:effectExtent l="0" t="0" r="19050" b="28575"/>
                <wp:wrapSquare wrapText="bothSides"/>
                <wp:docPr id="3" name="Text Box 3"/>
                <wp:cNvGraphicFramePr/>
                <a:graphic xmlns:a="http://schemas.openxmlformats.org/drawingml/2006/main">
                  <a:graphicData uri="http://schemas.microsoft.com/office/word/2010/wordprocessingShape">
                    <wps:wsp>
                      <wps:cNvSpPr txBox="1"/>
                      <wps:spPr>
                        <a:xfrm>
                          <a:off x="0" y="0"/>
                          <a:ext cx="8096250" cy="1209675"/>
                        </a:xfrm>
                        <a:prstGeom prst="rect">
                          <a:avLst/>
                        </a:prstGeom>
                        <a:solidFill>
                          <a:schemeClr val="lt1"/>
                        </a:solidFill>
                        <a:ln w="6350">
                          <a:solidFill>
                            <a:schemeClr val="bg1"/>
                          </a:solidFill>
                        </a:ln>
                      </wps:spPr>
                      <wps:txbx>
                        <w:txbxContent>
                          <w:p w14:paraId="2FDDA3CF" w14:textId="7629E77D" w:rsidR="00D93FD3" w:rsidRDefault="00D93FD3">
                            <w:r>
                              <w:rPr>
                                <w:rFonts w:ascii="Fugaz One" w:hAnsi="Fugaz One"/>
                                <w:noProof/>
                                <w:color w:val="4472C4" w:themeColor="accent1"/>
                                <w:sz w:val="44"/>
                                <w:szCs w:val="44"/>
                                <w:u w:val="single"/>
                              </w:rPr>
                              <w:drawing>
                                <wp:inline distT="0" distB="0" distL="0" distR="0" wp14:anchorId="40A2B00E" wp14:editId="563AA5F7">
                                  <wp:extent cx="7848600" cy="10153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
                                            <a:extLst>
                                              <a:ext uri="{28A0092B-C50C-407E-A947-70E740481C1C}">
                                                <a14:useLocalDpi xmlns:a14="http://schemas.microsoft.com/office/drawing/2010/main" val="0"/>
                                              </a:ext>
                                            </a:extLst>
                                          </a:blip>
                                          <a:stretch>
                                            <a:fillRect/>
                                          </a:stretch>
                                        </pic:blipFill>
                                        <pic:spPr>
                                          <a:xfrm>
                                            <a:off x="0" y="0"/>
                                            <a:ext cx="7942030" cy="102745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F0110CD" id="_x0000_t202" coordsize="21600,21600" o:spt="202" path="m,l,21600r21600,l21600,xe">
                <v:stroke joinstyle="miter"/>
                <v:path gradientshapeok="t" o:connecttype="rect"/>
              </v:shapetype>
              <v:shape id="Text Box 3" o:spid="_x0000_s1026" type="#_x0000_t202" style="position:absolute;margin-left:0;margin-top:-63.75pt;width:637.5pt;height:95.25pt;z-index:251667456;visibility:visible;mso-wrap-style:square;mso-width-percent:0;mso-wrap-distance-left:9pt;mso-wrap-distance-top:0;mso-wrap-distance-right:9pt;mso-wrap-distance-bottom:0;mso-position-horizontal:center;mso-position-horizontal-relative:margin;mso-position-vertical:absolute;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" fillcolor="white [3201]" strokecolor="white [3212]" strokeweight=".5pt">
                <v:textbox>
                  <w:txbxContent>
                    <w:p w14:paraId="2FDDA3CF" w14:textId="7629E77D" w:rsidR="00D93FD3" w:rsidRDefault="00D93FD3">
                      <w:r>
                        <w:rPr>
                          <w:rFonts w:ascii="Fugaz One" w:hAnsi="Fugaz One"/>
                          <w:noProof/>
                          <w:color w:val="4472C4" w:themeColor="accent1"/>
                          <w:sz w:val="44"/>
                          <w:szCs w:val="44"/>
                          <w:u w:val="single"/>
                        </w:rPr>
                        <w:drawing>
                          <wp:inline distT="0" distB="0" distL="0" distR="0" wp14:anchorId="40A2B00E" wp14:editId="563AA5F7">
                            <wp:extent cx="7848600" cy="10153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
                                      <a:extLst>
                                        <a:ext uri="{28A0092B-C50C-407E-A947-70E740481C1C}">
                                          <a14:useLocalDpi xmlns:a14="http://schemas.microsoft.com/office/drawing/2010/main" val="0"/>
                                        </a:ext>
                                      </a:extLst>
                                    </a:blip>
                                    <a:stretch>
                                      <a:fillRect/>
                                    </a:stretch>
                                  </pic:blipFill>
                                  <pic:spPr>
                                    <a:xfrm>
                                      <a:off x="0" y="0"/>
                                      <a:ext cx="7942030" cy="1027452"/>
                                    </a:xfrm>
                                    <a:prstGeom prst="rect">
                                      <a:avLst/>
                                    </a:prstGeom>
                                  </pic:spPr>
                                </pic:pic>
                              </a:graphicData>
                            </a:graphic>
                          </wp:inline>
                        </w:drawing>
                      </w:r>
                    </w:p>
                  </w:txbxContent>
                </v:textbox>
                <w10:wrap type="square" anchorx="margin" anchory="margin"/>
              </v:shape>
            </w:pict>
          </mc:Fallback>
        </mc:AlternateContent>
      </w:r>
    </w:p>
    <w:p w14:paraId="27F1A52B" w14:textId="77777777" w:rsidR="005A1238" w:rsidRDefault="00F77A2E" w:rsidP="00F77A2E">
      <w:pPr>
        <w:jc w:val="center"/>
        <w:rPr>
          <w:rFonts w:ascii="Fugaz One" w:hAnsi="Fugaz One"/>
          <w:color w:val="2F5496" w:themeColor="accent1" w:themeShade="BF"/>
          <w:sz w:val="48"/>
          <w:szCs w:val="48"/>
          <w:u w:val="single"/>
        </w:rPr>
      </w:pPr>
      <w:r w:rsidRPr="005A1238">
        <w:rPr>
          <w:rFonts w:ascii="Fugaz One" w:hAnsi="Fugaz One"/>
          <w:color w:val="2F5496" w:themeColor="accent1" w:themeShade="BF"/>
          <w:sz w:val="48"/>
          <w:szCs w:val="48"/>
          <w:u w:val="single"/>
        </w:rPr>
        <w:t>Feasibilit</w:t>
      </w:r>
      <w:r w:rsidRPr="005A1238">
        <w:rPr>
          <w:rFonts w:ascii="Fugaz One" w:hAnsi="Fugaz One"/>
          <w:color w:val="2F5496" w:themeColor="accent1" w:themeShade="BF"/>
          <w:sz w:val="48"/>
          <w:szCs w:val="48"/>
        </w:rPr>
        <w:t>y</w:t>
      </w:r>
      <w:r w:rsidRPr="005A1238">
        <w:rPr>
          <w:rFonts w:ascii="Fugaz One" w:hAnsi="Fugaz One"/>
          <w:color w:val="2F5496" w:themeColor="accent1" w:themeShade="BF"/>
          <w:sz w:val="48"/>
          <w:szCs w:val="48"/>
          <w:u w:val="single"/>
        </w:rPr>
        <w:t xml:space="preserve"> Re</w:t>
      </w:r>
      <w:r w:rsidRPr="005A1238">
        <w:rPr>
          <w:rFonts w:ascii="Fugaz One" w:hAnsi="Fugaz One"/>
          <w:color w:val="2F5496" w:themeColor="accent1" w:themeShade="BF"/>
          <w:sz w:val="48"/>
          <w:szCs w:val="48"/>
        </w:rPr>
        <w:t>p</w:t>
      </w:r>
      <w:r w:rsidRPr="005A1238">
        <w:rPr>
          <w:rFonts w:ascii="Fugaz One" w:hAnsi="Fugaz One"/>
          <w:color w:val="2F5496" w:themeColor="accent1" w:themeShade="BF"/>
          <w:sz w:val="48"/>
          <w:szCs w:val="48"/>
          <w:u w:val="single"/>
        </w:rPr>
        <w:t xml:space="preserve">ort </w:t>
      </w:r>
      <w:r w:rsidRPr="005A1238">
        <w:rPr>
          <w:rFonts w:ascii="Fugaz One" w:hAnsi="Fugaz One"/>
          <w:color w:val="2F5496" w:themeColor="accent1" w:themeShade="BF"/>
          <w:sz w:val="48"/>
          <w:szCs w:val="48"/>
        </w:rPr>
        <w:t>f</w:t>
      </w:r>
      <w:r w:rsidRPr="005A1238">
        <w:rPr>
          <w:rFonts w:ascii="Fugaz One" w:hAnsi="Fugaz One"/>
          <w:color w:val="2F5496" w:themeColor="accent1" w:themeShade="BF"/>
          <w:sz w:val="48"/>
          <w:szCs w:val="48"/>
          <w:u w:val="single"/>
        </w:rPr>
        <w:t>or Web Develo</w:t>
      </w:r>
      <w:r w:rsidRPr="005A1238">
        <w:rPr>
          <w:rFonts w:ascii="Fugaz One" w:hAnsi="Fugaz One"/>
          <w:color w:val="2F5496" w:themeColor="accent1" w:themeShade="BF"/>
          <w:sz w:val="48"/>
          <w:szCs w:val="48"/>
        </w:rPr>
        <w:t>p</w:t>
      </w:r>
      <w:r w:rsidRPr="005A1238">
        <w:rPr>
          <w:rFonts w:ascii="Fugaz One" w:hAnsi="Fugaz One"/>
          <w:color w:val="2F5496" w:themeColor="accent1" w:themeShade="BF"/>
          <w:sz w:val="48"/>
          <w:szCs w:val="48"/>
          <w:u w:val="single"/>
        </w:rPr>
        <w:t>ment Pro</w:t>
      </w:r>
      <w:r w:rsidRPr="005A1238">
        <w:rPr>
          <w:rFonts w:ascii="Fugaz One" w:hAnsi="Fugaz One"/>
          <w:color w:val="2F5496" w:themeColor="accent1" w:themeShade="BF"/>
          <w:sz w:val="48"/>
          <w:szCs w:val="48"/>
        </w:rPr>
        <w:t>j</w:t>
      </w:r>
      <w:r w:rsidRPr="005A1238">
        <w:rPr>
          <w:rFonts w:ascii="Fugaz One" w:hAnsi="Fugaz One"/>
          <w:color w:val="2F5496" w:themeColor="accent1" w:themeShade="BF"/>
          <w:sz w:val="48"/>
          <w:szCs w:val="48"/>
          <w:u w:val="single"/>
        </w:rPr>
        <w:t xml:space="preserve">ect </w:t>
      </w:r>
    </w:p>
    <w:p w14:paraId="674BC5A8" w14:textId="64B8FDE8" w:rsidR="00F77A2E" w:rsidRPr="005A1238" w:rsidRDefault="00F77A2E" w:rsidP="00F77A2E">
      <w:pPr>
        <w:jc w:val="center"/>
        <w:rPr>
          <w:rFonts w:ascii="Fugaz One" w:hAnsi="Fugaz One"/>
          <w:color w:val="2F5496" w:themeColor="accent1" w:themeShade="BF"/>
          <w:sz w:val="12"/>
          <w:szCs w:val="12"/>
        </w:rPr>
      </w:pPr>
      <w:r w:rsidRPr="005A1238">
        <w:rPr>
          <w:rFonts w:ascii="Fugaz One" w:hAnsi="Fugaz One"/>
          <w:color w:val="2F5496" w:themeColor="accent1" w:themeShade="BF"/>
          <w:sz w:val="48"/>
          <w:szCs w:val="48"/>
        </w:rPr>
        <w:t>(</w:t>
      </w:r>
      <w:r w:rsidRPr="005A1238">
        <w:rPr>
          <w:rFonts w:ascii="Fugaz One" w:hAnsi="Fugaz One"/>
          <w:color w:val="2F5496" w:themeColor="accent1" w:themeShade="BF"/>
          <w:sz w:val="48"/>
          <w:szCs w:val="48"/>
          <w:u w:val="single"/>
        </w:rPr>
        <w:t>Website Develo</w:t>
      </w:r>
      <w:r w:rsidRPr="005A1238">
        <w:rPr>
          <w:rFonts w:ascii="Fugaz One" w:hAnsi="Fugaz One"/>
          <w:color w:val="2F5496" w:themeColor="accent1" w:themeShade="BF"/>
          <w:sz w:val="48"/>
          <w:szCs w:val="48"/>
        </w:rPr>
        <w:t>p</w:t>
      </w:r>
      <w:r w:rsidRPr="005A1238">
        <w:rPr>
          <w:rFonts w:ascii="Fugaz One" w:hAnsi="Fugaz One"/>
          <w:color w:val="2F5496" w:themeColor="accent1" w:themeShade="BF"/>
          <w:sz w:val="48"/>
          <w:szCs w:val="48"/>
          <w:u w:val="single"/>
        </w:rPr>
        <w:t>ment</w:t>
      </w:r>
      <w:r w:rsidRPr="005A1238">
        <w:rPr>
          <w:rFonts w:ascii="Fugaz One" w:hAnsi="Fugaz One"/>
          <w:color w:val="2F5496" w:themeColor="accent1" w:themeShade="BF"/>
          <w:sz w:val="48"/>
          <w:szCs w:val="48"/>
        </w:rPr>
        <w:t>)</w:t>
      </w:r>
    </w:p>
    <w:p w14:paraId="62A56722" w14:textId="77777777" w:rsidR="00F77A2E" w:rsidRPr="0008420B" w:rsidRDefault="00F77A2E" w:rsidP="00F77A2E">
      <w:pPr>
        <w:jc w:val="center"/>
        <w:rPr>
          <w:rFonts w:ascii="Fugaz One" w:hAnsi="Fugaz One"/>
          <w:color w:val="2F5496" w:themeColor="accent1" w:themeShade="BF"/>
          <w:sz w:val="16"/>
          <w:szCs w:val="16"/>
        </w:rPr>
      </w:pPr>
    </w:p>
    <w:p w14:paraId="6D550498" w14:textId="40E33973" w:rsidR="00F77A2E" w:rsidRPr="005A1238" w:rsidRDefault="00F77A2E" w:rsidP="00F77A2E">
      <w:pPr>
        <w:jc w:val="center"/>
        <w:rPr>
          <w:rFonts w:ascii="Fugaz One" w:hAnsi="Fugaz One"/>
          <w:color w:val="2F5496" w:themeColor="accent1" w:themeShade="BF"/>
          <w:sz w:val="40"/>
          <w:szCs w:val="40"/>
        </w:rPr>
      </w:pPr>
      <w:r w:rsidRPr="005A1238">
        <w:rPr>
          <w:rFonts w:ascii="Fugaz One" w:hAnsi="Fugaz One"/>
          <w:color w:val="2F5496" w:themeColor="accent1" w:themeShade="BF"/>
          <w:sz w:val="40"/>
          <w:szCs w:val="40"/>
          <w:u w:val="thick"/>
        </w:rPr>
        <w:t>Members</w:t>
      </w:r>
      <w:r w:rsidRPr="005A1238">
        <w:rPr>
          <w:rFonts w:ascii="Fugaz One" w:hAnsi="Fugaz One"/>
          <w:color w:val="2F5496" w:themeColor="accent1" w:themeShade="BF"/>
          <w:sz w:val="40"/>
          <w:szCs w:val="40"/>
        </w:rPr>
        <w:t>:</w:t>
      </w:r>
    </w:p>
    <w:p w14:paraId="681FC96A" w14:textId="6F89397B" w:rsidR="00F77A2E" w:rsidRPr="00C76322" w:rsidRDefault="00F77A2E" w:rsidP="00F77A2E">
      <w:pPr>
        <w:spacing w:line="240" w:lineRule="auto"/>
        <w:jc w:val="center"/>
        <w:rPr>
          <w:rFonts w:ascii="Fugaz One" w:hAnsi="Fugaz One" w:cs="Arial"/>
          <w:color w:val="323E4F" w:themeColor="text2" w:themeShade="BF"/>
          <w:sz w:val="24"/>
          <w:szCs w:val="24"/>
        </w:rPr>
      </w:pPr>
      <w:r w:rsidRPr="00C76322">
        <w:rPr>
          <w:rFonts w:ascii="Fugaz One" w:hAnsi="Fugaz One" w:cs="Arial"/>
          <w:color w:val="323E4F" w:themeColor="text2" w:themeShade="BF"/>
          <w:sz w:val="24"/>
          <w:szCs w:val="24"/>
        </w:rPr>
        <w:t>Mubashir Zulfiqar</w:t>
      </w:r>
      <w:r w:rsidR="00A5786E">
        <w:rPr>
          <w:rFonts w:ascii="Fugaz One" w:hAnsi="Fugaz One" w:cs="Arial"/>
          <w:color w:val="323E4F" w:themeColor="text2" w:themeShade="BF"/>
          <w:sz w:val="24"/>
          <w:szCs w:val="24"/>
        </w:rPr>
        <w:t xml:space="preserve"> (leader)</w:t>
      </w:r>
    </w:p>
    <w:p w14:paraId="539E348F" w14:textId="0DFA82AA" w:rsidR="00F77A2E" w:rsidRPr="00C76322" w:rsidRDefault="00F77A2E" w:rsidP="00F77A2E">
      <w:pPr>
        <w:spacing w:line="240" w:lineRule="auto"/>
        <w:jc w:val="center"/>
        <w:rPr>
          <w:rFonts w:ascii="Fugaz One" w:hAnsi="Fugaz One" w:cs="Arial"/>
          <w:color w:val="323E4F" w:themeColor="text2" w:themeShade="BF"/>
          <w:sz w:val="24"/>
          <w:szCs w:val="24"/>
        </w:rPr>
      </w:pPr>
      <w:r w:rsidRPr="00C76322">
        <w:rPr>
          <w:rFonts w:ascii="Fugaz One" w:hAnsi="Fugaz One" w:cs="Arial"/>
          <w:color w:val="323E4F" w:themeColor="text2" w:themeShade="BF"/>
          <w:sz w:val="24"/>
          <w:szCs w:val="24"/>
        </w:rPr>
        <w:t>021-18-44917</w:t>
      </w:r>
    </w:p>
    <w:p w14:paraId="195EE790" w14:textId="77777777" w:rsidR="00E31358" w:rsidRDefault="00F77A2E" w:rsidP="00E31358">
      <w:pPr>
        <w:spacing w:line="240" w:lineRule="auto"/>
        <w:jc w:val="center"/>
        <w:rPr>
          <w:rFonts w:ascii="Fugaz One" w:hAnsi="Fugaz One" w:cs="Arial"/>
          <w:color w:val="323E4F" w:themeColor="text2" w:themeShade="BF"/>
          <w:sz w:val="24"/>
          <w:szCs w:val="24"/>
        </w:rPr>
      </w:pPr>
      <w:r w:rsidRPr="00C76322">
        <w:rPr>
          <w:rFonts w:ascii="Fugaz One" w:hAnsi="Fugaz One" w:cs="Arial"/>
          <w:color w:val="323E4F" w:themeColor="text2" w:themeShade="BF"/>
          <w:sz w:val="24"/>
          <w:szCs w:val="24"/>
        </w:rPr>
        <w:t>Iqra University Student (Main Campus)</w:t>
      </w:r>
    </w:p>
    <w:p w14:paraId="744E9BA5" w14:textId="6B7C0729" w:rsidR="00F77A2E" w:rsidRDefault="000638AB" w:rsidP="00C55B0B">
      <w:pPr>
        <w:spacing w:line="240" w:lineRule="auto"/>
        <w:jc w:val="center"/>
        <w:rPr>
          <w:rStyle w:val="Hyperlink"/>
          <w:rFonts w:ascii="Fugaz One" w:hAnsi="Fugaz One" w:cs="Arial"/>
          <w:sz w:val="24"/>
          <w:szCs w:val="24"/>
        </w:rPr>
      </w:pPr>
      <w:hyperlink r:id="rId9" w:history="1">
        <w:r w:rsidR="00C55B0B" w:rsidRPr="00C55B0B">
          <w:rPr>
            <w:rStyle w:val="Hyperlink"/>
            <w:rFonts w:ascii="Fugaz One" w:hAnsi="Fugaz One" w:cs="Arial"/>
            <w:sz w:val="24"/>
            <w:szCs w:val="24"/>
          </w:rPr>
          <w:t>Mubashir.44917@gmail.com</w:t>
        </w:r>
      </w:hyperlink>
    </w:p>
    <w:p w14:paraId="102B96B3" w14:textId="1A05347B" w:rsidR="00DC0AC7" w:rsidRDefault="00DC0AC7" w:rsidP="00C55B0B">
      <w:pPr>
        <w:spacing w:line="240" w:lineRule="auto"/>
        <w:jc w:val="center"/>
        <w:rPr>
          <w:rStyle w:val="Hyperlink"/>
          <w:rFonts w:ascii="Fugaz One" w:hAnsi="Fugaz One" w:cs="Arial"/>
          <w:sz w:val="24"/>
          <w:szCs w:val="24"/>
        </w:rPr>
      </w:pPr>
    </w:p>
    <w:p w14:paraId="54BB0AE1" w14:textId="77777777" w:rsidR="00D86391" w:rsidRDefault="00D86391" w:rsidP="00C55B0B">
      <w:pPr>
        <w:spacing w:line="240" w:lineRule="auto"/>
        <w:jc w:val="center"/>
        <w:rPr>
          <w:rStyle w:val="Hyperlink"/>
          <w:rFonts w:ascii="Fugaz One" w:hAnsi="Fugaz One" w:cs="Arial"/>
          <w:sz w:val="24"/>
          <w:szCs w:val="24"/>
        </w:rPr>
      </w:pPr>
    </w:p>
    <w:p w14:paraId="218D0C92" w14:textId="66D5B8FD" w:rsidR="00DC0AC7" w:rsidRDefault="00D86391" w:rsidP="00D86391">
      <w:pPr>
        <w:spacing w:line="240" w:lineRule="auto"/>
        <w:rPr>
          <w:rFonts w:ascii="Fugaz One" w:hAnsi="Fugaz One" w:cs="Arial"/>
          <w:color w:val="323E4F" w:themeColor="text2" w:themeShade="BF"/>
          <w:sz w:val="24"/>
          <w:szCs w:val="24"/>
        </w:rPr>
      </w:pPr>
      <w:r>
        <w:rPr>
          <w:rFonts w:ascii="Fugaz One" w:hAnsi="Fugaz One" w:cs="Arial"/>
          <w:color w:val="323E4F" w:themeColor="text2" w:themeShade="BF"/>
          <w:sz w:val="24"/>
          <w:szCs w:val="24"/>
        </w:rPr>
        <w:t xml:space="preserve">         </w:t>
      </w:r>
      <w:r w:rsidR="00DC0AC7">
        <w:rPr>
          <w:rFonts w:ascii="Fugaz One" w:hAnsi="Fugaz One" w:cs="Arial"/>
          <w:color w:val="323E4F" w:themeColor="text2" w:themeShade="BF"/>
          <w:sz w:val="24"/>
          <w:szCs w:val="24"/>
        </w:rPr>
        <w:t>Hammad-Ur-Rehman</w:t>
      </w:r>
      <w:r w:rsidR="00DC0AC7">
        <w:rPr>
          <w:rFonts w:ascii="Fugaz One" w:hAnsi="Fugaz One" w:cs="Arial"/>
          <w:color w:val="323E4F" w:themeColor="text2" w:themeShade="BF"/>
          <w:sz w:val="24"/>
          <w:szCs w:val="24"/>
        </w:rPr>
        <w:tab/>
      </w:r>
      <w:r w:rsidR="00FE2DA4">
        <w:rPr>
          <w:rFonts w:ascii="Fugaz One" w:hAnsi="Fugaz One" w:cs="Arial"/>
          <w:color w:val="323E4F" w:themeColor="text2" w:themeShade="BF"/>
          <w:sz w:val="24"/>
          <w:szCs w:val="24"/>
        </w:rPr>
        <w:tab/>
      </w:r>
      <w:r w:rsidR="00FE2DA4">
        <w:rPr>
          <w:rFonts w:ascii="Fugaz One" w:hAnsi="Fugaz One" w:cs="Arial"/>
          <w:color w:val="323E4F" w:themeColor="text2" w:themeShade="BF"/>
          <w:sz w:val="24"/>
          <w:szCs w:val="24"/>
        </w:rPr>
        <w:tab/>
      </w:r>
      <w:r w:rsidR="00FE2DA4">
        <w:rPr>
          <w:rFonts w:ascii="Fugaz One" w:hAnsi="Fugaz One" w:cs="Arial"/>
          <w:color w:val="323E4F" w:themeColor="text2" w:themeShade="BF"/>
          <w:sz w:val="24"/>
          <w:szCs w:val="24"/>
        </w:rPr>
        <w:tab/>
        <w:t xml:space="preserve">      </w:t>
      </w:r>
      <w:r w:rsidR="00DC0AC7" w:rsidRPr="00C76322">
        <w:rPr>
          <w:rFonts w:ascii="Fugaz One" w:hAnsi="Fugaz One" w:cs="Arial"/>
          <w:color w:val="323E4F" w:themeColor="text2" w:themeShade="BF"/>
          <w:sz w:val="24"/>
          <w:szCs w:val="24"/>
        </w:rPr>
        <w:t>Muhammad Umar</w:t>
      </w:r>
    </w:p>
    <w:p w14:paraId="46E3CC82" w14:textId="1A3E1196" w:rsidR="00DC0AC7" w:rsidRDefault="00D86391" w:rsidP="00D86391">
      <w:pPr>
        <w:spacing w:line="240" w:lineRule="auto"/>
        <w:ind w:firstLine="720"/>
        <w:rPr>
          <w:rFonts w:ascii="Fugaz One" w:hAnsi="Fugaz One" w:cs="Arial"/>
          <w:color w:val="323E4F" w:themeColor="text2" w:themeShade="BF"/>
          <w:sz w:val="24"/>
          <w:szCs w:val="24"/>
        </w:rPr>
      </w:pPr>
      <w:r>
        <w:rPr>
          <w:rFonts w:ascii="Fugaz One" w:hAnsi="Fugaz One" w:cs="Arial"/>
          <w:color w:val="323E4F" w:themeColor="text2" w:themeShade="BF"/>
          <w:sz w:val="24"/>
          <w:szCs w:val="24"/>
        </w:rPr>
        <w:t xml:space="preserve">  </w:t>
      </w:r>
      <w:r w:rsidR="00DC0AC7">
        <w:rPr>
          <w:rFonts w:ascii="Fugaz One" w:hAnsi="Fugaz One" w:cs="Arial"/>
          <w:color w:val="323E4F" w:themeColor="text2" w:themeShade="BF"/>
          <w:sz w:val="24"/>
          <w:szCs w:val="24"/>
        </w:rPr>
        <w:t>021-18-4</w:t>
      </w:r>
      <w:r w:rsidR="00A5786E">
        <w:rPr>
          <w:rFonts w:ascii="Fugaz One" w:hAnsi="Fugaz One" w:cs="Arial"/>
          <w:color w:val="323E4F" w:themeColor="text2" w:themeShade="BF"/>
          <w:sz w:val="24"/>
          <w:szCs w:val="24"/>
        </w:rPr>
        <w:t>3928</w:t>
      </w:r>
      <w:r w:rsidR="00DC0AC7">
        <w:rPr>
          <w:rFonts w:ascii="Fugaz One" w:hAnsi="Fugaz One" w:cs="Arial"/>
          <w:color w:val="323E4F" w:themeColor="text2" w:themeShade="BF"/>
          <w:sz w:val="24"/>
          <w:szCs w:val="24"/>
        </w:rPr>
        <w:tab/>
      </w:r>
      <w:r w:rsidR="00FE2DA4">
        <w:rPr>
          <w:rFonts w:ascii="Fugaz One" w:hAnsi="Fugaz One" w:cs="Arial"/>
          <w:color w:val="323E4F" w:themeColor="text2" w:themeShade="BF"/>
          <w:sz w:val="24"/>
          <w:szCs w:val="24"/>
        </w:rPr>
        <w:tab/>
      </w:r>
      <w:r w:rsidR="00FE2DA4">
        <w:rPr>
          <w:rFonts w:ascii="Fugaz One" w:hAnsi="Fugaz One" w:cs="Arial"/>
          <w:color w:val="323E4F" w:themeColor="text2" w:themeShade="BF"/>
          <w:sz w:val="24"/>
          <w:szCs w:val="24"/>
        </w:rPr>
        <w:tab/>
      </w:r>
      <w:r w:rsidR="00FE2DA4">
        <w:rPr>
          <w:rFonts w:ascii="Fugaz One" w:hAnsi="Fugaz One" w:cs="Arial"/>
          <w:color w:val="323E4F" w:themeColor="text2" w:themeShade="BF"/>
          <w:sz w:val="24"/>
          <w:szCs w:val="24"/>
        </w:rPr>
        <w:tab/>
      </w:r>
      <w:r w:rsidR="00FE2DA4">
        <w:rPr>
          <w:rFonts w:ascii="Fugaz One" w:hAnsi="Fugaz One" w:cs="Arial"/>
          <w:color w:val="323E4F" w:themeColor="text2" w:themeShade="BF"/>
          <w:sz w:val="24"/>
          <w:szCs w:val="24"/>
        </w:rPr>
        <w:tab/>
      </w:r>
      <w:r>
        <w:rPr>
          <w:rFonts w:ascii="Fugaz One" w:hAnsi="Fugaz One" w:cs="Arial"/>
          <w:color w:val="323E4F" w:themeColor="text2" w:themeShade="BF"/>
          <w:sz w:val="24"/>
          <w:szCs w:val="24"/>
        </w:rPr>
        <w:t xml:space="preserve">       </w:t>
      </w:r>
      <w:r w:rsidR="00FE2DA4">
        <w:rPr>
          <w:rFonts w:ascii="Fugaz One" w:hAnsi="Fugaz One" w:cs="Arial"/>
          <w:color w:val="323E4F" w:themeColor="text2" w:themeShade="BF"/>
          <w:sz w:val="24"/>
          <w:szCs w:val="24"/>
        </w:rPr>
        <w:t xml:space="preserve"> </w:t>
      </w:r>
      <w:r w:rsidR="00DC0AC7">
        <w:rPr>
          <w:rFonts w:ascii="Fugaz One" w:hAnsi="Fugaz One" w:cs="Arial"/>
          <w:color w:val="323E4F" w:themeColor="text2" w:themeShade="BF"/>
          <w:sz w:val="24"/>
          <w:szCs w:val="24"/>
        </w:rPr>
        <w:t>021-18-44998</w:t>
      </w:r>
    </w:p>
    <w:p w14:paraId="69846F71" w14:textId="70D1001F" w:rsidR="00FE2DA4" w:rsidRDefault="00D86391" w:rsidP="00D86391">
      <w:pPr>
        <w:spacing w:line="240" w:lineRule="auto"/>
        <w:ind w:left="5040" w:hanging="5040"/>
        <w:rPr>
          <w:rFonts w:ascii="Fugaz One" w:hAnsi="Fugaz One" w:cs="Arial"/>
          <w:color w:val="323E4F" w:themeColor="text2" w:themeShade="BF"/>
          <w:sz w:val="24"/>
          <w:szCs w:val="24"/>
        </w:rPr>
      </w:pPr>
      <w:r>
        <w:rPr>
          <w:rFonts w:ascii="Fugaz One" w:hAnsi="Fugaz One" w:cs="Arial"/>
          <w:color w:val="323E4F" w:themeColor="text2" w:themeShade="BF"/>
          <w:sz w:val="24"/>
          <w:szCs w:val="24"/>
        </w:rPr>
        <w:t xml:space="preserve">      </w:t>
      </w:r>
      <w:r w:rsidR="00DC0AC7" w:rsidRPr="00C76322">
        <w:rPr>
          <w:rFonts w:ascii="Fugaz One" w:hAnsi="Fugaz One" w:cs="Arial"/>
          <w:color w:val="323E4F" w:themeColor="text2" w:themeShade="BF"/>
          <w:sz w:val="24"/>
          <w:szCs w:val="24"/>
        </w:rPr>
        <w:t xml:space="preserve">Iqra University </w:t>
      </w:r>
      <w:r w:rsidRPr="00C76322">
        <w:rPr>
          <w:rFonts w:ascii="Fugaz One" w:hAnsi="Fugaz One" w:cs="Arial"/>
          <w:color w:val="323E4F" w:themeColor="text2" w:themeShade="BF"/>
          <w:sz w:val="24"/>
          <w:szCs w:val="24"/>
        </w:rPr>
        <w:t xml:space="preserve">Student </w:t>
      </w:r>
      <w:r>
        <w:rPr>
          <w:rFonts w:ascii="Fugaz One" w:hAnsi="Fugaz One" w:cs="Arial"/>
          <w:color w:val="323E4F" w:themeColor="text2" w:themeShade="BF"/>
          <w:sz w:val="24"/>
          <w:szCs w:val="24"/>
        </w:rPr>
        <w:tab/>
      </w:r>
      <w:r w:rsidR="00FE2DA4">
        <w:rPr>
          <w:rFonts w:ascii="Fugaz One" w:hAnsi="Fugaz One" w:cs="Arial"/>
          <w:color w:val="323E4F" w:themeColor="text2" w:themeShade="BF"/>
          <w:sz w:val="24"/>
          <w:szCs w:val="24"/>
        </w:rPr>
        <w:t xml:space="preserve">           </w:t>
      </w:r>
      <w:r w:rsidR="00FE2DA4" w:rsidRPr="00C76322">
        <w:rPr>
          <w:rFonts w:ascii="Fugaz One" w:hAnsi="Fugaz One" w:cs="Arial"/>
          <w:color w:val="323E4F" w:themeColor="text2" w:themeShade="BF"/>
          <w:sz w:val="24"/>
          <w:szCs w:val="24"/>
        </w:rPr>
        <w:t>Iqra University Student</w:t>
      </w:r>
    </w:p>
    <w:p w14:paraId="05960676" w14:textId="558AD6E7" w:rsidR="00DC0AC7" w:rsidRDefault="00D86391" w:rsidP="00D86391">
      <w:pPr>
        <w:spacing w:line="240" w:lineRule="auto"/>
        <w:ind w:left="5040" w:hanging="4320"/>
        <w:rPr>
          <w:rFonts w:ascii="Fugaz One" w:hAnsi="Fugaz One" w:cs="Arial"/>
          <w:color w:val="323E4F" w:themeColor="text2" w:themeShade="BF"/>
          <w:sz w:val="24"/>
          <w:szCs w:val="24"/>
        </w:rPr>
      </w:pPr>
      <w:r>
        <w:rPr>
          <w:rFonts w:ascii="Fugaz One" w:hAnsi="Fugaz One" w:cs="Arial"/>
          <w:color w:val="323E4F" w:themeColor="text2" w:themeShade="BF"/>
          <w:sz w:val="24"/>
          <w:szCs w:val="24"/>
        </w:rPr>
        <w:t xml:space="preserve">  </w:t>
      </w:r>
      <w:r w:rsidR="00FE2DA4">
        <w:rPr>
          <w:rFonts w:ascii="Fugaz One" w:hAnsi="Fugaz One" w:cs="Arial"/>
          <w:color w:val="323E4F" w:themeColor="text2" w:themeShade="BF"/>
          <w:sz w:val="24"/>
          <w:szCs w:val="24"/>
        </w:rPr>
        <w:t xml:space="preserve">(Main </w:t>
      </w:r>
      <w:r w:rsidR="00DC0AC7" w:rsidRPr="00C76322">
        <w:rPr>
          <w:rFonts w:ascii="Fugaz One" w:hAnsi="Fugaz One" w:cs="Arial"/>
          <w:color w:val="323E4F" w:themeColor="text2" w:themeShade="BF"/>
          <w:sz w:val="24"/>
          <w:szCs w:val="24"/>
        </w:rPr>
        <w:t>Campus)</w:t>
      </w:r>
      <w:r w:rsidR="00DC0AC7">
        <w:rPr>
          <w:rFonts w:ascii="Fugaz One" w:hAnsi="Fugaz One" w:cs="Arial"/>
          <w:color w:val="323E4F" w:themeColor="text2" w:themeShade="BF"/>
          <w:sz w:val="24"/>
          <w:szCs w:val="24"/>
        </w:rPr>
        <w:tab/>
      </w:r>
      <w:r w:rsidR="00FE2DA4">
        <w:rPr>
          <w:rFonts w:ascii="Fugaz One" w:hAnsi="Fugaz One" w:cs="Arial"/>
          <w:color w:val="323E4F" w:themeColor="text2" w:themeShade="BF"/>
          <w:sz w:val="24"/>
          <w:szCs w:val="24"/>
        </w:rPr>
        <w:tab/>
        <w:t xml:space="preserve">    </w:t>
      </w:r>
      <w:r>
        <w:rPr>
          <w:rFonts w:ascii="Fugaz One" w:hAnsi="Fugaz One" w:cs="Arial"/>
          <w:color w:val="323E4F" w:themeColor="text2" w:themeShade="BF"/>
          <w:sz w:val="24"/>
          <w:szCs w:val="24"/>
        </w:rPr>
        <w:t xml:space="preserve">     (</w:t>
      </w:r>
      <w:r w:rsidR="00FE2DA4">
        <w:rPr>
          <w:rFonts w:ascii="Fugaz One" w:hAnsi="Fugaz One" w:cs="Arial"/>
          <w:color w:val="323E4F" w:themeColor="text2" w:themeShade="BF"/>
          <w:sz w:val="24"/>
          <w:szCs w:val="24"/>
        </w:rPr>
        <w:t xml:space="preserve">Main </w:t>
      </w:r>
      <w:r w:rsidR="00FE2DA4" w:rsidRPr="00C76322">
        <w:rPr>
          <w:rFonts w:ascii="Fugaz One" w:hAnsi="Fugaz One" w:cs="Arial"/>
          <w:color w:val="323E4F" w:themeColor="text2" w:themeShade="BF"/>
          <w:sz w:val="24"/>
          <w:szCs w:val="24"/>
        </w:rPr>
        <w:t>Campus)</w:t>
      </w:r>
    </w:p>
    <w:p w14:paraId="5E0D04B2" w14:textId="4E4CB151" w:rsidR="00F77A2E" w:rsidRPr="00C55B0B" w:rsidRDefault="00D86391" w:rsidP="00FE2DA4">
      <w:pPr>
        <w:spacing w:line="240" w:lineRule="auto"/>
        <w:rPr>
          <w:rFonts w:ascii="Fugaz One" w:hAnsi="Fugaz One"/>
          <w:color w:val="2F5496" w:themeColor="accent1" w:themeShade="BF"/>
          <w:sz w:val="36"/>
          <w:szCs w:val="36"/>
        </w:rPr>
      </w:pPr>
      <w:r>
        <w:t xml:space="preserve">   </w:t>
      </w:r>
      <w:hyperlink r:id="rId10" w:history="1">
        <w:r w:rsidRPr="008F2CAB">
          <w:rPr>
            <w:rStyle w:val="Hyperlink"/>
            <w:rFonts w:ascii="Fugaz One" w:hAnsi="Fugaz One" w:cs="Arial"/>
            <w:sz w:val="24"/>
            <w:szCs w:val="24"/>
          </w:rPr>
          <w:t>Hammadahsan83@gmail.com</w:t>
        </w:r>
      </w:hyperlink>
      <w:r w:rsidR="00FE2DA4" w:rsidRPr="00FE2DA4">
        <w:rPr>
          <w:rStyle w:val="Hyperlink"/>
          <w:rFonts w:ascii="Fugaz One" w:hAnsi="Fugaz One" w:cs="Arial"/>
          <w:sz w:val="24"/>
          <w:szCs w:val="24"/>
          <w:u w:val="none"/>
        </w:rPr>
        <w:tab/>
      </w:r>
      <w:r w:rsidR="00FE2DA4" w:rsidRPr="00FE2DA4">
        <w:rPr>
          <w:rStyle w:val="Hyperlink"/>
          <w:rFonts w:ascii="Fugaz One" w:hAnsi="Fugaz One" w:cs="Arial"/>
          <w:sz w:val="24"/>
          <w:szCs w:val="24"/>
          <w:u w:val="none"/>
        </w:rPr>
        <w:tab/>
      </w:r>
      <w:hyperlink r:id="rId11" w:history="1">
        <w:r w:rsidRPr="008F2CAB">
          <w:rPr>
            <w:rStyle w:val="Hyperlink"/>
            <w:rFonts w:ascii="Fugaz One" w:hAnsi="Fugaz One" w:cs="Arial"/>
            <w:sz w:val="24"/>
            <w:szCs w:val="24"/>
          </w:rPr>
          <w:t>Muhammad.umar.umeri@gmail.com</w:t>
        </w:r>
      </w:hyperlink>
    </w:p>
    <w:p w14:paraId="43DA9257" w14:textId="77777777" w:rsidR="00BC14D3" w:rsidRDefault="00BC14D3" w:rsidP="0001197D">
      <w:pPr>
        <w:spacing w:line="240" w:lineRule="auto"/>
        <w:rPr>
          <w:rFonts w:ascii="Fugaz One" w:hAnsi="Fugaz One"/>
          <w:color w:val="2F5496" w:themeColor="accent1" w:themeShade="BF"/>
          <w:sz w:val="32"/>
          <w:szCs w:val="32"/>
        </w:rPr>
      </w:pPr>
    </w:p>
    <w:p w14:paraId="2F1DAD98" w14:textId="77777777" w:rsidR="00FE2DA4" w:rsidRDefault="00FE2DA4" w:rsidP="00FE2DA4">
      <w:pPr>
        <w:spacing w:line="240" w:lineRule="auto"/>
        <w:rPr>
          <w:rFonts w:ascii="Fugaz One" w:hAnsi="Fugaz One"/>
          <w:color w:val="2F5496" w:themeColor="accent1" w:themeShade="BF"/>
          <w:sz w:val="32"/>
          <w:szCs w:val="32"/>
        </w:rPr>
      </w:pPr>
    </w:p>
    <w:p w14:paraId="5A3F1B9A" w14:textId="247B73FE" w:rsidR="0054719A" w:rsidRPr="0054719A" w:rsidRDefault="0054719A" w:rsidP="00FE2DA4">
      <w:pPr>
        <w:spacing w:line="240" w:lineRule="auto"/>
        <w:rPr>
          <w:rFonts w:ascii="Fugaz One" w:hAnsi="Fugaz One"/>
          <w:color w:val="000000" w:themeColor="text1"/>
          <w:sz w:val="32"/>
          <w:szCs w:val="32"/>
          <w:u w:val="single"/>
        </w:rPr>
      </w:pPr>
      <w:r w:rsidRPr="0054719A">
        <w:rPr>
          <w:rFonts w:ascii="Fugaz One" w:hAnsi="Fugaz One"/>
          <w:color w:val="000000" w:themeColor="text1"/>
          <w:sz w:val="32"/>
          <w:szCs w:val="32"/>
          <w:u w:val="single"/>
        </w:rPr>
        <w:lastRenderedPageBreak/>
        <w:t>Deliverables for Assignment 2:</w:t>
      </w:r>
    </w:p>
    <w:p w14:paraId="34664AE5" w14:textId="52A165D5" w:rsidR="00DC0AC7" w:rsidRDefault="00BC14D3" w:rsidP="00FE2DA4">
      <w:pPr>
        <w:spacing w:line="240" w:lineRule="auto"/>
        <w:rPr>
          <w:rFonts w:ascii="Fugaz One" w:hAnsi="Fugaz One"/>
          <w:color w:val="000000" w:themeColor="text1"/>
          <w:sz w:val="28"/>
          <w:szCs w:val="28"/>
        </w:rPr>
      </w:pPr>
      <w:r w:rsidRPr="0054719A">
        <w:rPr>
          <w:rFonts w:ascii="Fugaz One" w:hAnsi="Fugaz One"/>
          <w:color w:val="000000" w:themeColor="text1"/>
          <w:sz w:val="28"/>
          <w:szCs w:val="28"/>
          <w:u w:val="single"/>
        </w:rPr>
        <w:t>Feasibility Study and Plan</w:t>
      </w:r>
      <w:r w:rsidR="00C76322" w:rsidRPr="0054719A">
        <w:rPr>
          <w:rFonts w:ascii="Fugaz One" w:hAnsi="Fugaz One"/>
          <w:color w:val="000000" w:themeColor="text1"/>
          <w:sz w:val="28"/>
          <w:szCs w:val="28"/>
        </w:rPr>
        <w:t>:</w:t>
      </w:r>
    </w:p>
    <w:p w14:paraId="14CC8236" w14:textId="0EE4C736" w:rsidR="00FE2DA4" w:rsidRDefault="00FE2DA4" w:rsidP="00FE2DA4">
      <w:pPr>
        <w:spacing w:line="240" w:lineRule="auto"/>
        <w:rPr>
          <w:rFonts w:ascii="Fugaz One" w:hAnsi="Fugaz One"/>
          <w:color w:val="323E4F" w:themeColor="text2" w:themeShade="BF"/>
          <w:sz w:val="24"/>
          <w:szCs w:val="24"/>
        </w:rPr>
      </w:pPr>
      <w:r w:rsidRPr="00C76322">
        <w:rPr>
          <w:rFonts w:ascii="Fugaz One" w:hAnsi="Fugaz One"/>
          <w:color w:val="323E4F" w:themeColor="text2" w:themeShade="BF"/>
          <w:sz w:val="24"/>
          <w:szCs w:val="24"/>
        </w:rPr>
        <w:t xml:space="preserve">The following project is focused </w:t>
      </w:r>
      <w:r w:rsidR="002A7B89">
        <w:rPr>
          <w:rFonts w:ascii="Fugaz One" w:hAnsi="Fugaz One"/>
          <w:color w:val="323E4F" w:themeColor="text2" w:themeShade="BF"/>
          <w:sz w:val="24"/>
          <w:szCs w:val="24"/>
        </w:rPr>
        <w:t>on</w:t>
      </w:r>
      <w:r w:rsidRPr="00C76322">
        <w:rPr>
          <w:rFonts w:ascii="Fugaz One" w:hAnsi="Fugaz One"/>
          <w:color w:val="323E4F" w:themeColor="text2" w:themeShade="BF"/>
          <w:sz w:val="24"/>
          <w:szCs w:val="24"/>
        </w:rPr>
        <w:t xml:space="preserve"> the aim and objective given </w:t>
      </w:r>
      <w:r w:rsidR="002A7B89">
        <w:rPr>
          <w:rFonts w:ascii="Fugaz One" w:hAnsi="Fugaz One"/>
          <w:color w:val="323E4F" w:themeColor="text2" w:themeShade="BF"/>
          <w:sz w:val="24"/>
          <w:szCs w:val="24"/>
        </w:rPr>
        <w:t xml:space="preserve">to </w:t>
      </w:r>
      <w:r w:rsidRPr="00C76322">
        <w:rPr>
          <w:rFonts w:ascii="Fugaz One" w:hAnsi="Fugaz One"/>
          <w:color w:val="323E4F" w:themeColor="text2" w:themeShade="BF"/>
          <w:sz w:val="24"/>
          <w:szCs w:val="24"/>
        </w:rPr>
        <w:t>us by our client Hammad-Ur-Rehman</w:t>
      </w:r>
      <w:r>
        <w:rPr>
          <w:rFonts w:ascii="Fugaz One" w:hAnsi="Fugaz One"/>
          <w:color w:val="323E4F" w:themeColor="text2" w:themeShade="BF"/>
          <w:sz w:val="24"/>
          <w:szCs w:val="24"/>
        </w:rPr>
        <w:t xml:space="preserve">. He is trying to make his side-business which he was previously running through Social Media Official by making an eCommerce website. He is having trouble running his business through social media because of multiple purposes like stock management, displaying product to his customers, applying taxes on his products, and many more and to overcome on these problems he wants an eCommerce website which can maintain and solve all of his problems. And he can run his business more efficiently and increase it throughout the country. </w:t>
      </w:r>
      <w:r w:rsidR="002A7B89">
        <w:rPr>
          <w:rFonts w:ascii="Fugaz One" w:hAnsi="Fugaz One"/>
          <w:color w:val="323E4F" w:themeColor="text2" w:themeShade="BF"/>
          <w:sz w:val="24"/>
          <w:szCs w:val="24"/>
        </w:rPr>
        <w:t>We plan</w:t>
      </w:r>
      <w:r>
        <w:rPr>
          <w:rFonts w:ascii="Fugaz One" w:hAnsi="Fugaz One"/>
          <w:color w:val="323E4F" w:themeColor="text2" w:themeShade="BF"/>
          <w:sz w:val="24"/>
          <w:szCs w:val="24"/>
        </w:rPr>
        <w:t xml:space="preserve"> to accomplish the demanded features that he wanted </w:t>
      </w:r>
      <w:r w:rsidR="002A7B89">
        <w:rPr>
          <w:rFonts w:ascii="Fugaz One" w:hAnsi="Fugaz One"/>
          <w:color w:val="323E4F" w:themeColor="text2" w:themeShade="BF"/>
          <w:sz w:val="24"/>
          <w:szCs w:val="24"/>
        </w:rPr>
        <w:t>o</w:t>
      </w:r>
      <w:r>
        <w:rPr>
          <w:rFonts w:ascii="Fugaz One" w:hAnsi="Fugaz One"/>
          <w:color w:val="323E4F" w:themeColor="text2" w:themeShade="BF"/>
          <w:sz w:val="24"/>
          <w:szCs w:val="24"/>
        </w:rPr>
        <w:t>n his website by which he can maintain his business easily and more efficiently without any more problems that are described above. And we will try to fulfill his demands in the given time with honesty and teamwork.</w:t>
      </w:r>
    </w:p>
    <w:p w14:paraId="320E90CA" w14:textId="77777777" w:rsidR="00FE2DA4" w:rsidRDefault="00FE2DA4" w:rsidP="00FE2DA4">
      <w:pPr>
        <w:spacing w:line="240" w:lineRule="auto"/>
        <w:rPr>
          <w:rFonts w:ascii="Fugaz One" w:hAnsi="Fugaz One"/>
          <w:color w:val="323E4F" w:themeColor="text2" w:themeShade="BF"/>
          <w:sz w:val="24"/>
          <w:szCs w:val="24"/>
        </w:rPr>
      </w:pPr>
    </w:p>
    <w:p w14:paraId="38FCF70B" w14:textId="5BED1A15" w:rsidR="00C14BA5" w:rsidRPr="00DC0AC7" w:rsidRDefault="00C14BA5" w:rsidP="00FE2DA4">
      <w:pPr>
        <w:spacing w:line="240" w:lineRule="auto"/>
        <w:rPr>
          <w:rFonts w:ascii="Fugaz One" w:hAnsi="Fugaz One"/>
          <w:color w:val="2F5496" w:themeColor="accent1" w:themeShade="BF"/>
          <w:sz w:val="28"/>
          <w:szCs w:val="28"/>
        </w:rPr>
      </w:pPr>
      <w:r w:rsidRPr="0054719A">
        <w:rPr>
          <w:rFonts w:ascii="Fugaz One" w:hAnsi="Fugaz One"/>
          <w:color w:val="000000" w:themeColor="text1"/>
          <w:sz w:val="28"/>
          <w:szCs w:val="28"/>
          <w:u w:val="thick"/>
        </w:rPr>
        <w:t>Surveys</w:t>
      </w:r>
      <w:r w:rsidRPr="0054719A">
        <w:rPr>
          <w:rFonts w:ascii="Fugaz One" w:hAnsi="Fugaz One"/>
          <w:color w:val="000000" w:themeColor="text1"/>
          <w:sz w:val="28"/>
          <w:szCs w:val="28"/>
        </w:rPr>
        <w:t>:</w:t>
      </w:r>
    </w:p>
    <w:p w14:paraId="0A9551AC" w14:textId="42BBC838" w:rsidR="0001197D" w:rsidRPr="0054719A" w:rsidRDefault="00BC14D3" w:rsidP="00DC0AC7">
      <w:pPr>
        <w:spacing w:line="240" w:lineRule="auto"/>
        <w:rPr>
          <w:rFonts w:ascii="Fugaz One" w:hAnsi="Fugaz One"/>
          <w:color w:val="000000" w:themeColor="text1"/>
          <w:sz w:val="24"/>
          <w:szCs w:val="24"/>
          <w:u w:val="single"/>
        </w:rPr>
      </w:pPr>
      <w:r w:rsidRPr="0054719A">
        <w:rPr>
          <w:rFonts w:ascii="Fugaz One" w:hAnsi="Fugaz One"/>
          <w:color w:val="000000" w:themeColor="text1"/>
          <w:sz w:val="24"/>
          <w:szCs w:val="24"/>
          <w:u w:val="single"/>
        </w:rPr>
        <w:t>Survey 1 (Mubashir Zulfiqar)</w:t>
      </w:r>
      <w:r w:rsidR="0001197D" w:rsidRPr="0054719A">
        <w:rPr>
          <w:rFonts w:ascii="Fugaz One" w:hAnsi="Fugaz One"/>
          <w:color w:val="000000" w:themeColor="text1"/>
          <w:sz w:val="24"/>
          <w:szCs w:val="24"/>
        </w:rPr>
        <w:t>:</w:t>
      </w:r>
    </w:p>
    <w:p w14:paraId="628BB8E3" w14:textId="0279912C" w:rsidR="00FE2DA4" w:rsidRPr="000D1B00" w:rsidRDefault="002A7B89" w:rsidP="00FE2DA4">
      <w:pPr>
        <w:rPr>
          <w:rFonts w:ascii="Fugaz One" w:hAnsi="Fugaz One"/>
          <w:color w:val="323E4F" w:themeColor="text2" w:themeShade="BF"/>
          <w:sz w:val="2"/>
          <w:szCs w:val="2"/>
        </w:rPr>
      </w:pPr>
      <w:r>
        <w:rPr>
          <w:rFonts w:ascii="Fugaz One" w:hAnsi="Fugaz One"/>
          <w:color w:val="323E4F" w:themeColor="text2" w:themeShade="BF"/>
        </w:rPr>
        <w:t>I</w:t>
      </w:r>
      <w:r w:rsidR="00FE2DA4" w:rsidRPr="0054719A">
        <w:rPr>
          <w:rFonts w:ascii="Fugaz One" w:hAnsi="Fugaz One"/>
          <w:color w:val="323E4F" w:themeColor="text2" w:themeShade="BF"/>
        </w:rPr>
        <w:t>n my research in the making of this website</w:t>
      </w:r>
      <w:r>
        <w:rPr>
          <w:rFonts w:ascii="Fugaz One" w:hAnsi="Fugaz One"/>
          <w:color w:val="323E4F" w:themeColor="text2" w:themeShade="BF"/>
        </w:rPr>
        <w:t>,</w:t>
      </w:r>
      <w:r w:rsidR="00FE2DA4" w:rsidRPr="0054719A">
        <w:rPr>
          <w:rFonts w:ascii="Fugaz One" w:hAnsi="Fugaz One"/>
          <w:color w:val="323E4F" w:themeColor="text2" w:themeShade="BF"/>
        </w:rPr>
        <w:t xml:space="preserve"> I have been visiting several other e</w:t>
      </w:r>
      <w:r>
        <w:rPr>
          <w:rFonts w:ascii="Fugaz One" w:hAnsi="Fugaz One"/>
          <w:color w:val="323E4F" w:themeColor="text2" w:themeShade="BF"/>
        </w:rPr>
        <w:t>-</w:t>
      </w:r>
      <w:r w:rsidR="00FE2DA4" w:rsidRPr="0054719A">
        <w:rPr>
          <w:rFonts w:ascii="Fugaz One" w:hAnsi="Fugaz One"/>
          <w:color w:val="323E4F" w:themeColor="text2" w:themeShade="BF"/>
        </w:rPr>
        <w:t>commerce websites that are running people’s businesses and expanding it exponentially throughout the world or in their respective countries. Our site is mostly similar to those websites with almost similar features except the UI. UI of our site will probably be different from other websites on the internet. Our UI will be responsive and beautiful. Our site will perform almost all the functions that an eCommerce website should have in it. And we will make sure that our website fulfills all our client needs</w:t>
      </w:r>
      <w:r w:rsidR="00FE2DA4">
        <w:rPr>
          <w:rFonts w:ascii="Fugaz One" w:hAnsi="Fugaz One"/>
          <w:color w:val="323E4F" w:themeColor="text2" w:themeShade="BF"/>
        </w:rPr>
        <w:t>.</w:t>
      </w:r>
    </w:p>
    <w:p w14:paraId="2540D819" w14:textId="77777777" w:rsidR="00FE2DA4" w:rsidRPr="000D1B00" w:rsidRDefault="00FE2DA4" w:rsidP="00FE2DA4">
      <w:pPr>
        <w:rPr>
          <w:rFonts w:ascii="Fugaz One" w:hAnsi="Fugaz One"/>
          <w:color w:val="323E4F" w:themeColor="text2" w:themeShade="BF"/>
          <w:sz w:val="8"/>
          <w:szCs w:val="8"/>
        </w:rPr>
      </w:pPr>
    </w:p>
    <w:p w14:paraId="43AF05AF" w14:textId="77777777" w:rsidR="00FE2DA4" w:rsidRPr="00215712" w:rsidRDefault="00FE2DA4" w:rsidP="00FE2DA4">
      <w:pPr>
        <w:ind w:left="720" w:hanging="360"/>
        <w:rPr>
          <w:sz w:val="20"/>
          <w:szCs w:val="20"/>
        </w:rPr>
      </w:pPr>
      <w:r w:rsidRPr="00D17037">
        <w:rPr>
          <w:rFonts w:ascii="Fugaz One" w:hAnsi="Fugaz One"/>
          <w:color w:val="000000" w:themeColor="text1"/>
          <w:u w:val="single"/>
        </w:rPr>
        <w:t>Survey Questions</w:t>
      </w:r>
      <w:r>
        <w:rPr>
          <w:rFonts w:ascii="Fugaz One" w:hAnsi="Fugaz One"/>
          <w:color w:val="000000" w:themeColor="text1"/>
          <w:u w:val="single"/>
        </w:rPr>
        <w:t xml:space="preserve"> to ask the customer</w:t>
      </w:r>
      <w:r w:rsidRPr="00215712">
        <w:rPr>
          <w:rFonts w:ascii="Fugaz One" w:hAnsi="Fugaz One"/>
          <w:color w:val="000000" w:themeColor="text1"/>
        </w:rPr>
        <w:t>:</w:t>
      </w:r>
    </w:p>
    <w:p w14:paraId="2C79D2CE" w14:textId="77777777" w:rsidR="00FE2DA4" w:rsidRDefault="00FE2DA4" w:rsidP="00FE2DA4">
      <w:pPr>
        <w:pStyle w:val="ListParagraph"/>
        <w:numPr>
          <w:ilvl w:val="0"/>
          <w:numId w:val="4"/>
        </w:numPr>
        <w:rPr>
          <w:rFonts w:ascii="Fugaz One" w:hAnsi="Fugaz One"/>
          <w:color w:val="323E4F" w:themeColor="text2" w:themeShade="BF"/>
        </w:rPr>
      </w:pPr>
      <w:r>
        <w:rPr>
          <w:rFonts w:ascii="Fugaz One" w:hAnsi="Fugaz One"/>
          <w:color w:val="323E4F" w:themeColor="text2" w:themeShade="BF"/>
        </w:rPr>
        <w:t>What is the purpose of your website?</w:t>
      </w:r>
    </w:p>
    <w:p w14:paraId="58990692" w14:textId="776FDA92" w:rsidR="00FE2DA4" w:rsidRDefault="00FE2DA4" w:rsidP="00FE2DA4">
      <w:pPr>
        <w:pStyle w:val="ListParagraph"/>
        <w:numPr>
          <w:ilvl w:val="0"/>
          <w:numId w:val="4"/>
        </w:numPr>
        <w:rPr>
          <w:rFonts w:ascii="Fugaz One" w:hAnsi="Fugaz One"/>
          <w:color w:val="323E4F" w:themeColor="text2" w:themeShade="BF"/>
        </w:rPr>
      </w:pPr>
      <w:r>
        <w:rPr>
          <w:rFonts w:ascii="Fugaz One" w:hAnsi="Fugaz One"/>
          <w:color w:val="323E4F" w:themeColor="text2" w:themeShade="BF"/>
        </w:rPr>
        <w:t>What w</w:t>
      </w:r>
      <w:r w:rsidR="002A7B89">
        <w:rPr>
          <w:rFonts w:ascii="Fugaz One" w:hAnsi="Fugaz One"/>
          <w:color w:val="323E4F" w:themeColor="text2" w:themeShade="BF"/>
        </w:rPr>
        <w:t>as</w:t>
      </w:r>
      <w:r>
        <w:rPr>
          <w:rFonts w:ascii="Fugaz One" w:hAnsi="Fugaz One"/>
          <w:color w:val="323E4F" w:themeColor="text2" w:themeShade="BF"/>
        </w:rPr>
        <w:t xml:space="preserve"> the main reason to build this website?</w:t>
      </w:r>
    </w:p>
    <w:p w14:paraId="019DF1CC" w14:textId="77777777" w:rsidR="00FE2DA4" w:rsidRDefault="00FE2DA4" w:rsidP="00FE2DA4">
      <w:pPr>
        <w:pStyle w:val="ListParagraph"/>
        <w:numPr>
          <w:ilvl w:val="0"/>
          <w:numId w:val="4"/>
        </w:numPr>
        <w:rPr>
          <w:rFonts w:ascii="Fugaz One" w:hAnsi="Fugaz One"/>
          <w:color w:val="323E4F" w:themeColor="text2" w:themeShade="BF"/>
        </w:rPr>
      </w:pPr>
      <w:r>
        <w:rPr>
          <w:rFonts w:ascii="Fugaz One" w:hAnsi="Fugaz One"/>
          <w:color w:val="323E4F" w:themeColor="text2" w:themeShade="BF"/>
        </w:rPr>
        <w:t>How do you think that a website can bring change /increase the selling of your business?</w:t>
      </w:r>
    </w:p>
    <w:p w14:paraId="2351E206" w14:textId="46E30052" w:rsidR="00FE2DA4" w:rsidRDefault="00FE2DA4" w:rsidP="00FE2DA4">
      <w:pPr>
        <w:pStyle w:val="ListParagraph"/>
        <w:numPr>
          <w:ilvl w:val="0"/>
          <w:numId w:val="4"/>
        </w:numPr>
        <w:rPr>
          <w:rFonts w:ascii="Fugaz One" w:hAnsi="Fugaz One"/>
          <w:color w:val="323E4F" w:themeColor="text2" w:themeShade="BF"/>
        </w:rPr>
      </w:pPr>
      <w:r>
        <w:rPr>
          <w:rFonts w:ascii="Fugaz One" w:hAnsi="Fugaz One"/>
          <w:color w:val="323E4F" w:themeColor="text2" w:themeShade="BF"/>
        </w:rPr>
        <w:lastRenderedPageBreak/>
        <w:t>Do you have a slogan or tagline that clearly describe</w:t>
      </w:r>
      <w:r w:rsidR="002A7B89">
        <w:rPr>
          <w:rFonts w:ascii="Fugaz One" w:hAnsi="Fugaz One"/>
          <w:color w:val="323E4F" w:themeColor="text2" w:themeShade="BF"/>
        </w:rPr>
        <w:t>s</w:t>
      </w:r>
      <w:r>
        <w:rPr>
          <w:rFonts w:ascii="Fugaz One" w:hAnsi="Fugaz One"/>
          <w:color w:val="323E4F" w:themeColor="text2" w:themeShade="BF"/>
        </w:rPr>
        <w:t xml:space="preserve"> what you offer in terms of benefits or features?</w:t>
      </w:r>
    </w:p>
    <w:p w14:paraId="1758BB87" w14:textId="77777777" w:rsidR="00FE2DA4" w:rsidRDefault="00FE2DA4" w:rsidP="00FE2DA4">
      <w:pPr>
        <w:pStyle w:val="ListParagraph"/>
        <w:numPr>
          <w:ilvl w:val="0"/>
          <w:numId w:val="4"/>
        </w:numPr>
        <w:rPr>
          <w:rFonts w:ascii="Fugaz One" w:hAnsi="Fugaz One"/>
          <w:color w:val="323E4F" w:themeColor="text2" w:themeShade="BF"/>
        </w:rPr>
      </w:pPr>
      <w:r>
        <w:rPr>
          <w:rFonts w:ascii="Fugaz One" w:hAnsi="Fugaz One"/>
          <w:color w:val="323E4F" w:themeColor="text2" w:themeShade="BF"/>
        </w:rPr>
        <w:t>What image, look, or feel do you want your brand’s website to portray?</w:t>
      </w:r>
    </w:p>
    <w:p w14:paraId="421EE3A0" w14:textId="77777777" w:rsidR="00FE2DA4" w:rsidRPr="00215712" w:rsidRDefault="00FE2DA4" w:rsidP="00FE2DA4">
      <w:pPr>
        <w:pStyle w:val="ListParagraph"/>
        <w:numPr>
          <w:ilvl w:val="0"/>
          <w:numId w:val="4"/>
        </w:numPr>
        <w:rPr>
          <w:rFonts w:ascii="Fugaz One" w:hAnsi="Fugaz One"/>
          <w:color w:val="323E4F" w:themeColor="text2" w:themeShade="BF"/>
        </w:rPr>
      </w:pPr>
      <w:r w:rsidRPr="00215712">
        <w:rPr>
          <w:rFonts w:ascii="Fugaz One" w:hAnsi="Fugaz One"/>
          <w:color w:val="323E4F" w:themeColor="text2" w:themeShade="BF"/>
        </w:rPr>
        <w:t>What specific</w:t>
      </w:r>
      <w:r>
        <w:rPr>
          <w:rFonts w:ascii="Fugaz One" w:hAnsi="Fugaz One"/>
          <w:color w:val="323E4F" w:themeColor="text2" w:themeShade="BF"/>
        </w:rPr>
        <w:t xml:space="preserve"> functions or</w:t>
      </w:r>
      <w:r w:rsidRPr="00215712">
        <w:rPr>
          <w:rFonts w:ascii="Fugaz One" w:hAnsi="Fugaz One"/>
          <w:color w:val="323E4F" w:themeColor="text2" w:themeShade="BF"/>
        </w:rPr>
        <w:t xml:space="preserve"> features do you want on the site?</w:t>
      </w:r>
    </w:p>
    <w:p w14:paraId="360F4E73" w14:textId="77777777" w:rsidR="00FE2DA4" w:rsidRDefault="00FE2DA4" w:rsidP="00FE2DA4">
      <w:pPr>
        <w:pStyle w:val="ListParagraph"/>
        <w:numPr>
          <w:ilvl w:val="0"/>
          <w:numId w:val="4"/>
        </w:numPr>
        <w:rPr>
          <w:rFonts w:ascii="Fugaz One" w:hAnsi="Fugaz One"/>
          <w:color w:val="323E4F" w:themeColor="text2" w:themeShade="BF"/>
        </w:rPr>
      </w:pPr>
      <w:r>
        <w:rPr>
          <w:rFonts w:ascii="Fugaz One" w:hAnsi="Fugaz One"/>
          <w:color w:val="323E4F" w:themeColor="text2" w:themeShade="BF"/>
        </w:rPr>
        <w:t>Describe your targeted audience?</w:t>
      </w:r>
    </w:p>
    <w:p w14:paraId="0441615B" w14:textId="5D930D30" w:rsidR="00FE2DA4" w:rsidRDefault="00FE2DA4" w:rsidP="00FE2DA4">
      <w:pPr>
        <w:pStyle w:val="ListParagraph"/>
        <w:numPr>
          <w:ilvl w:val="0"/>
          <w:numId w:val="4"/>
        </w:numPr>
        <w:rPr>
          <w:rFonts w:ascii="Fugaz One" w:hAnsi="Fugaz One"/>
          <w:color w:val="323E4F" w:themeColor="text2" w:themeShade="BF"/>
        </w:rPr>
      </w:pPr>
      <w:r>
        <w:rPr>
          <w:rFonts w:ascii="Fugaz One" w:hAnsi="Fugaz One"/>
          <w:color w:val="323E4F" w:themeColor="text2" w:themeShade="BF"/>
        </w:rPr>
        <w:t xml:space="preserve">How will you measure </w:t>
      </w:r>
      <w:r w:rsidR="002A7B89">
        <w:rPr>
          <w:rFonts w:ascii="Fugaz One" w:hAnsi="Fugaz One"/>
          <w:color w:val="323E4F" w:themeColor="text2" w:themeShade="BF"/>
        </w:rPr>
        <w:t xml:space="preserve">the </w:t>
      </w:r>
      <w:r>
        <w:rPr>
          <w:rFonts w:ascii="Fugaz One" w:hAnsi="Fugaz One"/>
          <w:color w:val="323E4F" w:themeColor="text2" w:themeShade="BF"/>
        </w:rPr>
        <w:t>success of website</w:t>
      </w:r>
      <w:r w:rsidR="002A7B89">
        <w:rPr>
          <w:rFonts w:ascii="Fugaz One" w:hAnsi="Fugaz One"/>
          <w:color w:val="323E4F" w:themeColor="text2" w:themeShade="BF"/>
        </w:rPr>
        <w:t>s</w:t>
      </w:r>
      <w:r>
        <w:rPr>
          <w:rFonts w:ascii="Fugaz One" w:hAnsi="Fugaz One"/>
          <w:color w:val="323E4F" w:themeColor="text2" w:themeShade="BF"/>
        </w:rPr>
        <w:t xml:space="preserve"> like traffic, sales</w:t>
      </w:r>
      <w:r w:rsidR="002A7B89">
        <w:rPr>
          <w:rFonts w:ascii="Fugaz One" w:hAnsi="Fugaz One"/>
          <w:color w:val="323E4F" w:themeColor="text2" w:themeShade="BF"/>
        </w:rPr>
        <w:t>,</w:t>
      </w:r>
      <w:r>
        <w:rPr>
          <w:rFonts w:ascii="Fugaz One" w:hAnsi="Fugaz One"/>
          <w:color w:val="323E4F" w:themeColor="text2" w:themeShade="BF"/>
        </w:rPr>
        <w:t xml:space="preserve"> or subscriptions?</w:t>
      </w:r>
    </w:p>
    <w:p w14:paraId="58F5F1BE" w14:textId="5E7C3663" w:rsidR="00D17037" w:rsidRDefault="00FE2DA4" w:rsidP="00FE2DA4">
      <w:pPr>
        <w:pStyle w:val="ListParagraph"/>
        <w:numPr>
          <w:ilvl w:val="0"/>
          <w:numId w:val="4"/>
        </w:numPr>
        <w:rPr>
          <w:rFonts w:ascii="Fugaz One" w:hAnsi="Fugaz One"/>
          <w:color w:val="323E4F" w:themeColor="text2" w:themeShade="BF"/>
        </w:rPr>
      </w:pPr>
      <w:r>
        <w:rPr>
          <w:rFonts w:ascii="Fugaz One" w:hAnsi="Fugaz One"/>
          <w:color w:val="323E4F" w:themeColor="text2" w:themeShade="BF"/>
        </w:rPr>
        <w:t>What is the most important information your site must relay to the user, especially on the home page?</w:t>
      </w:r>
    </w:p>
    <w:p w14:paraId="5E3F5D3D" w14:textId="77777777" w:rsidR="00A66AEB" w:rsidRPr="00FE2DA4" w:rsidRDefault="00A66AEB" w:rsidP="00A66AEB">
      <w:pPr>
        <w:pStyle w:val="ListParagraph"/>
        <w:rPr>
          <w:rFonts w:ascii="Fugaz One" w:hAnsi="Fugaz One"/>
          <w:color w:val="323E4F" w:themeColor="text2" w:themeShade="BF"/>
        </w:rPr>
      </w:pPr>
    </w:p>
    <w:p w14:paraId="2FDBF7AF" w14:textId="45FB68F2" w:rsidR="000602F4" w:rsidRPr="0054719A" w:rsidRDefault="000602F4" w:rsidP="00FE2DA4">
      <w:pPr>
        <w:spacing w:line="240" w:lineRule="auto"/>
        <w:rPr>
          <w:rFonts w:ascii="Fugaz One" w:hAnsi="Fugaz One"/>
          <w:color w:val="000000" w:themeColor="text1"/>
          <w:sz w:val="24"/>
          <w:szCs w:val="24"/>
          <w:u w:val="single"/>
        </w:rPr>
      </w:pPr>
      <w:r w:rsidRPr="0054719A">
        <w:rPr>
          <w:rFonts w:ascii="Fugaz One" w:hAnsi="Fugaz One"/>
          <w:color w:val="000000" w:themeColor="text1"/>
          <w:sz w:val="24"/>
          <w:szCs w:val="24"/>
          <w:u w:val="single"/>
        </w:rPr>
        <w:t>Survey 1 (Muhammad Umar)</w:t>
      </w:r>
      <w:r w:rsidRPr="0054719A">
        <w:rPr>
          <w:rFonts w:ascii="Fugaz One" w:hAnsi="Fugaz One"/>
          <w:color w:val="000000" w:themeColor="text1"/>
          <w:sz w:val="24"/>
          <w:szCs w:val="24"/>
        </w:rPr>
        <w:t>:</w:t>
      </w:r>
    </w:p>
    <w:p w14:paraId="000952E4" w14:textId="280C9E16" w:rsidR="002A7B89" w:rsidRPr="002A7B89" w:rsidRDefault="002A7B89" w:rsidP="002A7B89">
      <w:pPr>
        <w:rPr>
          <w:rFonts w:ascii="Fugaz One" w:hAnsi="Fugaz One" w:cstheme="minorHAnsi"/>
          <w:b/>
          <w:color w:val="FF0000"/>
        </w:rPr>
      </w:pPr>
      <w:r w:rsidRPr="002A7B89">
        <w:rPr>
          <w:rFonts w:ascii="Fugaz One" w:hAnsi="Fugaz One" w:cstheme="minorHAnsi"/>
          <w:b/>
          <w:color w:val="323E4F" w:themeColor="text2" w:themeShade="BF"/>
        </w:rPr>
        <w:t>During my research into creating this website, I have certainly visited some kinds of other eCommerce websites, most of which run the businesses of individuals and extend it massively around the world or in their respective countries in a relatively significant way. Our platform is identical to those websites with almost similar features except for the user interface, or so for the most part. Our website's user interface would probably be different from other websites on the internet, somewhat contrary to common belief. The UI should be very sensitive and stunning, which is pretty important for the most part Our platform is identical to those websites with almost similar features except for the user interface, or so for the most part. Our website's user interface would probably be different from other websites on the internet, somewhat contrary to common belief. The UI should be very sensitive and stunning, which is pretty important for the most part</w:t>
      </w:r>
    </w:p>
    <w:p w14:paraId="6EAB03AD" w14:textId="251A6109" w:rsidR="00FE2DA4" w:rsidRPr="000D1B00" w:rsidRDefault="00FE2DA4" w:rsidP="00FE2DA4">
      <w:pPr>
        <w:rPr>
          <w:rFonts w:ascii="Fugaz One" w:hAnsi="Fugaz One"/>
          <w:color w:val="323E4F" w:themeColor="text2" w:themeShade="BF"/>
          <w:sz w:val="8"/>
          <w:szCs w:val="8"/>
        </w:rPr>
      </w:pPr>
    </w:p>
    <w:p w14:paraId="31B8F178" w14:textId="77777777" w:rsidR="00FE2DA4" w:rsidRPr="000D1B00" w:rsidRDefault="00FE2DA4" w:rsidP="00FE2DA4">
      <w:pPr>
        <w:ind w:left="720" w:hanging="360"/>
        <w:rPr>
          <w:sz w:val="20"/>
          <w:szCs w:val="20"/>
        </w:rPr>
      </w:pPr>
      <w:r w:rsidRPr="000D1B00">
        <w:rPr>
          <w:rFonts w:ascii="Fugaz One" w:hAnsi="Fugaz One"/>
          <w:color w:val="000000" w:themeColor="text1"/>
          <w:u w:val="single"/>
        </w:rPr>
        <w:t>Survey Questions to ask the customer</w:t>
      </w:r>
      <w:r w:rsidRPr="000D1B00">
        <w:rPr>
          <w:rFonts w:ascii="Fugaz One" w:hAnsi="Fugaz One"/>
          <w:color w:val="000000" w:themeColor="text1"/>
        </w:rPr>
        <w:t>:</w:t>
      </w:r>
    </w:p>
    <w:p w14:paraId="1F14588B" w14:textId="77777777" w:rsidR="00FE2DA4" w:rsidRDefault="00FE2DA4" w:rsidP="00FE2DA4">
      <w:pPr>
        <w:pStyle w:val="ListParagraph"/>
        <w:numPr>
          <w:ilvl w:val="0"/>
          <w:numId w:val="7"/>
        </w:numPr>
        <w:rPr>
          <w:rFonts w:ascii="Fugaz One" w:hAnsi="Fugaz One"/>
          <w:color w:val="323E4F" w:themeColor="text2" w:themeShade="BF"/>
        </w:rPr>
      </w:pPr>
      <w:r w:rsidRPr="00D17037">
        <w:rPr>
          <w:rFonts w:ascii="Fugaz One" w:hAnsi="Fugaz One"/>
          <w:color w:val="323E4F" w:themeColor="text2" w:themeShade="BF"/>
        </w:rPr>
        <w:t>Where did you first learn about us?</w:t>
      </w:r>
    </w:p>
    <w:p w14:paraId="6A959F11" w14:textId="77777777" w:rsidR="00FE2DA4" w:rsidRDefault="00FE2DA4" w:rsidP="00FE2DA4">
      <w:pPr>
        <w:pStyle w:val="ListParagraph"/>
        <w:numPr>
          <w:ilvl w:val="0"/>
          <w:numId w:val="7"/>
        </w:numPr>
        <w:rPr>
          <w:rFonts w:ascii="Fugaz One" w:hAnsi="Fugaz One"/>
          <w:color w:val="323E4F" w:themeColor="text2" w:themeShade="BF"/>
        </w:rPr>
      </w:pPr>
      <w:r>
        <w:rPr>
          <w:rFonts w:ascii="Fugaz One" w:hAnsi="Fugaz One"/>
          <w:color w:val="323E4F" w:themeColor="text2" w:themeShade="BF"/>
        </w:rPr>
        <w:t>What are you unsure about with your purchase?</w:t>
      </w:r>
    </w:p>
    <w:p w14:paraId="09042F76" w14:textId="77777777" w:rsidR="00FE2DA4" w:rsidRDefault="00FE2DA4" w:rsidP="00FE2DA4">
      <w:pPr>
        <w:pStyle w:val="ListParagraph"/>
        <w:numPr>
          <w:ilvl w:val="0"/>
          <w:numId w:val="7"/>
        </w:numPr>
        <w:rPr>
          <w:rFonts w:ascii="Fugaz One" w:hAnsi="Fugaz One"/>
          <w:color w:val="323E4F" w:themeColor="text2" w:themeShade="BF"/>
        </w:rPr>
      </w:pPr>
      <w:r>
        <w:rPr>
          <w:rFonts w:ascii="Fugaz One" w:hAnsi="Fugaz One"/>
          <w:color w:val="323E4F" w:themeColor="text2" w:themeShade="BF"/>
        </w:rPr>
        <w:t>What other information would you find helpful on this website?</w:t>
      </w:r>
    </w:p>
    <w:p w14:paraId="009D8502" w14:textId="77777777" w:rsidR="00FE2DA4" w:rsidRDefault="00FE2DA4" w:rsidP="00FE2DA4">
      <w:pPr>
        <w:pStyle w:val="ListParagraph"/>
        <w:numPr>
          <w:ilvl w:val="0"/>
          <w:numId w:val="7"/>
        </w:numPr>
        <w:rPr>
          <w:rFonts w:ascii="Fugaz One" w:hAnsi="Fugaz One"/>
          <w:color w:val="323E4F" w:themeColor="text2" w:themeShade="BF"/>
        </w:rPr>
      </w:pPr>
      <w:r>
        <w:rPr>
          <w:rFonts w:ascii="Fugaz One" w:hAnsi="Fugaz One"/>
          <w:color w:val="323E4F" w:themeColor="text2" w:themeShade="BF"/>
        </w:rPr>
        <w:t>What other options were you considering before buying from us?</w:t>
      </w:r>
    </w:p>
    <w:p w14:paraId="3604479D" w14:textId="77777777" w:rsidR="00FE2DA4" w:rsidRPr="005B6F5B" w:rsidRDefault="00FE2DA4" w:rsidP="00FE2DA4">
      <w:pPr>
        <w:pStyle w:val="ListParagraph"/>
        <w:numPr>
          <w:ilvl w:val="0"/>
          <w:numId w:val="7"/>
        </w:numPr>
        <w:rPr>
          <w:sz w:val="20"/>
          <w:szCs w:val="20"/>
        </w:rPr>
      </w:pPr>
      <w:r>
        <w:rPr>
          <w:rFonts w:ascii="Fugaz One" w:hAnsi="Fugaz One"/>
          <w:color w:val="323E4F" w:themeColor="text2" w:themeShade="BF"/>
        </w:rPr>
        <w:t>What convinced you to buy from us?</w:t>
      </w:r>
    </w:p>
    <w:p w14:paraId="5D3C1A1E" w14:textId="77777777" w:rsidR="00FE2DA4" w:rsidRPr="005B6F5B" w:rsidRDefault="00FE2DA4" w:rsidP="00FE2DA4">
      <w:pPr>
        <w:pStyle w:val="ListParagraph"/>
        <w:numPr>
          <w:ilvl w:val="0"/>
          <w:numId w:val="7"/>
        </w:numPr>
        <w:rPr>
          <w:sz w:val="20"/>
          <w:szCs w:val="20"/>
        </w:rPr>
      </w:pPr>
      <w:r>
        <w:rPr>
          <w:rFonts w:ascii="Fugaz One" w:hAnsi="Fugaz One"/>
          <w:color w:val="323E4F" w:themeColor="text2" w:themeShade="BF"/>
        </w:rPr>
        <w:t>What’s the project budget?</w:t>
      </w:r>
    </w:p>
    <w:p w14:paraId="65C2CC29" w14:textId="77777777" w:rsidR="00FE2DA4" w:rsidRPr="000D1B00" w:rsidRDefault="00FE2DA4" w:rsidP="00FE2DA4">
      <w:pPr>
        <w:pStyle w:val="ListParagraph"/>
        <w:numPr>
          <w:ilvl w:val="0"/>
          <w:numId w:val="7"/>
        </w:numPr>
        <w:rPr>
          <w:sz w:val="20"/>
          <w:szCs w:val="20"/>
        </w:rPr>
      </w:pPr>
      <w:r>
        <w:rPr>
          <w:rFonts w:ascii="Fugaz One" w:hAnsi="Fugaz One"/>
          <w:color w:val="323E4F" w:themeColor="text2" w:themeShade="BF"/>
        </w:rPr>
        <w:t>What’s the project timeline?</w:t>
      </w:r>
    </w:p>
    <w:p w14:paraId="7D1F23DF" w14:textId="77777777" w:rsidR="00FE2DA4" w:rsidRPr="000D1B00" w:rsidRDefault="00FE2DA4" w:rsidP="00FE2DA4">
      <w:pPr>
        <w:pStyle w:val="ListParagraph"/>
        <w:numPr>
          <w:ilvl w:val="0"/>
          <w:numId w:val="7"/>
        </w:numPr>
        <w:rPr>
          <w:sz w:val="20"/>
          <w:szCs w:val="20"/>
        </w:rPr>
      </w:pPr>
      <w:r>
        <w:rPr>
          <w:rFonts w:ascii="Fugaz One" w:hAnsi="Fugaz One"/>
          <w:color w:val="323E4F" w:themeColor="text2" w:themeShade="BF"/>
        </w:rPr>
        <w:t>What’s the scope of this project?</w:t>
      </w:r>
    </w:p>
    <w:p w14:paraId="0D74D4F3" w14:textId="01F64B23" w:rsidR="005B6F5B" w:rsidRPr="00FE2DA4" w:rsidRDefault="00FE2DA4" w:rsidP="00FE2DA4">
      <w:pPr>
        <w:pStyle w:val="ListParagraph"/>
        <w:numPr>
          <w:ilvl w:val="0"/>
          <w:numId w:val="7"/>
        </w:numPr>
        <w:rPr>
          <w:sz w:val="20"/>
          <w:szCs w:val="20"/>
        </w:rPr>
      </w:pPr>
      <w:r>
        <w:rPr>
          <w:rFonts w:ascii="Fugaz One" w:hAnsi="Fugaz One"/>
          <w:color w:val="323E4F" w:themeColor="text2" w:themeShade="BF"/>
        </w:rPr>
        <w:t>Who is the website for?</w:t>
      </w:r>
    </w:p>
    <w:p w14:paraId="15F3EFCD" w14:textId="77777777" w:rsidR="002A7B89" w:rsidRDefault="002A7B89" w:rsidP="00FE2DA4">
      <w:pPr>
        <w:spacing w:line="240" w:lineRule="auto"/>
        <w:rPr>
          <w:rFonts w:ascii="Fugaz One" w:hAnsi="Fugaz One"/>
          <w:color w:val="000000" w:themeColor="text1"/>
          <w:sz w:val="24"/>
          <w:szCs w:val="24"/>
          <w:u w:val="single"/>
        </w:rPr>
      </w:pPr>
    </w:p>
    <w:p w14:paraId="02E77599" w14:textId="2037C100" w:rsidR="000602F4" w:rsidRPr="0054719A" w:rsidRDefault="000602F4" w:rsidP="00FE2DA4">
      <w:pPr>
        <w:spacing w:line="240" w:lineRule="auto"/>
        <w:rPr>
          <w:rFonts w:ascii="Fugaz One" w:hAnsi="Fugaz One"/>
          <w:color w:val="000000" w:themeColor="text1"/>
          <w:sz w:val="24"/>
          <w:szCs w:val="24"/>
          <w:u w:val="single"/>
        </w:rPr>
      </w:pPr>
      <w:r w:rsidRPr="0054719A">
        <w:rPr>
          <w:rFonts w:ascii="Fugaz One" w:hAnsi="Fugaz One"/>
          <w:color w:val="000000" w:themeColor="text1"/>
          <w:sz w:val="24"/>
          <w:szCs w:val="24"/>
          <w:u w:val="single"/>
        </w:rPr>
        <w:lastRenderedPageBreak/>
        <w:t>Survey 1 (Hammad Ur Rehman)</w:t>
      </w:r>
      <w:r w:rsidRPr="0054719A">
        <w:rPr>
          <w:rFonts w:ascii="Fugaz One" w:hAnsi="Fugaz One"/>
          <w:color w:val="000000" w:themeColor="text1"/>
          <w:sz w:val="24"/>
          <w:szCs w:val="24"/>
        </w:rPr>
        <w:t>:</w:t>
      </w:r>
    </w:p>
    <w:p w14:paraId="761589E8" w14:textId="69BD35F2" w:rsidR="00FE2DA4" w:rsidRDefault="00A66AEB" w:rsidP="00FE2DA4">
      <w:pPr>
        <w:rPr>
          <w:rFonts w:ascii="Fugaz One" w:hAnsi="Fugaz One" w:cs="Arial"/>
          <w:color w:val="323E4F" w:themeColor="text2" w:themeShade="BF"/>
          <w:shd w:val="clear" w:color="auto" w:fill="FFFFFF"/>
        </w:rPr>
      </w:pPr>
      <w:r w:rsidRPr="00A66AEB">
        <w:rPr>
          <w:rFonts w:ascii="Fugaz One" w:hAnsi="Fugaz One" w:cs="Arial"/>
          <w:color w:val="323E4F" w:themeColor="text2" w:themeShade="BF"/>
          <w:shd w:val="clear" w:color="auto" w:fill="FFFFFF"/>
        </w:rPr>
        <w:t>A survey is not just an online tool that helps you jot down a list of questions. It’s a great way to gain insights into what your audience thinks, feels, and most importantly—what it wants.</w:t>
      </w:r>
    </w:p>
    <w:p w14:paraId="08AB3085" w14:textId="4CD3EB38" w:rsidR="00A66AEB" w:rsidRPr="00A66AEB" w:rsidRDefault="00A66AEB" w:rsidP="00A66AEB">
      <w:pPr>
        <w:jc w:val="both"/>
        <w:rPr>
          <w:rFonts w:ascii="Fugaz One" w:hAnsi="Fugaz One" w:cs="Arial"/>
          <w:color w:val="323E4F" w:themeColor="text2" w:themeShade="BF"/>
          <w:shd w:val="clear" w:color="auto" w:fill="FFFFFF"/>
        </w:rPr>
      </w:pPr>
      <w:r w:rsidRPr="00A66AEB">
        <w:rPr>
          <w:rFonts w:ascii="Fugaz One" w:hAnsi="Fugaz One" w:cs="Arial"/>
          <w:color w:val="323E4F" w:themeColor="text2" w:themeShade="BF"/>
          <w:shd w:val="clear" w:color="auto" w:fill="FFFFFF"/>
        </w:rPr>
        <w:t>Our team survey was a great experience because we got to learn many things. This way we also learn</w:t>
      </w:r>
      <w:r w:rsidR="00295753">
        <w:rPr>
          <w:rFonts w:ascii="Fugaz One" w:hAnsi="Fugaz One" w:cs="Arial"/>
          <w:color w:val="323E4F" w:themeColor="text2" w:themeShade="BF"/>
          <w:shd w:val="clear" w:color="auto" w:fill="FFFFFF"/>
        </w:rPr>
        <w:t>ed</w:t>
      </w:r>
      <w:r w:rsidRPr="00A66AEB">
        <w:rPr>
          <w:rFonts w:ascii="Fugaz One" w:hAnsi="Fugaz One" w:cs="Arial"/>
          <w:color w:val="323E4F" w:themeColor="text2" w:themeShade="BF"/>
          <w:shd w:val="clear" w:color="auto" w:fill="FFFFFF"/>
        </w:rPr>
        <w:t xml:space="preserve"> teamwork and team management. </w:t>
      </w:r>
    </w:p>
    <w:p w14:paraId="2A71111F" w14:textId="4A3C5DF4" w:rsidR="00A66AEB" w:rsidRPr="00A66AEB" w:rsidRDefault="00A66AEB" w:rsidP="00A66AEB">
      <w:pPr>
        <w:jc w:val="both"/>
        <w:rPr>
          <w:rFonts w:ascii="Fugaz One" w:hAnsi="Fugaz One" w:cs="Arial"/>
          <w:color w:val="323E4F" w:themeColor="text2" w:themeShade="BF"/>
          <w:shd w:val="clear" w:color="auto" w:fill="FFFFFF"/>
        </w:rPr>
      </w:pPr>
      <w:r w:rsidRPr="00A66AEB">
        <w:rPr>
          <w:rFonts w:ascii="Fugaz One" w:hAnsi="Fugaz One" w:cs="Arial"/>
          <w:color w:val="323E4F" w:themeColor="text2" w:themeShade="BF"/>
          <w:shd w:val="clear" w:color="auto" w:fill="FFFFFF"/>
        </w:rPr>
        <w:t>We did survey</w:t>
      </w:r>
      <w:r w:rsidR="00295753">
        <w:rPr>
          <w:rFonts w:ascii="Fugaz One" w:hAnsi="Fugaz One" w:cs="Arial"/>
          <w:color w:val="323E4F" w:themeColor="text2" w:themeShade="BF"/>
          <w:shd w:val="clear" w:color="auto" w:fill="FFFFFF"/>
        </w:rPr>
        <w:t>s</w:t>
      </w:r>
      <w:r w:rsidRPr="00A66AEB">
        <w:rPr>
          <w:rFonts w:ascii="Fugaz One" w:hAnsi="Fugaz One" w:cs="Arial"/>
          <w:color w:val="323E4F" w:themeColor="text2" w:themeShade="BF"/>
          <w:shd w:val="clear" w:color="auto" w:fill="FFFFFF"/>
        </w:rPr>
        <w:t xml:space="preserve"> and research from different sites and with project</w:t>
      </w:r>
      <w:r w:rsidR="00295753">
        <w:rPr>
          <w:rFonts w:ascii="Fugaz One" w:hAnsi="Fugaz One" w:cs="Arial"/>
          <w:color w:val="323E4F" w:themeColor="text2" w:themeShade="BF"/>
          <w:shd w:val="clear" w:color="auto" w:fill="FFFFFF"/>
        </w:rPr>
        <w:t>-</w:t>
      </w:r>
      <w:r w:rsidRPr="00A66AEB">
        <w:rPr>
          <w:rFonts w:ascii="Fugaz One" w:hAnsi="Fugaz One" w:cs="Arial"/>
          <w:color w:val="323E4F" w:themeColor="text2" w:themeShade="BF"/>
          <w:shd w:val="clear" w:color="auto" w:fill="FFFFFF"/>
        </w:rPr>
        <w:t>related workers. There are many E-Commerce website</w:t>
      </w:r>
      <w:r w:rsidR="00295753">
        <w:rPr>
          <w:rFonts w:ascii="Fugaz One" w:hAnsi="Fugaz One" w:cs="Arial"/>
          <w:color w:val="323E4F" w:themeColor="text2" w:themeShade="BF"/>
          <w:shd w:val="clear" w:color="auto" w:fill="FFFFFF"/>
        </w:rPr>
        <w:t>s</w:t>
      </w:r>
      <w:r w:rsidRPr="00A66AEB">
        <w:rPr>
          <w:rFonts w:ascii="Fugaz One" w:hAnsi="Fugaz One" w:cs="Arial"/>
          <w:color w:val="323E4F" w:themeColor="text2" w:themeShade="BF"/>
          <w:shd w:val="clear" w:color="auto" w:fill="FFFFFF"/>
        </w:rPr>
        <w:t xml:space="preserve"> like Daraz, as we all know Daraz was a very basic website in the beginning, but in some times they got famous and now there is also a courier company named “</w:t>
      </w:r>
      <w:r w:rsidRPr="00A66AEB">
        <w:rPr>
          <w:rFonts w:ascii="Fugaz One" w:hAnsi="Fugaz One" w:cs="Arial"/>
          <w:b/>
          <w:color w:val="323E4F" w:themeColor="text2" w:themeShade="BF"/>
          <w:shd w:val="clear" w:color="auto" w:fill="FFFFFF"/>
        </w:rPr>
        <w:t xml:space="preserve">DEX” </w:t>
      </w:r>
      <w:r w:rsidRPr="00A66AEB">
        <w:rPr>
          <w:rFonts w:ascii="Fugaz One" w:hAnsi="Fugaz One" w:cs="Arial"/>
          <w:color w:val="323E4F" w:themeColor="text2" w:themeShade="BF"/>
          <w:shd w:val="clear" w:color="auto" w:fill="FFFFFF"/>
        </w:rPr>
        <w:t>which belong</w:t>
      </w:r>
      <w:r w:rsidR="00295753">
        <w:rPr>
          <w:rFonts w:ascii="Fugaz One" w:hAnsi="Fugaz One" w:cs="Arial"/>
          <w:color w:val="323E4F" w:themeColor="text2" w:themeShade="BF"/>
          <w:shd w:val="clear" w:color="auto" w:fill="FFFFFF"/>
        </w:rPr>
        <w:t>s</w:t>
      </w:r>
      <w:r w:rsidRPr="00A66AEB">
        <w:rPr>
          <w:rFonts w:ascii="Fugaz One" w:hAnsi="Fugaz One" w:cs="Arial"/>
          <w:color w:val="323E4F" w:themeColor="text2" w:themeShade="BF"/>
          <w:shd w:val="clear" w:color="auto" w:fill="FFFFFF"/>
        </w:rPr>
        <w:t xml:space="preserve"> to DARAZ. </w:t>
      </w:r>
    </w:p>
    <w:p w14:paraId="1ACB69EC" w14:textId="77777777" w:rsidR="00A66AEB" w:rsidRPr="00A66AEB" w:rsidRDefault="00A66AEB" w:rsidP="00FE2DA4">
      <w:pPr>
        <w:rPr>
          <w:rFonts w:ascii="Fugaz One" w:hAnsi="Fugaz One"/>
          <w:color w:val="323E4F" w:themeColor="text2" w:themeShade="BF"/>
        </w:rPr>
      </w:pPr>
    </w:p>
    <w:p w14:paraId="335870AF" w14:textId="2C1FE40B" w:rsidR="00FE2DA4" w:rsidRPr="003F37DE" w:rsidRDefault="00A66AEB" w:rsidP="00FE2DA4">
      <w:pPr>
        <w:ind w:left="720" w:hanging="360"/>
        <w:rPr>
          <w:color w:val="323E4F" w:themeColor="text2" w:themeShade="BF"/>
          <w:sz w:val="20"/>
          <w:szCs w:val="20"/>
        </w:rPr>
      </w:pPr>
      <w:r>
        <w:rPr>
          <w:rFonts w:ascii="Fugaz One" w:hAnsi="Fugaz One"/>
          <w:color w:val="000000" w:themeColor="text1"/>
          <w:u w:val="single"/>
        </w:rPr>
        <w:t>S</w:t>
      </w:r>
      <w:r w:rsidR="00FE2DA4" w:rsidRPr="00D17037">
        <w:rPr>
          <w:rFonts w:ascii="Fugaz One" w:hAnsi="Fugaz One"/>
          <w:color w:val="000000" w:themeColor="text1"/>
          <w:u w:val="single"/>
        </w:rPr>
        <w:t>urvey Questions</w:t>
      </w:r>
      <w:r w:rsidR="00FE2DA4">
        <w:rPr>
          <w:rFonts w:ascii="Fugaz One" w:hAnsi="Fugaz One"/>
          <w:color w:val="000000" w:themeColor="text1"/>
          <w:u w:val="single"/>
        </w:rPr>
        <w:t xml:space="preserve"> to ask the customer</w:t>
      </w:r>
      <w:r w:rsidR="00FE2DA4" w:rsidRPr="00215712">
        <w:rPr>
          <w:rFonts w:ascii="Fugaz One" w:hAnsi="Fugaz One"/>
          <w:color w:val="000000" w:themeColor="text1"/>
        </w:rPr>
        <w:t>:</w:t>
      </w:r>
    </w:p>
    <w:p w14:paraId="62E7B686" w14:textId="77777777" w:rsidR="00FE2DA4" w:rsidRPr="003F37DE" w:rsidRDefault="00FE2DA4" w:rsidP="00FE2DA4">
      <w:pPr>
        <w:pStyle w:val="ListParagraph"/>
        <w:numPr>
          <w:ilvl w:val="0"/>
          <w:numId w:val="9"/>
        </w:numPr>
        <w:rPr>
          <w:rFonts w:ascii="Fugaz One" w:hAnsi="Fugaz One"/>
          <w:color w:val="323E4F" w:themeColor="text2" w:themeShade="BF"/>
        </w:rPr>
      </w:pPr>
      <w:r w:rsidRPr="003F37DE">
        <w:rPr>
          <w:rFonts w:ascii="Fugaz One" w:hAnsi="Fugaz One"/>
          <w:color w:val="323E4F" w:themeColor="text2" w:themeShade="BF"/>
        </w:rPr>
        <w:t>W</w:t>
      </w:r>
      <w:r>
        <w:rPr>
          <w:rFonts w:ascii="Fugaz One" w:hAnsi="Fugaz One"/>
          <w:color w:val="323E4F" w:themeColor="text2" w:themeShade="BF"/>
        </w:rPr>
        <w:t>hy do you want to have a new Website, or have your current site redesigned?</w:t>
      </w:r>
    </w:p>
    <w:p w14:paraId="6E52216C" w14:textId="77777777" w:rsidR="00FE2DA4" w:rsidRDefault="00FE2DA4" w:rsidP="00FE2DA4">
      <w:pPr>
        <w:pStyle w:val="ListParagraph"/>
        <w:numPr>
          <w:ilvl w:val="0"/>
          <w:numId w:val="9"/>
        </w:numPr>
        <w:rPr>
          <w:rFonts w:ascii="Fugaz One" w:hAnsi="Fugaz One"/>
          <w:color w:val="323E4F" w:themeColor="text2" w:themeShade="BF"/>
        </w:rPr>
      </w:pPr>
      <w:r>
        <w:rPr>
          <w:rFonts w:ascii="Fugaz One" w:hAnsi="Fugaz One"/>
          <w:color w:val="323E4F" w:themeColor="text2" w:themeShade="BF"/>
        </w:rPr>
        <w:t>What will happen if you don’t have a new website, or have your current website redesigned?</w:t>
      </w:r>
    </w:p>
    <w:p w14:paraId="5FD917E8" w14:textId="77777777" w:rsidR="00FE2DA4" w:rsidRDefault="00FE2DA4" w:rsidP="00FE2DA4">
      <w:pPr>
        <w:pStyle w:val="ListParagraph"/>
        <w:numPr>
          <w:ilvl w:val="0"/>
          <w:numId w:val="9"/>
        </w:numPr>
        <w:rPr>
          <w:rFonts w:ascii="Fugaz One" w:hAnsi="Fugaz One"/>
          <w:color w:val="323E4F" w:themeColor="text2" w:themeShade="BF"/>
        </w:rPr>
      </w:pPr>
      <w:r>
        <w:rPr>
          <w:rFonts w:ascii="Fugaz One" w:hAnsi="Fugaz One"/>
          <w:color w:val="323E4F" w:themeColor="text2" w:themeShade="BF"/>
        </w:rPr>
        <w:t>Please describe your website in few sentences?</w:t>
      </w:r>
    </w:p>
    <w:p w14:paraId="2676F9DF" w14:textId="17E9D84D" w:rsidR="00FE2DA4" w:rsidRDefault="00FE2DA4" w:rsidP="00FE2DA4">
      <w:pPr>
        <w:pStyle w:val="ListParagraph"/>
        <w:numPr>
          <w:ilvl w:val="0"/>
          <w:numId w:val="9"/>
        </w:numPr>
        <w:rPr>
          <w:rFonts w:ascii="Fugaz One" w:hAnsi="Fugaz One"/>
          <w:color w:val="323E4F" w:themeColor="text2" w:themeShade="BF"/>
        </w:rPr>
      </w:pPr>
      <w:r>
        <w:rPr>
          <w:rFonts w:ascii="Fugaz One" w:hAnsi="Fugaz One"/>
          <w:color w:val="323E4F" w:themeColor="text2" w:themeShade="BF"/>
        </w:rPr>
        <w:t xml:space="preserve">What is </w:t>
      </w:r>
      <w:r w:rsidR="002A7B89">
        <w:rPr>
          <w:rFonts w:ascii="Fugaz One" w:hAnsi="Fugaz One"/>
          <w:color w:val="323E4F" w:themeColor="text2" w:themeShade="BF"/>
        </w:rPr>
        <w:t>the</w:t>
      </w:r>
      <w:r>
        <w:rPr>
          <w:rFonts w:ascii="Fugaz One" w:hAnsi="Fugaz One"/>
          <w:color w:val="323E4F" w:themeColor="text2" w:themeShade="BF"/>
        </w:rPr>
        <w:t xml:space="preserve"> background that sets you apart for a special group of potential customers?</w:t>
      </w:r>
    </w:p>
    <w:p w14:paraId="3D5CAAA4" w14:textId="011BBD3F" w:rsidR="00FE2DA4" w:rsidRDefault="00FE2DA4" w:rsidP="00FE2DA4">
      <w:pPr>
        <w:pStyle w:val="ListParagraph"/>
        <w:numPr>
          <w:ilvl w:val="0"/>
          <w:numId w:val="9"/>
        </w:numPr>
        <w:rPr>
          <w:rFonts w:ascii="Fugaz One" w:hAnsi="Fugaz One"/>
          <w:color w:val="323E4F" w:themeColor="text2" w:themeShade="BF"/>
        </w:rPr>
      </w:pPr>
      <w:r>
        <w:rPr>
          <w:rFonts w:ascii="Fugaz One" w:hAnsi="Fugaz One"/>
          <w:color w:val="323E4F" w:themeColor="text2" w:themeShade="BF"/>
        </w:rPr>
        <w:t>What problems do</w:t>
      </w:r>
      <w:r w:rsidR="002A7B89">
        <w:rPr>
          <w:rFonts w:ascii="Fugaz One" w:hAnsi="Fugaz One"/>
          <w:color w:val="323E4F" w:themeColor="text2" w:themeShade="BF"/>
        </w:rPr>
        <w:t>es</w:t>
      </w:r>
      <w:r>
        <w:rPr>
          <w:rFonts w:ascii="Fugaz One" w:hAnsi="Fugaz One"/>
          <w:color w:val="323E4F" w:themeColor="text2" w:themeShade="BF"/>
        </w:rPr>
        <w:t xml:space="preserve"> your prospect have that your business solve?</w:t>
      </w:r>
    </w:p>
    <w:p w14:paraId="270B2C1F" w14:textId="77777777" w:rsidR="00FE2DA4" w:rsidRDefault="00FE2DA4" w:rsidP="00FE2DA4">
      <w:pPr>
        <w:pStyle w:val="ListParagraph"/>
        <w:numPr>
          <w:ilvl w:val="0"/>
          <w:numId w:val="9"/>
        </w:numPr>
        <w:rPr>
          <w:rFonts w:ascii="Fugaz One" w:hAnsi="Fugaz One"/>
          <w:color w:val="323E4F" w:themeColor="text2" w:themeShade="BF"/>
        </w:rPr>
      </w:pPr>
      <w:r>
        <w:rPr>
          <w:rFonts w:ascii="Fugaz One" w:hAnsi="Fugaz One"/>
          <w:color w:val="323E4F" w:themeColor="text2" w:themeShade="BF"/>
        </w:rPr>
        <w:t>How much traffic are you anticipating?</w:t>
      </w:r>
    </w:p>
    <w:p w14:paraId="72A8733B" w14:textId="77777777" w:rsidR="00FE2DA4" w:rsidRDefault="00FE2DA4" w:rsidP="00FE2DA4">
      <w:pPr>
        <w:pStyle w:val="ListParagraph"/>
        <w:numPr>
          <w:ilvl w:val="0"/>
          <w:numId w:val="9"/>
        </w:numPr>
        <w:rPr>
          <w:rFonts w:ascii="Fugaz One" w:hAnsi="Fugaz One"/>
          <w:color w:val="323E4F" w:themeColor="text2" w:themeShade="BF"/>
        </w:rPr>
      </w:pPr>
      <w:r>
        <w:rPr>
          <w:rFonts w:ascii="Fugaz One" w:hAnsi="Fugaz One"/>
          <w:color w:val="323E4F" w:themeColor="text2" w:themeShade="BF"/>
        </w:rPr>
        <w:t>Who are your competitors?</w:t>
      </w:r>
    </w:p>
    <w:p w14:paraId="435993B2" w14:textId="77777777" w:rsidR="00FE2DA4" w:rsidRPr="005B6F5B" w:rsidRDefault="00FE2DA4" w:rsidP="00FE2DA4">
      <w:pPr>
        <w:pStyle w:val="ListParagraph"/>
        <w:numPr>
          <w:ilvl w:val="0"/>
          <w:numId w:val="9"/>
        </w:numPr>
        <w:rPr>
          <w:rFonts w:ascii="Fugaz One" w:hAnsi="Fugaz One"/>
          <w:color w:val="323E4F" w:themeColor="text2" w:themeShade="BF"/>
        </w:rPr>
      </w:pPr>
      <w:r>
        <w:rPr>
          <w:rFonts w:ascii="Fugaz One" w:hAnsi="Fugaz One"/>
          <w:color w:val="323E4F" w:themeColor="text2" w:themeShade="BF"/>
        </w:rPr>
        <w:t>Who is your ideal customer?</w:t>
      </w:r>
    </w:p>
    <w:p w14:paraId="7EC6A5DE" w14:textId="35B9C4ED" w:rsidR="00D86391" w:rsidRDefault="00FE2DA4" w:rsidP="00B6749F">
      <w:pPr>
        <w:pStyle w:val="ListParagraph"/>
        <w:numPr>
          <w:ilvl w:val="0"/>
          <w:numId w:val="9"/>
        </w:numPr>
        <w:rPr>
          <w:rFonts w:ascii="Fugaz One" w:hAnsi="Fugaz One"/>
          <w:color w:val="323E4F" w:themeColor="text2" w:themeShade="BF"/>
        </w:rPr>
      </w:pPr>
      <w:r>
        <w:rPr>
          <w:rFonts w:ascii="Fugaz One" w:hAnsi="Fugaz One"/>
          <w:color w:val="323E4F" w:themeColor="text2" w:themeShade="BF"/>
        </w:rPr>
        <w:t>What are your favorite websites and why?</w:t>
      </w:r>
    </w:p>
    <w:p w14:paraId="32C48068" w14:textId="77777777" w:rsidR="00B6749F" w:rsidRPr="00B6749F" w:rsidRDefault="00B6749F" w:rsidP="00B6749F">
      <w:pPr>
        <w:pStyle w:val="ListParagraph"/>
        <w:rPr>
          <w:rFonts w:ascii="Fugaz One" w:hAnsi="Fugaz One"/>
          <w:color w:val="323E4F" w:themeColor="text2" w:themeShade="BF"/>
        </w:rPr>
      </w:pPr>
    </w:p>
    <w:p w14:paraId="18B21D95" w14:textId="11121BF1" w:rsidR="0054719A" w:rsidRPr="0054719A" w:rsidRDefault="0054719A" w:rsidP="00FE2DA4">
      <w:pPr>
        <w:spacing w:line="240" w:lineRule="auto"/>
        <w:rPr>
          <w:rFonts w:ascii="Fugaz One" w:hAnsi="Fugaz One"/>
          <w:color w:val="000000" w:themeColor="text1"/>
          <w:sz w:val="32"/>
          <w:szCs w:val="32"/>
          <w:u w:val="single"/>
        </w:rPr>
      </w:pPr>
      <w:r w:rsidRPr="0054719A">
        <w:rPr>
          <w:rFonts w:ascii="Fugaz One" w:hAnsi="Fugaz One"/>
          <w:color w:val="000000" w:themeColor="text1"/>
          <w:sz w:val="32"/>
          <w:szCs w:val="32"/>
          <w:u w:val="single"/>
        </w:rPr>
        <w:t xml:space="preserve">Feasibility Report: </w:t>
      </w:r>
    </w:p>
    <w:p w14:paraId="3D331901" w14:textId="540E8EB8" w:rsidR="00C14BA5" w:rsidRPr="00735974" w:rsidRDefault="00C14BA5" w:rsidP="00FE2DA4">
      <w:pPr>
        <w:spacing w:line="240" w:lineRule="auto"/>
        <w:rPr>
          <w:rFonts w:ascii="Fugaz One" w:hAnsi="Fugaz One"/>
          <w:color w:val="000000" w:themeColor="text1"/>
          <w:sz w:val="28"/>
          <w:szCs w:val="28"/>
          <w:u w:val="single"/>
        </w:rPr>
      </w:pPr>
      <w:r w:rsidRPr="00735974">
        <w:rPr>
          <w:rFonts w:ascii="Fugaz One" w:hAnsi="Fugaz One"/>
          <w:color w:val="000000" w:themeColor="text1"/>
          <w:sz w:val="28"/>
          <w:szCs w:val="28"/>
          <w:u w:val="single"/>
        </w:rPr>
        <w:t>The Client for whom the work will be done</w:t>
      </w:r>
    </w:p>
    <w:p w14:paraId="40D10AA6" w14:textId="750C9D82" w:rsidR="00C14BA5" w:rsidRDefault="00C14BA5" w:rsidP="00FE2DA4">
      <w:pPr>
        <w:rPr>
          <w:rFonts w:ascii="Fugaz One" w:hAnsi="Fugaz One"/>
          <w:color w:val="323E4F" w:themeColor="text2" w:themeShade="BF"/>
          <w:sz w:val="24"/>
          <w:szCs w:val="24"/>
        </w:rPr>
      </w:pPr>
      <w:r>
        <w:rPr>
          <w:rFonts w:ascii="Fugaz One" w:hAnsi="Fugaz One"/>
          <w:color w:val="323E4F" w:themeColor="text2" w:themeShade="BF"/>
          <w:sz w:val="24"/>
          <w:szCs w:val="24"/>
        </w:rPr>
        <w:t xml:space="preserve">Our Client is Hammad-Ur-Rehman he consults us for making </w:t>
      </w:r>
      <w:r w:rsidR="005E0E21">
        <w:rPr>
          <w:rFonts w:ascii="Fugaz One" w:hAnsi="Fugaz One"/>
          <w:color w:val="323E4F" w:themeColor="text2" w:themeShade="BF"/>
          <w:sz w:val="24"/>
          <w:szCs w:val="24"/>
        </w:rPr>
        <w:t>an</w:t>
      </w:r>
      <w:r>
        <w:rPr>
          <w:rFonts w:ascii="Fugaz One" w:hAnsi="Fugaz One"/>
          <w:color w:val="323E4F" w:themeColor="text2" w:themeShade="BF"/>
          <w:sz w:val="24"/>
          <w:szCs w:val="24"/>
        </w:rPr>
        <w:t xml:space="preserve"> </w:t>
      </w:r>
      <w:r w:rsidR="005E0E21">
        <w:rPr>
          <w:rFonts w:ascii="Fugaz One" w:hAnsi="Fugaz One"/>
          <w:color w:val="323E4F" w:themeColor="text2" w:themeShade="BF"/>
          <w:sz w:val="24"/>
          <w:szCs w:val="24"/>
        </w:rPr>
        <w:t>attractive and responsive eCommerce website for his business. He has a business of online clothing store</w:t>
      </w:r>
      <w:r w:rsidR="00615502">
        <w:rPr>
          <w:rFonts w:ascii="Fugaz One" w:hAnsi="Fugaz One"/>
          <w:color w:val="323E4F" w:themeColor="text2" w:themeShade="BF"/>
          <w:sz w:val="24"/>
          <w:szCs w:val="24"/>
        </w:rPr>
        <w:t>s</w:t>
      </w:r>
      <w:r w:rsidR="005E0E21">
        <w:rPr>
          <w:rFonts w:ascii="Fugaz One" w:hAnsi="Fugaz One"/>
          <w:color w:val="323E4F" w:themeColor="text2" w:themeShade="BF"/>
          <w:sz w:val="24"/>
          <w:szCs w:val="24"/>
        </w:rPr>
        <w:t xml:space="preserve"> which is previously his side-business. Now he wants to make his side-business, his official business. Previously he was running his business through social media like WhatsApp, Facebook page, etc. But now he wants us to make him an eCommerce website by which he can run his business easily </w:t>
      </w:r>
      <w:r w:rsidR="005E0E21">
        <w:rPr>
          <w:rFonts w:ascii="Fugaz One" w:hAnsi="Fugaz One"/>
          <w:color w:val="323E4F" w:themeColor="text2" w:themeShade="BF"/>
          <w:sz w:val="24"/>
          <w:szCs w:val="24"/>
        </w:rPr>
        <w:lastRenderedPageBreak/>
        <w:t>without any more problems like calculating taxes, maintaining his stock</w:t>
      </w:r>
      <w:r w:rsidR="00615502">
        <w:rPr>
          <w:rFonts w:ascii="Fugaz One" w:hAnsi="Fugaz One"/>
          <w:color w:val="323E4F" w:themeColor="text2" w:themeShade="BF"/>
          <w:sz w:val="24"/>
          <w:szCs w:val="24"/>
        </w:rPr>
        <w:t>,</w:t>
      </w:r>
      <w:r w:rsidR="00735974">
        <w:rPr>
          <w:rFonts w:ascii="Fugaz One" w:hAnsi="Fugaz One"/>
          <w:color w:val="323E4F" w:themeColor="text2" w:themeShade="BF"/>
          <w:sz w:val="24"/>
          <w:szCs w:val="24"/>
        </w:rPr>
        <w:t xml:space="preserve"> and many more.</w:t>
      </w:r>
    </w:p>
    <w:p w14:paraId="3E13705C" w14:textId="0ACA439B" w:rsidR="00735974" w:rsidRDefault="00735974" w:rsidP="00735974">
      <w:pPr>
        <w:ind w:left="720"/>
        <w:rPr>
          <w:rFonts w:ascii="Fugaz One" w:hAnsi="Fugaz One"/>
          <w:color w:val="323E4F" w:themeColor="text2" w:themeShade="BF"/>
          <w:sz w:val="24"/>
          <w:szCs w:val="24"/>
        </w:rPr>
      </w:pPr>
    </w:p>
    <w:p w14:paraId="24BEB5FD" w14:textId="69C14776" w:rsidR="00C14BA5" w:rsidRDefault="00735974" w:rsidP="00FE2DA4">
      <w:pPr>
        <w:rPr>
          <w:rFonts w:ascii="Fugaz One" w:hAnsi="Fugaz One"/>
          <w:color w:val="000000" w:themeColor="text1"/>
          <w:sz w:val="28"/>
          <w:szCs w:val="28"/>
          <w:u w:val="single"/>
        </w:rPr>
      </w:pPr>
      <w:r w:rsidRPr="00735974">
        <w:rPr>
          <w:rFonts w:ascii="Fugaz One" w:hAnsi="Fugaz One"/>
          <w:color w:val="000000" w:themeColor="text1"/>
          <w:sz w:val="28"/>
          <w:szCs w:val="28"/>
          <w:u w:val="single"/>
        </w:rPr>
        <w:t>A statement of task</w:t>
      </w:r>
      <w:r w:rsidR="00615502">
        <w:rPr>
          <w:rFonts w:ascii="Fugaz One" w:hAnsi="Fugaz One"/>
          <w:color w:val="000000" w:themeColor="text1"/>
          <w:sz w:val="28"/>
          <w:szCs w:val="28"/>
          <w:u w:val="single"/>
        </w:rPr>
        <w:t>s</w:t>
      </w:r>
      <w:r w:rsidRPr="00735974">
        <w:rPr>
          <w:rFonts w:ascii="Fugaz One" w:hAnsi="Fugaz One"/>
          <w:color w:val="000000" w:themeColor="text1"/>
          <w:sz w:val="28"/>
          <w:szCs w:val="28"/>
          <w:u w:val="single"/>
        </w:rPr>
        <w:t xml:space="preserve"> to be undertaken. A preliminary requirements analysis</w:t>
      </w:r>
    </w:p>
    <w:p w14:paraId="78B1DE8D" w14:textId="7E057475" w:rsidR="008D372B" w:rsidRDefault="007C3EA5" w:rsidP="00A66AEB">
      <w:pPr>
        <w:rPr>
          <w:rFonts w:ascii="Fugaz One" w:hAnsi="Fugaz One"/>
          <w:color w:val="323E4F" w:themeColor="text2" w:themeShade="BF"/>
        </w:rPr>
      </w:pPr>
      <w:r w:rsidRPr="0004460D">
        <w:rPr>
          <w:rFonts w:ascii="Fugaz One" w:hAnsi="Fugaz One"/>
          <w:color w:val="323E4F" w:themeColor="text2" w:themeShade="BF"/>
        </w:rPr>
        <w:t>In</w:t>
      </w:r>
      <w:r>
        <w:rPr>
          <w:rFonts w:ascii="Fugaz One" w:hAnsi="Fugaz One"/>
          <w:color w:val="323E4F" w:themeColor="text2" w:themeShade="BF"/>
        </w:rPr>
        <w:t xml:space="preserve"> this advance</w:t>
      </w:r>
      <w:r w:rsidR="00295753">
        <w:rPr>
          <w:rFonts w:ascii="Fugaz One" w:hAnsi="Fugaz One"/>
          <w:color w:val="323E4F" w:themeColor="text2" w:themeShade="BF"/>
        </w:rPr>
        <w:t>d</w:t>
      </w:r>
      <w:r>
        <w:rPr>
          <w:rFonts w:ascii="Fugaz One" w:hAnsi="Fugaz One"/>
          <w:color w:val="323E4F" w:themeColor="text2" w:themeShade="BF"/>
        </w:rPr>
        <w:t xml:space="preserve"> period of time</w:t>
      </w:r>
      <w:r w:rsidR="00295753">
        <w:rPr>
          <w:rFonts w:ascii="Fugaz One" w:hAnsi="Fugaz One"/>
          <w:color w:val="323E4F" w:themeColor="text2" w:themeShade="BF"/>
        </w:rPr>
        <w:t>,</w:t>
      </w:r>
      <w:r>
        <w:rPr>
          <w:rFonts w:ascii="Fugaz One" w:hAnsi="Fugaz One"/>
          <w:color w:val="323E4F" w:themeColor="text2" w:themeShade="BF"/>
        </w:rPr>
        <w:t xml:space="preserve"> everything is becoming human friendly like these things E-Commerce stores are increasing at </w:t>
      </w:r>
      <w:r w:rsidR="00295753">
        <w:rPr>
          <w:rFonts w:ascii="Fugaz One" w:hAnsi="Fugaz One"/>
          <w:color w:val="323E4F" w:themeColor="text2" w:themeShade="BF"/>
        </w:rPr>
        <w:t xml:space="preserve">an </w:t>
      </w:r>
      <w:r>
        <w:rPr>
          <w:rFonts w:ascii="Fugaz One" w:hAnsi="Fugaz One"/>
          <w:color w:val="323E4F" w:themeColor="text2" w:themeShade="BF"/>
        </w:rPr>
        <w:t>incredibly fast speed</w:t>
      </w:r>
      <w:r w:rsidR="003B4D99">
        <w:rPr>
          <w:rFonts w:ascii="Fugaz One" w:hAnsi="Fugaz One"/>
          <w:color w:val="323E4F" w:themeColor="text2" w:themeShade="BF"/>
        </w:rPr>
        <w:t>. E-Commerce stores are one of those busines</w:t>
      </w:r>
      <w:r w:rsidR="00295753">
        <w:rPr>
          <w:rFonts w:ascii="Fugaz One" w:hAnsi="Fugaz One"/>
          <w:color w:val="323E4F" w:themeColor="text2" w:themeShade="BF"/>
        </w:rPr>
        <w:t>se</w:t>
      </w:r>
      <w:r w:rsidR="003B4D99">
        <w:rPr>
          <w:rFonts w:ascii="Fugaz One" w:hAnsi="Fugaz One"/>
          <w:color w:val="323E4F" w:themeColor="text2" w:themeShade="BF"/>
        </w:rPr>
        <w:t xml:space="preserve">s in which an owner can maintain through </w:t>
      </w:r>
      <w:r w:rsidR="00295753">
        <w:rPr>
          <w:rFonts w:ascii="Fugaz One" w:hAnsi="Fugaz One"/>
          <w:color w:val="323E4F" w:themeColor="text2" w:themeShade="BF"/>
        </w:rPr>
        <w:t>an</w:t>
      </w:r>
      <w:r w:rsidR="003B4D99">
        <w:rPr>
          <w:rFonts w:ascii="Fugaz One" w:hAnsi="Fugaz One"/>
          <w:color w:val="323E4F" w:themeColor="text2" w:themeShade="BF"/>
        </w:rPr>
        <w:t>ywhere with ease. And his customer can get their customers can get their products at their doorstep. E-Commerce store increase</w:t>
      </w:r>
      <w:r w:rsidR="00295753">
        <w:rPr>
          <w:rFonts w:ascii="Fugaz One" w:hAnsi="Fugaz One"/>
          <w:color w:val="323E4F" w:themeColor="text2" w:themeShade="BF"/>
        </w:rPr>
        <w:t>s</w:t>
      </w:r>
      <w:r w:rsidR="003B4D99">
        <w:rPr>
          <w:rFonts w:ascii="Fugaz One" w:hAnsi="Fugaz One"/>
          <w:color w:val="323E4F" w:themeColor="text2" w:themeShade="BF"/>
        </w:rPr>
        <w:t xml:space="preserve"> the business of the owner throughout his country and if he wants outside his country. So that we have a new task to make an e-commerce store for our client. So that customer</w:t>
      </w:r>
      <w:r w:rsidR="00295753">
        <w:rPr>
          <w:rFonts w:ascii="Fugaz One" w:hAnsi="Fugaz One"/>
          <w:color w:val="323E4F" w:themeColor="text2" w:themeShade="BF"/>
        </w:rPr>
        <w:t>s</w:t>
      </w:r>
      <w:r w:rsidR="003B4D99">
        <w:rPr>
          <w:rFonts w:ascii="Fugaz One" w:hAnsi="Fugaz One"/>
          <w:color w:val="323E4F" w:themeColor="text2" w:themeShade="BF"/>
        </w:rPr>
        <w:t xml:space="preserve"> can log</w:t>
      </w:r>
      <w:r w:rsidR="00295753">
        <w:rPr>
          <w:rFonts w:ascii="Fugaz One" w:hAnsi="Fugaz One"/>
          <w:color w:val="323E4F" w:themeColor="text2" w:themeShade="BF"/>
        </w:rPr>
        <w:t xml:space="preserve"> </w:t>
      </w:r>
      <w:r w:rsidR="003B4D99">
        <w:rPr>
          <w:rFonts w:ascii="Fugaz One" w:hAnsi="Fugaz One"/>
          <w:color w:val="323E4F" w:themeColor="text2" w:themeShade="BF"/>
        </w:rPr>
        <w:t xml:space="preserve">in/signup to the e-store </w:t>
      </w:r>
      <w:r w:rsidR="00B42608">
        <w:rPr>
          <w:rFonts w:ascii="Fugaz One" w:hAnsi="Fugaz One"/>
          <w:color w:val="323E4F" w:themeColor="text2" w:themeShade="BF"/>
        </w:rPr>
        <w:t>can make purchases for their desired or add products to their wish list product and then make payment and checkout and make purchase</w:t>
      </w:r>
      <w:r w:rsidR="00295753">
        <w:rPr>
          <w:rFonts w:ascii="Fugaz One" w:hAnsi="Fugaz One"/>
          <w:color w:val="323E4F" w:themeColor="text2" w:themeShade="BF"/>
        </w:rPr>
        <w:t>s</w:t>
      </w:r>
      <w:r w:rsidR="00B42608">
        <w:rPr>
          <w:rFonts w:ascii="Fugaz One" w:hAnsi="Fugaz One"/>
          <w:color w:val="323E4F" w:themeColor="text2" w:themeShade="BF"/>
        </w:rPr>
        <w:t xml:space="preserve"> successfully so that their order will come to their home easily.</w:t>
      </w:r>
    </w:p>
    <w:p w14:paraId="3C2B7E9B" w14:textId="75C15D04" w:rsidR="00B42608" w:rsidRDefault="00B42608" w:rsidP="00A66AEB">
      <w:pPr>
        <w:rPr>
          <w:rFonts w:ascii="Fugaz One" w:hAnsi="Fugaz One"/>
          <w:color w:val="000000" w:themeColor="text1"/>
          <w:sz w:val="28"/>
          <w:szCs w:val="28"/>
        </w:rPr>
      </w:pPr>
      <w:r>
        <w:rPr>
          <w:rFonts w:ascii="Fugaz One" w:hAnsi="Fugaz One"/>
          <w:color w:val="000000" w:themeColor="text1"/>
          <w:sz w:val="28"/>
          <w:szCs w:val="28"/>
          <w:u w:val="single"/>
        </w:rPr>
        <w:t>Preliminary Requirements</w:t>
      </w:r>
      <w:r w:rsidRPr="00B42608">
        <w:rPr>
          <w:rFonts w:ascii="Fugaz One" w:hAnsi="Fugaz One"/>
          <w:color w:val="000000" w:themeColor="text1"/>
          <w:sz w:val="28"/>
          <w:szCs w:val="28"/>
        </w:rPr>
        <w:t>:</w:t>
      </w:r>
    </w:p>
    <w:p w14:paraId="53DAE618" w14:textId="44AFDF68" w:rsidR="00B42608" w:rsidRPr="00B42608" w:rsidRDefault="00B42608" w:rsidP="00B42608">
      <w:pPr>
        <w:pStyle w:val="ListParagraph"/>
        <w:numPr>
          <w:ilvl w:val="0"/>
          <w:numId w:val="18"/>
        </w:numPr>
        <w:rPr>
          <w:rFonts w:ascii="Fugaz One" w:hAnsi="Fugaz One"/>
          <w:color w:val="323E4F" w:themeColor="text2" w:themeShade="BF"/>
          <w:u w:val="single"/>
        </w:rPr>
      </w:pPr>
      <w:r>
        <w:rPr>
          <w:rFonts w:ascii="Fugaz One" w:hAnsi="Fugaz One"/>
          <w:color w:val="323E4F" w:themeColor="text2" w:themeShade="BF"/>
        </w:rPr>
        <w:t>User signup/login</w:t>
      </w:r>
    </w:p>
    <w:p w14:paraId="2A1A7B2A" w14:textId="6688B8BF" w:rsidR="00B42608" w:rsidRPr="00B42608" w:rsidRDefault="00B42608" w:rsidP="00B42608">
      <w:pPr>
        <w:pStyle w:val="ListParagraph"/>
        <w:numPr>
          <w:ilvl w:val="0"/>
          <w:numId w:val="18"/>
        </w:numPr>
        <w:rPr>
          <w:rFonts w:ascii="Fugaz One" w:hAnsi="Fugaz One"/>
          <w:color w:val="323E4F" w:themeColor="text2" w:themeShade="BF"/>
          <w:u w:val="single"/>
        </w:rPr>
      </w:pPr>
      <w:r>
        <w:rPr>
          <w:rFonts w:ascii="Fugaz One" w:hAnsi="Fugaz One"/>
          <w:color w:val="323E4F" w:themeColor="text2" w:themeShade="BF"/>
        </w:rPr>
        <w:t>Wishlist setup</w:t>
      </w:r>
    </w:p>
    <w:p w14:paraId="26246349" w14:textId="5EE53864" w:rsidR="00B42608" w:rsidRPr="00B42608" w:rsidRDefault="00B42608" w:rsidP="00B42608">
      <w:pPr>
        <w:pStyle w:val="ListParagraph"/>
        <w:numPr>
          <w:ilvl w:val="0"/>
          <w:numId w:val="18"/>
        </w:numPr>
        <w:rPr>
          <w:rFonts w:ascii="Fugaz One" w:hAnsi="Fugaz One"/>
          <w:color w:val="323E4F" w:themeColor="text2" w:themeShade="BF"/>
          <w:u w:val="single"/>
        </w:rPr>
      </w:pPr>
      <w:r>
        <w:rPr>
          <w:rFonts w:ascii="Fugaz One" w:hAnsi="Fugaz One"/>
          <w:color w:val="323E4F" w:themeColor="text2" w:themeShade="BF"/>
        </w:rPr>
        <w:t>Cart system</w:t>
      </w:r>
    </w:p>
    <w:p w14:paraId="1AB13EF4" w14:textId="72D0656A" w:rsidR="00B42608" w:rsidRPr="00B42608" w:rsidRDefault="00B42608" w:rsidP="00B42608">
      <w:pPr>
        <w:pStyle w:val="ListParagraph"/>
        <w:numPr>
          <w:ilvl w:val="0"/>
          <w:numId w:val="18"/>
        </w:numPr>
        <w:rPr>
          <w:rFonts w:ascii="Fugaz One" w:hAnsi="Fugaz One"/>
          <w:color w:val="323E4F" w:themeColor="text2" w:themeShade="BF"/>
          <w:u w:val="single"/>
        </w:rPr>
      </w:pPr>
      <w:r>
        <w:rPr>
          <w:rFonts w:ascii="Fugaz One" w:hAnsi="Fugaz One"/>
          <w:color w:val="323E4F" w:themeColor="text2" w:themeShade="BF"/>
        </w:rPr>
        <w:t>Simple Product</w:t>
      </w:r>
    </w:p>
    <w:p w14:paraId="3FCF979B" w14:textId="7BC52FDA" w:rsidR="00B42608" w:rsidRPr="00B42608" w:rsidRDefault="00B42608" w:rsidP="00B42608">
      <w:pPr>
        <w:pStyle w:val="ListParagraph"/>
        <w:numPr>
          <w:ilvl w:val="0"/>
          <w:numId w:val="18"/>
        </w:numPr>
        <w:rPr>
          <w:rFonts w:ascii="Fugaz One" w:hAnsi="Fugaz One"/>
          <w:color w:val="323E4F" w:themeColor="text2" w:themeShade="BF"/>
          <w:u w:val="single"/>
        </w:rPr>
      </w:pPr>
      <w:r>
        <w:rPr>
          <w:rFonts w:ascii="Fugaz One" w:hAnsi="Fugaz One"/>
          <w:color w:val="323E4F" w:themeColor="text2" w:themeShade="BF"/>
        </w:rPr>
        <w:t>Variable (Categorized) Product</w:t>
      </w:r>
    </w:p>
    <w:p w14:paraId="413A7C73" w14:textId="446A762C" w:rsidR="00B42608" w:rsidRPr="00B42608" w:rsidRDefault="00B42608" w:rsidP="00B42608">
      <w:pPr>
        <w:pStyle w:val="ListParagraph"/>
        <w:numPr>
          <w:ilvl w:val="0"/>
          <w:numId w:val="18"/>
        </w:numPr>
        <w:rPr>
          <w:rFonts w:ascii="Fugaz One" w:hAnsi="Fugaz One"/>
          <w:color w:val="323E4F" w:themeColor="text2" w:themeShade="BF"/>
          <w:u w:val="single"/>
        </w:rPr>
      </w:pPr>
      <w:r>
        <w:rPr>
          <w:rFonts w:ascii="Fugaz One" w:hAnsi="Fugaz One"/>
          <w:color w:val="323E4F" w:themeColor="text2" w:themeShade="BF"/>
        </w:rPr>
        <w:t>Creating Digital Downloadable Product</w:t>
      </w:r>
    </w:p>
    <w:p w14:paraId="43445B23" w14:textId="3251AE81" w:rsidR="00B42608" w:rsidRPr="00B42608" w:rsidRDefault="00B42608" w:rsidP="00B42608">
      <w:pPr>
        <w:pStyle w:val="ListParagraph"/>
        <w:numPr>
          <w:ilvl w:val="0"/>
          <w:numId w:val="18"/>
        </w:numPr>
        <w:rPr>
          <w:rFonts w:ascii="Fugaz One" w:hAnsi="Fugaz One"/>
          <w:color w:val="323E4F" w:themeColor="text2" w:themeShade="BF"/>
          <w:u w:val="single"/>
        </w:rPr>
      </w:pPr>
      <w:r>
        <w:rPr>
          <w:rFonts w:ascii="Fugaz One" w:hAnsi="Fugaz One"/>
          <w:color w:val="323E4F" w:themeColor="text2" w:themeShade="BF"/>
        </w:rPr>
        <w:t xml:space="preserve">Creating </w:t>
      </w:r>
      <w:r w:rsidR="00295753">
        <w:rPr>
          <w:rFonts w:ascii="Fugaz One" w:hAnsi="Fugaz One"/>
          <w:color w:val="323E4F" w:themeColor="text2" w:themeShade="BF"/>
        </w:rPr>
        <w:t xml:space="preserve">a </w:t>
      </w:r>
      <w:r>
        <w:rPr>
          <w:rFonts w:ascii="Fugaz One" w:hAnsi="Fugaz One"/>
          <w:color w:val="323E4F" w:themeColor="text2" w:themeShade="BF"/>
        </w:rPr>
        <w:t>Blog Post</w:t>
      </w:r>
    </w:p>
    <w:p w14:paraId="2D95A271" w14:textId="5042EDBD" w:rsidR="00B42608" w:rsidRPr="00B42608" w:rsidRDefault="00B42608" w:rsidP="00B42608">
      <w:pPr>
        <w:pStyle w:val="ListParagraph"/>
        <w:numPr>
          <w:ilvl w:val="0"/>
          <w:numId w:val="18"/>
        </w:numPr>
        <w:rPr>
          <w:rFonts w:ascii="Fugaz One" w:hAnsi="Fugaz One"/>
          <w:color w:val="323E4F" w:themeColor="text2" w:themeShade="BF"/>
          <w:u w:val="single"/>
        </w:rPr>
      </w:pPr>
      <w:r>
        <w:rPr>
          <w:rFonts w:ascii="Fugaz One" w:hAnsi="Fugaz One"/>
          <w:color w:val="323E4F" w:themeColor="text2" w:themeShade="BF"/>
        </w:rPr>
        <w:t>Order History</w:t>
      </w:r>
    </w:p>
    <w:p w14:paraId="32A755E9" w14:textId="767B1311" w:rsidR="00B42608" w:rsidRPr="00B42608" w:rsidRDefault="00B42608" w:rsidP="00B42608">
      <w:pPr>
        <w:pStyle w:val="ListParagraph"/>
        <w:numPr>
          <w:ilvl w:val="0"/>
          <w:numId w:val="18"/>
        </w:numPr>
        <w:rPr>
          <w:rFonts w:ascii="Fugaz One" w:hAnsi="Fugaz One"/>
          <w:color w:val="323E4F" w:themeColor="text2" w:themeShade="BF"/>
          <w:u w:val="single"/>
        </w:rPr>
      </w:pPr>
      <w:r>
        <w:rPr>
          <w:rFonts w:ascii="Fugaz One" w:hAnsi="Fugaz One"/>
          <w:color w:val="323E4F" w:themeColor="text2" w:themeShade="BF"/>
        </w:rPr>
        <w:t>Creating Track Order Page</w:t>
      </w:r>
    </w:p>
    <w:p w14:paraId="6A976930" w14:textId="3FB1FF1E" w:rsidR="00B42608" w:rsidRPr="00B42608" w:rsidRDefault="00B42608" w:rsidP="00B42608">
      <w:pPr>
        <w:pStyle w:val="ListParagraph"/>
        <w:numPr>
          <w:ilvl w:val="0"/>
          <w:numId w:val="18"/>
        </w:numPr>
        <w:rPr>
          <w:rFonts w:ascii="Fugaz One" w:hAnsi="Fugaz One"/>
          <w:color w:val="323E4F" w:themeColor="text2" w:themeShade="BF"/>
          <w:u w:val="single"/>
        </w:rPr>
      </w:pPr>
      <w:r>
        <w:rPr>
          <w:rFonts w:ascii="Fugaz One" w:hAnsi="Fugaz One"/>
          <w:color w:val="323E4F" w:themeColor="text2" w:themeShade="BF"/>
        </w:rPr>
        <w:t>Payment Integrations</w:t>
      </w:r>
    </w:p>
    <w:p w14:paraId="2A950A33" w14:textId="79330AE4" w:rsidR="00B42608" w:rsidRPr="00B42608" w:rsidRDefault="00B42608" w:rsidP="00B42608">
      <w:pPr>
        <w:pStyle w:val="ListParagraph"/>
        <w:numPr>
          <w:ilvl w:val="0"/>
          <w:numId w:val="18"/>
        </w:numPr>
        <w:rPr>
          <w:rFonts w:ascii="Fugaz One" w:hAnsi="Fugaz One"/>
          <w:color w:val="323E4F" w:themeColor="text2" w:themeShade="BF"/>
          <w:u w:val="single"/>
        </w:rPr>
      </w:pPr>
      <w:r>
        <w:rPr>
          <w:rFonts w:ascii="Fugaz One" w:hAnsi="Fugaz One"/>
          <w:color w:val="323E4F" w:themeColor="text2" w:themeShade="BF"/>
        </w:rPr>
        <w:t>Shipping Setup</w:t>
      </w:r>
    </w:p>
    <w:p w14:paraId="3635D7E5" w14:textId="57C438F3" w:rsidR="00B42608" w:rsidRPr="00B42608" w:rsidRDefault="00B42608" w:rsidP="00B42608">
      <w:pPr>
        <w:pStyle w:val="ListParagraph"/>
        <w:numPr>
          <w:ilvl w:val="0"/>
          <w:numId w:val="18"/>
        </w:numPr>
        <w:rPr>
          <w:rFonts w:ascii="Fugaz One" w:hAnsi="Fugaz One"/>
          <w:color w:val="323E4F" w:themeColor="text2" w:themeShade="BF"/>
          <w:u w:val="single"/>
        </w:rPr>
      </w:pPr>
      <w:r>
        <w:rPr>
          <w:rFonts w:ascii="Fugaz One" w:hAnsi="Fugaz One"/>
          <w:color w:val="323E4F" w:themeColor="text2" w:themeShade="BF"/>
        </w:rPr>
        <w:t>Taxation &amp; GST Settings</w:t>
      </w:r>
    </w:p>
    <w:p w14:paraId="1DC9B00D" w14:textId="361CAEDD" w:rsidR="00B42608" w:rsidRPr="00B42608" w:rsidRDefault="00B42608" w:rsidP="00B42608">
      <w:pPr>
        <w:pStyle w:val="ListParagraph"/>
        <w:numPr>
          <w:ilvl w:val="0"/>
          <w:numId w:val="18"/>
        </w:numPr>
        <w:rPr>
          <w:rFonts w:ascii="Fugaz One" w:hAnsi="Fugaz One"/>
          <w:color w:val="323E4F" w:themeColor="text2" w:themeShade="BF"/>
          <w:u w:val="single"/>
        </w:rPr>
      </w:pPr>
      <w:r>
        <w:rPr>
          <w:rFonts w:ascii="Fugaz One" w:hAnsi="Fugaz One"/>
          <w:color w:val="323E4F" w:themeColor="text2" w:themeShade="BF"/>
        </w:rPr>
        <w:t>Making Website Mobile &amp; Tablet Friendly</w:t>
      </w:r>
    </w:p>
    <w:p w14:paraId="056D1793" w14:textId="5F1E953B" w:rsidR="00B42608" w:rsidRPr="00B42608" w:rsidRDefault="00B42608" w:rsidP="00B42608">
      <w:pPr>
        <w:pStyle w:val="ListParagraph"/>
        <w:numPr>
          <w:ilvl w:val="0"/>
          <w:numId w:val="18"/>
        </w:numPr>
        <w:rPr>
          <w:rFonts w:ascii="Fugaz One" w:hAnsi="Fugaz One"/>
          <w:color w:val="323E4F" w:themeColor="text2" w:themeShade="BF"/>
          <w:u w:val="single"/>
        </w:rPr>
      </w:pPr>
      <w:r>
        <w:rPr>
          <w:rFonts w:ascii="Fugaz One" w:hAnsi="Fugaz One"/>
          <w:color w:val="323E4F" w:themeColor="text2" w:themeShade="BF"/>
        </w:rPr>
        <w:t xml:space="preserve">And </w:t>
      </w:r>
      <w:r w:rsidR="00295753">
        <w:rPr>
          <w:rFonts w:ascii="Fugaz One" w:hAnsi="Fugaz One"/>
          <w:color w:val="323E4F" w:themeColor="text2" w:themeShade="BF"/>
        </w:rPr>
        <w:t>m</w:t>
      </w:r>
      <w:r>
        <w:rPr>
          <w:rFonts w:ascii="Fugaz One" w:hAnsi="Fugaz One"/>
          <w:color w:val="323E4F" w:themeColor="text2" w:themeShade="BF"/>
        </w:rPr>
        <w:t>any more.</w:t>
      </w:r>
    </w:p>
    <w:p w14:paraId="3C1F078E" w14:textId="377ED41F" w:rsidR="008D372B" w:rsidRDefault="008D372B" w:rsidP="0054719A">
      <w:pPr>
        <w:ind w:left="720"/>
        <w:rPr>
          <w:rFonts w:ascii="Fugaz One" w:hAnsi="Fugaz One"/>
          <w:color w:val="000000" w:themeColor="text1"/>
          <w:sz w:val="28"/>
          <w:szCs w:val="28"/>
          <w:u w:val="single"/>
        </w:rPr>
      </w:pPr>
    </w:p>
    <w:p w14:paraId="179C87E6" w14:textId="77777777" w:rsidR="00B6749F" w:rsidRDefault="00B6749F" w:rsidP="0054719A">
      <w:pPr>
        <w:ind w:left="720"/>
        <w:rPr>
          <w:rFonts w:ascii="Fugaz One" w:hAnsi="Fugaz One"/>
          <w:color w:val="000000" w:themeColor="text1"/>
          <w:sz w:val="28"/>
          <w:szCs w:val="28"/>
          <w:u w:val="single"/>
        </w:rPr>
      </w:pPr>
    </w:p>
    <w:p w14:paraId="77F991AD" w14:textId="714FD360" w:rsidR="0054719A" w:rsidRDefault="0054719A" w:rsidP="00FE2DA4">
      <w:r>
        <w:rPr>
          <w:rFonts w:ascii="Fugaz One" w:hAnsi="Fugaz One"/>
          <w:color w:val="000000" w:themeColor="text1"/>
          <w:sz w:val="28"/>
          <w:szCs w:val="28"/>
          <w:u w:val="single"/>
        </w:rPr>
        <w:lastRenderedPageBreak/>
        <w:t>Suggested Deliverables</w:t>
      </w:r>
    </w:p>
    <w:p w14:paraId="220A39E0" w14:textId="7F8057CF" w:rsidR="0054719A" w:rsidRPr="00D86391" w:rsidRDefault="0004460D" w:rsidP="00D86391">
      <w:pPr>
        <w:rPr>
          <w:rFonts w:ascii="Fugaz One" w:hAnsi="Fugaz One"/>
          <w:color w:val="323E4F" w:themeColor="text2" w:themeShade="BF"/>
        </w:rPr>
      </w:pPr>
      <w:r w:rsidRPr="0004460D">
        <w:rPr>
          <w:rFonts w:ascii="Fugaz One" w:hAnsi="Fugaz One"/>
          <w:color w:val="323E4F" w:themeColor="text2" w:themeShade="BF"/>
        </w:rPr>
        <w:t>In the new framework, as we spoke about building the current platform Online Shopping System for Fashion Offering within the special, we are attending. I took inside the site and agreed with the computer software development technique called gradual solution, the program is split primarily into two categories of users and three types of procedures to make it more convenient for end-users to meet all their specifications easily and more reasonably from one location. There are two types of users here: Server, and End-user includes the customer.</w:t>
      </w:r>
      <w:r w:rsidR="00844D11">
        <w:rPr>
          <w:rFonts w:ascii="Fugaz One" w:hAnsi="Fugaz One"/>
          <w:color w:val="323E4F" w:themeColor="text2" w:themeShade="BF"/>
        </w:rPr>
        <w:t xml:space="preserve"> The three procedure</w:t>
      </w:r>
      <w:r w:rsidR="00295753">
        <w:rPr>
          <w:rFonts w:ascii="Fugaz One" w:hAnsi="Fugaz One"/>
          <w:color w:val="323E4F" w:themeColor="text2" w:themeShade="BF"/>
        </w:rPr>
        <w:t>s</w:t>
      </w:r>
      <w:r w:rsidR="00844D11">
        <w:rPr>
          <w:rFonts w:ascii="Fugaz One" w:hAnsi="Fugaz One"/>
          <w:color w:val="323E4F" w:themeColor="text2" w:themeShade="BF"/>
        </w:rPr>
        <w:t xml:space="preserve"> we will use in our project are WordPress through which we will perform two tasks first we will create an amazing</w:t>
      </w:r>
      <w:r w:rsidR="00295753">
        <w:rPr>
          <w:rFonts w:ascii="Fugaz One" w:hAnsi="Fugaz One"/>
          <w:color w:val="323E4F" w:themeColor="text2" w:themeShade="BF"/>
        </w:rPr>
        <w:t>ly</w:t>
      </w:r>
      <w:r w:rsidR="00844D11">
        <w:rPr>
          <w:rFonts w:ascii="Fugaz One" w:hAnsi="Fugaz One"/>
          <w:color w:val="323E4F" w:themeColor="text2" w:themeShade="BF"/>
        </w:rPr>
        <w:t xml:space="preserve"> responsive and attractive UI for our client’s customers so that they can easily communicate with the website. The second procedure is the plugins we will use in our WordPress through which we will make our site fully functional and make all the feature so that our site become</w:t>
      </w:r>
      <w:r w:rsidR="00295753">
        <w:rPr>
          <w:rFonts w:ascii="Fugaz One" w:hAnsi="Fugaz One"/>
          <w:color w:val="323E4F" w:themeColor="text2" w:themeShade="BF"/>
        </w:rPr>
        <w:t>s</w:t>
      </w:r>
      <w:r w:rsidR="00844D11">
        <w:rPr>
          <w:rFonts w:ascii="Fugaz One" w:hAnsi="Fugaz One"/>
          <w:color w:val="323E4F" w:themeColor="text2" w:themeShade="BF"/>
        </w:rPr>
        <w:t xml:space="preserve"> full responsive and perform all the function effectively. Ant the third procedure is the storage of our website data we will use the database of our hosting provider to store the data of our website. We will deliver a beautiful</w:t>
      </w:r>
      <w:r w:rsidR="00D86391">
        <w:rPr>
          <w:rFonts w:ascii="Fugaz One" w:hAnsi="Fugaz One"/>
          <w:color w:val="323E4F" w:themeColor="text2" w:themeShade="BF"/>
        </w:rPr>
        <w:t>,</w:t>
      </w:r>
      <w:r w:rsidR="00844D11">
        <w:rPr>
          <w:rFonts w:ascii="Fugaz One" w:hAnsi="Fugaz One"/>
          <w:color w:val="323E4F" w:themeColor="text2" w:themeShade="BF"/>
        </w:rPr>
        <w:t xml:space="preserve"> </w:t>
      </w:r>
      <w:r w:rsidR="00D86391">
        <w:rPr>
          <w:rFonts w:ascii="Fugaz One" w:hAnsi="Fugaz One"/>
          <w:color w:val="323E4F" w:themeColor="text2" w:themeShade="BF"/>
        </w:rPr>
        <w:t>secure</w:t>
      </w:r>
      <w:r w:rsidR="00295753">
        <w:rPr>
          <w:rFonts w:ascii="Fugaz One" w:hAnsi="Fugaz One"/>
          <w:color w:val="323E4F" w:themeColor="text2" w:themeShade="BF"/>
        </w:rPr>
        <w:t>,</w:t>
      </w:r>
      <w:r w:rsidR="00D86391">
        <w:rPr>
          <w:rFonts w:ascii="Fugaz One" w:hAnsi="Fugaz One"/>
          <w:color w:val="323E4F" w:themeColor="text2" w:themeShade="BF"/>
        </w:rPr>
        <w:t xml:space="preserve"> and </w:t>
      </w:r>
      <w:r w:rsidR="00844D11">
        <w:rPr>
          <w:rFonts w:ascii="Fugaz One" w:hAnsi="Fugaz One"/>
          <w:color w:val="323E4F" w:themeColor="text2" w:themeShade="BF"/>
        </w:rPr>
        <w:t>responsive website to our client</w:t>
      </w:r>
      <w:r w:rsidR="00295753">
        <w:rPr>
          <w:rFonts w:ascii="Fugaz One" w:hAnsi="Fugaz One"/>
          <w:color w:val="323E4F" w:themeColor="text2" w:themeShade="BF"/>
        </w:rPr>
        <w:t>s</w:t>
      </w:r>
      <w:r w:rsidR="00844D11">
        <w:rPr>
          <w:rFonts w:ascii="Fugaz One" w:hAnsi="Fugaz One"/>
          <w:color w:val="323E4F" w:themeColor="text2" w:themeShade="BF"/>
        </w:rPr>
        <w:t xml:space="preserve"> through </w:t>
      </w:r>
      <w:r w:rsidR="002F5047">
        <w:rPr>
          <w:rFonts w:ascii="Fugaz One" w:hAnsi="Fugaz One"/>
          <w:color w:val="323E4F" w:themeColor="text2" w:themeShade="BF"/>
        </w:rPr>
        <w:t>these procedures</w:t>
      </w:r>
      <w:r w:rsidR="00844D11">
        <w:rPr>
          <w:rFonts w:ascii="Fugaz One" w:hAnsi="Fugaz One"/>
          <w:color w:val="323E4F" w:themeColor="text2" w:themeShade="BF"/>
        </w:rPr>
        <w:t xml:space="preserve">. </w:t>
      </w:r>
    </w:p>
    <w:p w14:paraId="2B5A3661" w14:textId="0BF9CCE3" w:rsidR="0054719A" w:rsidRDefault="00615502" w:rsidP="00FE2DA4">
      <w:pPr>
        <w:rPr>
          <w:rFonts w:ascii="Fugaz One" w:hAnsi="Fugaz One"/>
          <w:color w:val="000000" w:themeColor="text1"/>
          <w:sz w:val="28"/>
          <w:szCs w:val="28"/>
          <w:u w:val="single"/>
        </w:rPr>
      </w:pPr>
      <w:r>
        <w:rPr>
          <w:rFonts w:ascii="Fugaz One" w:hAnsi="Fugaz One"/>
          <w:color w:val="000000" w:themeColor="text1"/>
          <w:sz w:val="28"/>
          <w:szCs w:val="28"/>
          <w:u w:val="single"/>
        </w:rPr>
        <w:t>The p</w:t>
      </w:r>
      <w:r w:rsidR="0054719A">
        <w:rPr>
          <w:rFonts w:ascii="Fugaz One" w:hAnsi="Fugaz One"/>
          <w:color w:val="000000" w:themeColor="text1"/>
          <w:sz w:val="28"/>
          <w:szCs w:val="28"/>
          <w:u w:val="single"/>
        </w:rPr>
        <w:t xml:space="preserve">rocess to be </w:t>
      </w:r>
      <w:r>
        <w:rPr>
          <w:rFonts w:ascii="Fugaz One" w:hAnsi="Fugaz One"/>
          <w:color w:val="000000" w:themeColor="text1"/>
          <w:sz w:val="28"/>
          <w:szCs w:val="28"/>
          <w:u w:val="single"/>
        </w:rPr>
        <w:t>f</w:t>
      </w:r>
      <w:r w:rsidR="0054719A">
        <w:rPr>
          <w:rFonts w:ascii="Fugaz One" w:hAnsi="Fugaz One"/>
          <w:color w:val="000000" w:themeColor="text1"/>
          <w:sz w:val="28"/>
          <w:szCs w:val="28"/>
          <w:u w:val="single"/>
        </w:rPr>
        <w:t>ollowed, e.g., iterative, refinement, angle, modified waterfall model, phased development, etc.</w:t>
      </w:r>
    </w:p>
    <w:p w14:paraId="6FFA49DF" w14:textId="4874B81E" w:rsidR="0054719A" w:rsidRDefault="00A66AEB" w:rsidP="00A66AEB">
      <w:pPr>
        <w:rPr>
          <w:rFonts w:ascii="Fugaz One" w:hAnsi="Fugaz One" w:cstheme="minorHAnsi"/>
          <w:color w:val="323E4F" w:themeColor="text2" w:themeShade="BF"/>
          <w:shd w:val="clear" w:color="auto" w:fill="FFFFFF"/>
        </w:rPr>
      </w:pPr>
      <w:r w:rsidRPr="00A66AEB">
        <w:rPr>
          <w:rStyle w:val="Strong"/>
          <w:rFonts w:ascii="Fugaz One" w:hAnsi="Fugaz One" w:cstheme="minorHAnsi"/>
          <w:color w:val="323E4F" w:themeColor="text2" w:themeShade="BF"/>
          <w:shd w:val="clear" w:color="auto" w:fill="FFFFFF"/>
        </w:rPr>
        <w:t>WATERFALL MODEL</w:t>
      </w:r>
      <w:r w:rsidRPr="00A66AEB">
        <w:rPr>
          <w:rStyle w:val="apple-converted-space"/>
          <w:rFonts w:ascii="Cambria" w:hAnsi="Cambria" w:cs="Cambria"/>
          <w:color w:val="323E4F" w:themeColor="text2" w:themeShade="BF"/>
          <w:shd w:val="clear" w:color="auto" w:fill="FFFFFF"/>
        </w:rPr>
        <w:t> </w:t>
      </w:r>
      <w:r w:rsidRPr="00A66AEB">
        <w:rPr>
          <w:rFonts w:ascii="Fugaz One" w:hAnsi="Fugaz One" w:cstheme="minorHAnsi"/>
          <w:color w:val="323E4F" w:themeColor="text2" w:themeShade="BF"/>
          <w:shd w:val="clear" w:color="auto" w:fill="FFFFFF"/>
        </w:rPr>
        <w:t xml:space="preserve">is a sequential model that divides software development into pre-defined phases. Each phase must be completed before the next phase can begin with no overlap between the phases. Each phase is designed for performing specific activity during the SDLC phase. </w:t>
      </w:r>
    </w:p>
    <w:p w14:paraId="40C8305D" w14:textId="77777777" w:rsidR="00601D8A" w:rsidRDefault="00601D8A" w:rsidP="00A66AEB">
      <w:pPr>
        <w:rPr>
          <w:rFonts w:ascii="Fugaz One" w:hAnsi="Fugaz One" w:cstheme="minorHAnsi"/>
          <w:color w:val="323E4F" w:themeColor="text2" w:themeShade="BF"/>
          <w:shd w:val="clear" w:color="auto" w:fill="FFFFFF"/>
        </w:rPr>
      </w:pPr>
    </w:p>
    <w:p w14:paraId="110F58E7" w14:textId="79B5989B" w:rsidR="00A66AEB" w:rsidRDefault="00A66AEB" w:rsidP="00A66AEB">
      <w:pPr>
        <w:rPr>
          <w:rFonts w:ascii="Fugaz One" w:hAnsi="Fugaz One" w:cstheme="minorHAnsi"/>
          <w:color w:val="323E4F" w:themeColor="text2" w:themeShade="BF"/>
          <w:shd w:val="clear" w:color="auto" w:fill="FFFFFF"/>
        </w:rPr>
      </w:pPr>
      <w:r w:rsidRPr="00A66AEB">
        <w:rPr>
          <w:rFonts w:ascii="Fugaz One" w:hAnsi="Fugaz One" w:cstheme="minorHAnsi"/>
          <w:color w:val="323E4F" w:themeColor="text2" w:themeShade="BF"/>
          <w:u w:val="single"/>
          <w:shd w:val="clear" w:color="auto" w:fill="FFFFFF"/>
        </w:rPr>
        <w:t xml:space="preserve">Phases of </w:t>
      </w:r>
      <w:r w:rsidR="00295753">
        <w:rPr>
          <w:rFonts w:ascii="Fugaz One" w:hAnsi="Fugaz One" w:cstheme="minorHAnsi"/>
          <w:color w:val="323E4F" w:themeColor="text2" w:themeShade="BF"/>
          <w:u w:val="single"/>
          <w:shd w:val="clear" w:color="auto" w:fill="FFFFFF"/>
        </w:rPr>
        <w:t xml:space="preserve">the </w:t>
      </w:r>
      <w:r w:rsidRPr="00A66AEB">
        <w:rPr>
          <w:rFonts w:ascii="Fugaz One" w:hAnsi="Fugaz One" w:cstheme="minorHAnsi"/>
          <w:color w:val="323E4F" w:themeColor="text2" w:themeShade="BF"/>
          <w:u w:val="single"/>
          <w:shd w:val="clear" w:color="auto" w:fill="FFFFFF"/>
        </w:rPr>
        <w:t>Waterfall model</w:t>
      </w:r>
      <w:r>
        <w:rPr>
          <w:rFonts w:ascii="Fugaz One" w:hAnsi="Fugaz One" w:cstheme="minorHAnsi"/>
          <w:color w:val="323E4F" w:themeColor="text2" w:themeShade="BF"/>
          <w:shd w:val="clear" w:color="auto" w:fill="FFFFFF"/>
        </w:rPr>
        <w:t>:</w:t>
      </w:r>
    </w:p>
    <w:tbl>
      <w:tblPr>
        <w:tblW w:w="9282"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41"/>
        <w:gridCol w:w="6941"/>
      </w:tblGrid>
      <w:tr w:rsidR="00A66AEB" w:rsidRPr="00A66AEB" w14:paraId="68BE243C" w14:textId="77777777" w:rsidTr="00601D8A">
        <w:trPr>
          <w:trHeight w:val="644"/>
        </w:trPr>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17E3EDFF" w14:textId="77777777" w:rsidR="00A66AEB" w:rsidRPr="00A66AEB" w:rsidRDefault="00A66AEB" w:rsidP="004F0FFB">
            <w:pPr>
              <w:spacing w:after="300" w:line="300" w:lineRule="atLeast"/>
              <w:rPr>
                <w:rFonts w:ascii="Fugaz One" w:eastAsia="Times New Roman" w:hAnsi="Fugaz One" w:cstheme="minorHAnsi"/>
                <w:color w:val="323E4F" w:themeColor="text2" w:themeShade="BF"/>
              </w:rPr>
            </w:pPr>
            <w:r w:rsidRPr="00A66AEB">
              <w:rPr>
                <w:rFonts w:ascii="Fugaz One" w:eastAsia="Times New Roman" w:hAnsi="Fugaz One" w:cstheme="minorHAnsi"/>
                <w:color w:val="323E4F" w:themeColor="text2" w:themeShade="BF"/>
              </w:rPr>
              <w:t>Different phases</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1E2E13E6" w14:textId="5DE646EA" w:rsidR="00A66AEB" w:rsidRPr="00A66AEB" w:rsidRDefault="00A66AEB" w:rsidP="004F0FFB">
            <w:pPr>
              <w:spacing w:after="300" w:line="300" w:lineRule="atLeast"/>
              <w:rPr>
                <w:rFonts w:ascii="Fugaz One" w:eastAsia="Times New Roman" w:hAnsi="Fugaz One" w:cstheme="minorHAnsi"/>
                <w:color w:val="323E4F" w:themeColor="text2" w:themeShade="BF"/>
              </w:rPr>
            </w:pPr>
            <w:r>
              <w:rPr>
                <w:rFonts w:ascii="Fugaz One" w:eastAsia="Times New Roman" w:hAnsi="Fugaz One" w:cstheme="minorHAnsi"/>
                <w:color w:val="323E4F" w:themeColor="text2" w:themeShade="BF"/>
              </w:rPr>
              <w:t xml:space="preserve">              </w:t>
            </w:r>
            <w:r w:rsidRPr="00A66AEB">
              <w:rPr>
                <w:rFonts w:ascii="Fugaz One" w:eastAsia="Times New Roman" w:hAnsi="Fugaz One" w:cstheme="minorHAnsi"/>
                <w:color w:val="323E4F" w:themeColor="text2" w:themeShade="BF"/>
              </w:rPr>
              <w:t>Activities performed in each stage</w:t>
            </w:r>
          </w:p>
        </w:tc>
      </w:tr>
      <w:tr w:rsidR="00A66AEB" w:rsidRPr="00A66AEB" w14:paraId="3E01F707" w14:textId="77777777" w:rsidTr="00601D8A">
        <w:trPr>
          <w:trHeight w:val="973"/>
        </w:trPr>
        <w:tc>
          <w:tcPr>
            <w:tcW w:w="0" w:type="auto"/>
            <w:tcBorders>
              <w:top w:val="single" w:sz="6" w:space="0" w:color="DDDDDD"/>
              <w:left w:val="nil"/>
              <w:bottom w:val="nil"/>
              <w:right w:val="nil"/>
            </w:tcBorders>
            <w:shd w:val="clear" w:color="auto" w:fill="auto"/>
            <w:tcMar>
              <w:top w:w="120" w:type="dxa"/>
              <w:left w:w="120" w:type="dxa"/>
              <w:bottom w:w="120" w:type="dxa"/>
              <w:right w:w="120" w:type="dxa"/>
            </w:tcMar>
            <w:hideMark/>
          </w:tcPr>
          <w:p w14:paraId="61810F26" w14:textId="77777777" w:rsidR="00A66AEB" w:rsidRPr="00A66AEB" w:rsidRDefault="00A66AEB" w:rsidP="004F0FFB">
            <w:pPr>
              <w:spacing w:after="300" w:line="300" w:lineRule="atLeast"/>
              <w:rPr>
                <w:rFonts w:ascii="Fugaz One" w:eastAsia="Times New Roman" w:hAnsi="Fugaz One" w:cstheme="minorHAnsi"/>
                <w:color w:val="323E4F" w:themeColor="text2" w:themeShade="BF"/>
              </w:rPr>
            </w:pPr>
            <w:r w:rsidRPr="00A66AEB">
              <w:rPr>
                <w:rFonts w:ascii="Fugaz One" w:eastAsia="Times New Roman" w:hAnsi="Fugaz One" w:cstheme="minorHAnsi"/>
                <w:color w:val="323E4F" w:themeColor="text2" w:themeShade="BF"/>
              </w:rPr>
              <w:t>Requirement Gathering stage</w:t>
            </w:r>
          </w:p>
        </w:tc>
        <w:tc>
          <w:tcPr>
            <w:tcW w:w="0" w:type="auto"/>
            <w:tcBorders>
              <w:top w:val="single" w:sz="6" w:space="0" w:color="DDDDDD"/>
              <w:left w:val="nil"/>
              <w:bottom w:val="nil"/>
              <w:right w:val="nil"/>
            </w:tcBorders>
            <w:shd w:val="clear" w:color="auto" w:fill="auto"/>
            <w:tcMar>
              <w:top w:w="120" w:type="dxa"/>
              <w:left w:w="120" w:type="dxa"/>
              <w:bottom w:w="120" w:type="dxa"/>
              <w:right w:w="120" w:type="dxa"/>
            </w:tcMar>
            <w:hideMark/>
          </w:tcPr>
          <w:p w14:paraId="2F2F2096" w14:textId="46AC6E9D" w:rsidR="00A66AEB" w:rsidRPr="00A66AEB" w:rsidRDefault="00A66AEB" w:rsidP="00A66AEB">
            <w:pPr>
              <w:numPr>
                <w:ilvl w:val="0"/>
                <w:numId w:val="11"/>
              </w:numPr>
              <w:spacing w:before="100" w:beforeAutospacing="1" w:after="100" w:afterAutospacing="1" w:line="300" w:lineRule="atLeast"/>
              <w:rPr>
                <w:rFonts w:ascii="Fugaz One" w:eastAsia="Times New Roman" w:hAnsi="Fugaz One" w:cstheme="minorHAnsi"/>
                <w:color w:val="323E4F" w:themeColor="text2" w:themeShade="BF"/>
              </w:rPr>
            </w:pPr>
            <w:r w:rsidRPr="00A66AEB">
              <w:rPr>
                <w:rFonts w:ascii="Fugaz One" w:eastAsia="Times New Roman" w:hAnsi="Fugaz One" w:cstheme="minorHAnsi"/>
                <w:color w:val="323E4F" w:themeColor="text2" w:themeShade="BF"/>
              </w:rPr>
              <w:t xml:space="preserve">During this phase, detailed requirements of the software system to be developed are gathered from </w:t>
            </w:r>
            <w:r w:rsidR="00295753">
              <w:rPr>
                <w:rFonts w:ascii="Fugaz One" w:eastAsia="Times New Roman" w:hAnsi="Fugaz One" w:cstheme="minorHAnsi"/>
                <w:color w:val="323E4F" w:themeColor="text2" w:themeShade="BF"/>
              </w:rPr>
              <w:t xml:space="preserve">the </w:t>
            </w:r>
            <w:r w:rsidRPr="00A66AEB">
              <w:rPr>
                <w:rFonts w:ascii="Fugaz One" w:eastAsia="Times New Roman" w:hAnsi="Fugaz One" w:cstheme="minorHAnsi"/>
                <w:color w:val="323E4F" w:themeColor="text2" w:themeShade="BF"/>
              </w:rPr>
              <w:t>client</w:t>
            </w:r>
          </w:p>
        </w:tc>
      </w:tr>
      <w:tr w:rsidR="00A66AEB" w:rsidRPr="00A66AEB" w14:paraId="780A4616" w14:textId="77777777" w:rsidTr="00601D8A">
        <w:trPr>
          <w:trHeight w:val="1302"/>
        </w:trPr>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6C6EADE5" w14:textId="77777777" w:rsidR="00A66AEB" w:rsidRPr="00A66AEB" w:rsidRDefault="00A66AEB" w:rsidP="004F0FFB">
            <w:pPr>
              <w:spacing w:after="0" w:line="300" w:lineRule="atLeast"/>
              <w:rPr>
                <w:rFonts w:ascii="Fugaz One" w:eastAsia="Times New Roman" w:hAnsi="Fugaz One" w:cstheme="minorHAnsi"/>
                <w:color w:val="323E4F" w:themeColor="text2" w:themeShade="BF"/>
              </w:rPr>
            </w:pPr>
            <w:r w:rsidRPr="00A66AEB">
              <w:rPr>
                <w:rFonts w:ascii="Fugaz One" w:eastAsia="Times New Roman" w:hAnsi="Fugaz One" w:cstheme="minorHAnsi"/>
                <w:color w:val="323E4F" w:themeColor="text2" w:themeShade="BF"/>
              </w:rPr>
              <w:lastRenderedPageBreak/>
              <w:t>Design Stage</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6D1208AC" w14:textId="39C0EF82" w:rsidR="00A66AEB" w:rsidRPr="00A66AEB" w:rsidRDefault="00A66AEB" w:rsidP="00A66AEB">
            <w:pPr>
              <w:numPr>
                <w:ilvl w:val="0"/>
                <w:numId w:val="12"/>
              </w:numPr>
              <w:spacing w:before="100" w:beforeAutospacing="1" w:after="100" w:afterAutospacing="1" w:line="300" w:lineRule="atLeast"/>
              <w:rPr>
                <w:rFonts w:ascii="Fugaz One" w:eastAsia="Times New Roman" w:hAnsi="Fugaz One" w:cstheme="minorHAnsi"/>
                <w:color w:val="323E4F" w:themeColor="text2" w:themeShade="BF"/>
              </w:rPr>
            </w:pPr>
            <w:r w:rsidRPr="00A66AEB">
              <w:rPr>
                <w:rFonts w:ascii="Fugaz One" w:eastAsia="Times New Roman" w:hAnsi="Fugaz One" w:cstheme="minorHAnsi"/>
                <w:color w:val="323E4F" w:themeColor="text2" w:themeShade="BF"/>
              </w:rPr>
              <w:t xml:space="preserve">Plan the programming language, for </w:t>
            </w:r>
            <w:r w:rsidR="00295753">
              <w:rPr>
                <w:rFonts w:ascii="Fugaz One" w:eastAsia="Times New Roman" w:hAnsi="Fugaz One" w:cstheme="minorHAnsi"/>
                <w:color w:val="323E4F" w:themeColor="text2" w:themeShade="BF"/>
              </w:rPr>
              <w:t>e</w:t>
            </w:r>
            <w:r w:rsidRPr="00A66AEB">
              <w:rPr>
                <w:rFonts w:ascii="Fugaz One" w:eastAsia="Times New Roman" w:hAnsi="Fugaz One" w:cstheme="minorHAnsi"/>
                <w:color w:val="323E4F" w:themeColor="text2" w:themeShade="BF"/>
              </w:rPr>
              <w:t>xample</w:t>
            </w:r>
            <w:r w:rsidR="00295753">
              <w:rPr>
                <w:rFonts w:ascii="Fugaz One" w:eastAsia="Times New Roman" w:hAnsi="Fugaz One" w:cstheme="minorHAnsi"/>
                <w:color w:val="323E4F" w:themeColor="text2" w:themeShade="BF"/>
              </w:rPr>
              <w:t>,</w:t>
            </w:r>
            <w:r w:rsidRPr="00A66AEB">
              <w:rPr>
                <w:rFonts w:ascii="Cambria" w:eastAsia="Times New Roman" w:hAnsi="Cambria" w:cs="Cambria"/>
                <w:color w:val="323E4F" w:themeColor="text2" w:themeShade="BF"/>
              </w:rPr>
              <w:t> </w:t>
            </w:r>
            <w:hyperlink r:id="rId12" w:history="1">
              <w:r w:rsidRPr="00A66AEB">
                <w:rPr>
                  <w:rFonts w:ascii="Fugaz One" w:eastAsia="Times New Roman" w:hAnsi="Fugaz One" w:cstheme="minorHAnsi"/>
                  <w:color w:val="323E4F" w:themeColor="text2" w:themeShade="BF"/>
                </w:rPr>
                <w:t>Java</w:t>
              </w:r>
            </w:hyperlink>
            <w:r w:rsidRPr="00A66AEB">
              <w:rPr>
                <w:rFonts w:ascii="Fugaz One" w:eastAsia="Times New Roman" w:hAnsi="Fugaz One" w:cstheme="minorHAnsi"/>
                <w:color w:val="323E4F" w:themeColor="text2" w:themeShade="BF"/>
              </w:rPr>
              <w:t>,</w:t>
            </w:r>
            <w:r w:rsidRPr="00A66AEB">
              <w:rPr>
                <w:rFonts w:ascii="Cambria" w:eastAsia="Times New Roman" w:hAnsi="Cambria" w:cs="Cambria"/>
                <w:color w:val="323E4F" w:themeColor="text2" w:themeShade="BF"/>
              </w:rPr>
              <w:t> </w:t>
            </w:r>
            <w:hyperlink r:id="rId13" w:history="1">
              <w:r w:rsidRPr="00A66AEB">
                <w:rPr>
                  <w:rFonts w:ascii="Fugaz One" w:eastAsia="Times New Roman" w:hAnsi="Fugaz One" w:cstheme="minorHAnsi"/>
                  <w:color w:val="323E4F" w:themeColor="text2" w:themeShade="BF"/>
                </w:rPr>
                <w:t>PHP</w:t>
              </w:r>
            </w:hyperlink>
            <w:r w:rsidRPr="00A66AEB">
              <w:rPr>
                <w:rFonts w:ascii="Fugaz One" w:eastAsia="Times New Roman" w:hAnsi="Fugaz One" w:cstheme="minorHAnsi"/>
                <w:color w:val="323E4F" w:themeColor="text2" w:themeShade="BF"/>
              </w:rPr>
              <w:t>, .net</w:t>
            </w:r>
          </w:p>
          <w:p w14:paraId="67E3B0A2" w14:textId="39B111AA" w:rsidR="00A66AEB" w:rsidRPr="00A66AEB" w:rsidRDefault="00A66AEB" w:rsidP="00A66AEB">
            <w:pPr>
              <w:numPr>
                <w:ilvl w:val="0"/>
                <w:numId w:val="12"/>
              </w:numPr>
              <w:spacing w:before="100" w:beforeAutospacing="1" w:after="100" w:afterAutospacing="1" w:line="300" w:lineRule="atLeast"/>
              <w:rPr>
                <w:rFonts w:ascii="Fugaz One" w:eastAsia="Times New Roman" w:hAnsi="Fugaz One" w:cstheme="minorHAnsi"/>
                <w:color w:val="323E4F" w:themeColor="text2" w:themeShade="BF"/>
              </w:rPr>
            </w:pPr>
            <w:r w:rsidRPr="00A66AEB">
              <w:rPr>
                <w:rFonts w:ascii="Fugaz One" w:eastAsia="Times New Roman" w:hAnsi="Fugaz One" w:cstheme="minorHAnsi"/>
                <w:color w:val="323E4F" w:themeColor="text2" w:themeShade="BF"/>
              </w:rPr>
              <w:t>or database</w:t>
            </w:r>
            <w:r w:rsidR="00295753">
              <w:rPr>
                <w:rFonts w:ascii="Fugaz One" w:eastAsia="Times New Roman" w:hAnsi="Fugaz One" w:cstheme="minorHAnsi"/>
                <w:color w:val="323E4F" w:themeColor="text2" w:themeShade="BF"/>
              </w:rPr>
              <w:t>s</w:t>
            </w:r>
            <w:r w:rsidRPr="00A66AEB">
              <w:rPr>
                <w:rFonts w:ascii="Fugaz One" w:eastAsia="Times New Roman" w:hAnsi="Fugaz One" w:cstheme="minorHAnsi"/>
                <w:color w:val="323E4F" w:themeColor="text2" w:themeShade="BF"/>
              </w:rPr>
              <w:t xml:space="preserve"> like Oracle, MySQL, etc.</w:t>
            </w:r>
          </w:p>
          <w:p w14:paraId="24FC2453" w14:textId="77777777" w:rsidR="00A66AEB" w:rsidRPr="00A66AEB" w:rsidRDefault="00A66AEB" w:rsidP="00A66AEB">
            <w:pPr>
              <w:numPr>
                <w:ilvl w:val="0"/>
                <w:numId w:val="12"/>
              </w:numPr>
              <w:spacing w:before="100" w:beforeAutospacing="1" w:after="100" w:afterAutospacing="1" w:line="300" w:lineRule="atLeast"/>
              <w:rPr>
                <w:rFonts w:ascii="Fugaz One" w:eastAsia="Times New Roman" w:hAnsi="Fugaz One" w:cstheme="minorHAnsi"/>
                <w:color w:val="323E4F" w:themeColor="text2" w:themeShade="BF"/>
              </w:rPr>
            </w:pPr>
            <w:r w:rsidRPr="00A66AEB">
              <w:rPr>
                <w:rFonts w:ascii="Fugaz One" w:eastAsia="Times New Roman" w:hAnsi="Fugaz One" w:cstheme="minorHAnsi"/>
                <w:color w:val="323E4F" w:themeColor="text2" w:themeShade="BF"/>
              </w:rPr>
              <w:t>Or other high-level technical details of the project</w:t>
            </w:r>
          </w:p>
        </w:tc>
      </w:tr>
      <w:tr w:rsidR="00A66AEB" w:rsidRPr="00A66AEB" w14:paraId="0C1470C1" w14:textId="77777777" w:rsidTr="00601D8A">
        <w:trPr>
          <w:trHeight w:val="973"/>
        </w:trPr>
        <w:tc>
          <w:tcPr>
            <w:tcW w:w="0" w:type="auto"/>
            <w:tcBorders>
              <w:top w:val="single" w:sz="6" w:space="0" w:color="DDDDDD"/>
              <w:left w:val="nil"/>
              <w:bottom w:val="nil"/>
              <w:right w:val="nil"/>
            </w:tcBorders>
            <w:shd w:val="clear" w:color="auto" w:fill="auto"/>
            <w:tcMar>
              <w:top w:w="120" w:type="dxa"/>
              <w:left w:w="120" w:type="dxa"/>
              <w:bottom w:w="120" w:type="dxa"/>
              <w:right w:w="120" w:type="dxa"/>
            </w:tcMar>
            <w:hideMark/>
          </w:tcPr>
          <w:p w14:paraId="3D2FB433" w14:textId="77777777" w:rsidR="00A66AEB" w:rsidRPr="00A66AEB" w:rsidRDefault="00A66AEB" w:rsidP="004F0FFB">
            <w:pPr>
              <w:spacing w:after="0" w:line="300" w:lineRule="atLeast"/>
              <w:rPr>
                <w:rFonts w:ascii="Fugaz One" w:eastAsia="Times New Roman" w:hAnsi="Fugaz One" w:cstheme="minorHAnsi"/>
                <w:color w:val="323E4F" w:themeColor="text2" w:themeShade="BF"/>
              </w:rPr>
            </w:pPr>
            <w:r w:rsidRPr="00A66AEB">
              <w:rPr>
                <w:rFonts w:ascii="Fugaz One" w:eastAsia="Times New Roman" w:hAnsi="Fugaz One" w:cstheme="minorHAnsi"/>
                <w:color w:val="323E4F" w:themeColor="text2" w:themeShade="BF"/>
              </w:rPr>
              <w:t>Built Stage</w:t>
            </w:r>
          </w:p>
        </w:tc>
        <w:tc>
          <w:tcPr>
            <w:tcW w:w="0" w:type="auto"/>
            <w:tcBorders>
              <w:top w:val="single" w:sz="6" w:space="0" w:color="DDDDDD"/>
              <w:left w:val="nil"/>
              <w:bottom w:val="nil"/>
              <w:right w:val="nil"/>
            </w:tcBorders>
            <w:shd w:val="clear" w:color="auto" w:fill="auto"/>
            <w:tcMar>
              <w:top w:w="120" w:type="dxa"/>
              <w:left w:w="120" w:type="dxa"/>
              <w:bottom w:w="120" w:type="dxa"/>
              <w:right w:w="120" w:type="dxa"/>
            </w:tcMar>
            <w:hideMark/>
          </w:tcPr>
          <w:p w14:paraId="6A20EC41" w14:textId="58FF6C84" w:rsidR="00A66AEB" w:rsidRPr="00A66AEB" w:rsidRDefault="00A66AEB" w:rsidP="00A66AEB">
            <w:pPr>
              <w:numPr>
                <w:ilvl w:val="0"/>
                <w:numId w:val="13"/>
              </w:numPr>
              <w:spacing w:before="100" w:beforeAutospacing="1" w:after="100" w:afterAutospacing="1" w:line="300" w:lineRule="atLeast"/>
              <w:rPr>
                <w:rFonts w:ascii="Fugaz One" w:eastAsia="Times New Roman" w:hAnsi="Fugaz One" w:cstheme="minorHAnsi"/>
                <w:color w:val="323E4F" w:themeColor="text2" w:themeShade="BF"/>
              </w:rPr>
            </w:pPr>
            <w:r w:rsidRPr="00A66AEB">
              <w:rPr>
                <w:rFonts w:ascii="Fugaz One" w:eastAsia="Times New Roman" w:hAnsi="Fugaz One" w:cstheme="minorHAnsi"/>
                <w:color w:val="323E4F" w:themeColor="text2" w:themeShade="BF"/>
              </w:rPr>
              <w:t xml:space="preserve">After </w:t>
            </w:r>
            <w:r w:rsidR="00295753">
              <w:rPr>
                <w:rFonts w:ascii="Fugaz One" w:eastAsia="Times New Roman" w:hAnsi="Fugaz One" w:cstheme="minorHAnsi"/>
                <w:color w:val="323E4F" w:themeColor="text2" w:themeShade="BF"/>
              </w:rPr>
              <w:t xml:space="preserve">the </w:t>
            </w:r>
            <w:r w:rsidRPr="00A66AEB">
              <w:rPr>
                <w:rFonts w:ascii="Fugaz One" w:eastAsia="Times New Roman" w:hAnsi="Fugaz One" w:cstheme="minorHAnsi"/>
                <w:color w:val="323E4F" w:themeColor="text2" w:themeShade="BF"/>
              </w:rPr>
              <w:t>design stage, it is built stage, that is nothing but coding the software</w:t>
            </w:r>
          </w:p>
        </w:tc>
      </w:tr>
      <w:tr w:rsidR="00A66AEB" w:rsidRPr="00A66AEB" w14:paraId="35EFFC26" w14:textId="77777777" w:rsidTr="00601D8A">
        <w:trPr>
          <w:trHeight w:val="957"/>
        </w:trPr>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07364840" w14:textId="77777777" w:rsidR="00A66AEB" w:rsidRPr="00A66AEB" w:rsidRDefault="00A66AEB" w:rsidP="004F0FFB">
            <w:pPr>
              <w:spacing w:after="0" w:line="300" w:lineRule="atLeast"/>
              <w:rPr>
                <w:rFonts w:ascii="Fugaz One" w:eastAsia="Times New Roman" w:hAnsi="Fugaz One" w:cstheme="minorHAnsi"/>
                <w:color w:val="323E4F" w:themeColor="text2" w:themeShade="BF"/>
              </w:rPr>
            </w:pPr>
            <w:r w:rsidRPr="00A66AEB">
              <w:rPr>
                <w:rFonts w:ascii="Fugaz One" w:eastAsia="Times New Roman" w:hAnsi="Fugaz One" w:cstheme="minorHAnsi"/>
                <w:color w:val="323E4F" w:themeColor="text2" w:themeShade="BF"/>
              </w:rPr>
              <w:t>Test Stage</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487E7233" w14:textId="77777777" w:rsidR="00A66AEB" w:rsidRPr="00A66AEB" w:rsidRDefault="00A66AEB" w:rsidP="00A66AEB">
            <w:pPr>
              <w:numPr>
                <w:ilvl w:val="0"/>
                <w:numId w:val="14"/>
              </w:numPr>
              <w:spacing w:before="100" w:beforeAutospacing="1" w:after="100" w:afterAutospacing="1" w:line="300" w:lineRule="atLeast"/>
              <w:rPr>
                <w:rFonts w:ascii="Fugaz One" w:eastAsia="Times New Roman" w:hAnsi="Fugaz One" w:cstheme="minorHAnsi"/>
                <w:color w:val="323E4F" w:themeColor="text2" w:themeShade="BF"/>
              </w:rPr>
            </w:pPr>
            <w:r w:rsidRPr="00A66AEB">
              <w:rPr>
                <w:rFonts w:ascii="Fugaz One" w:eastAsia="Times New Roman" w:hAnsi="Fugaz One" w:cstheme="minorHAnsi"/>
                <w:color w:val="323E4F" w:themeColor="text2" w:themeShade="BF"/>
              </w:rPr>
              <w:t>In this phase, you test the software to verify that it is built as per the specifications given by the client.</w:t>
            </w:r>
          </w:p>
        </w:tc>
      </w:tr>
      <w:tr w:rsidR="00A66AEB" w:rsidRPr="00A66AEB" w14:paraId="2592EAF8" w14:textId="77777777" w:rsidTr="00601D8A">
        <w:trPr>
          <w:trHeight w:val="627"/>
        </w:trPr>
        <w:tc>
          <w:tcPr>
            <w:tcW w:w="0" w:type="auto"/>
            <w:tcBorders>
              <w:top w:val="single" w:sz="6" w:space="0" w:color="DDDDDD"/>
              <w:left w:val="nil"/>
              <w:bottom w:val="nil"/>
              <w:right w:val="nil"/>
            </w:tcBorders>
            <w:shd w:val="clear" w:color="auto" w:fill="auto"/>
            <w:tcMar>
              <w:top w:w="120" w:type="dxa"/>
              <w:left w:w="120" w:type="dxa"/>
              <w:bottom w:w="120" w:type="dxa"/>
              <w:right w:w="120" w:type="dxa"/>
            </w:tcMar>
            <w:hideMark/>
          </w:tcPr>
          <w:p w14:paraId="52A90DAD" w14:textId="77777777" w:rsidR="00A66AEB" w:rsidRPr="00A66AEB" w:rsidRDefault="00A66AEB" w:rsidP="004F0FFB">
            <w:pPr>
              <w:spacing w:after="0" w:line="300" w:lineRule="atLeast"/>
              <w:rPr>
                <w:rFonts w:ascii="Fugaz One" w:eastAsia="Times New Roman" w:hAnsi="Fugaz One" w:cstheme="minorHAnsi"/>
                <w:color w:val="323E4F" w:themeColor="text2" w:themeShade="BF"/>
              </w:rPr>
            </w:pPr>
            <w:r w:rsidRPr="00A66AEB">
              <w:rPr>
                <w:rFonts w:ascii="Fugaz One" w:eastAsia="Times New Roman" w:hAnsi="Fugaz One" w:cstheme="minorHAnsi"/>
                <w:color w:val="323E4F" w:themeColor="text2" w:themeShade="BF"/>
              </w:rPr>
              <w:t>Deployment stage</w:t>
            </w:r>
          </w:p>
        </w:tc>
        <w:tc>
          <w:tcPr>
            <w:tcW w:w="0" w:type="auto"/>
            <w:tcBorders>
              <w:top w:val="single" w:sz="6" w:space="0" w:color="DDDDDD"/>
              <w:left w:val="nil"/>
              <w:bottom w:val="nil"/>
              <w:right w:val="nil"/>
            </w:tcBorders>
            <w:shd w:val="clear" w:color="auto" w:fill="auto"/>
            <w:tcMar>
              <w:top w:w="120" w:type="dxa"/>
              <w:left w:w="120" w:type="dxa"/>
              <w:bottom w:w="120" w:type="dxa"/>
              <w:right w:w="120" w:type="dxa"/>
            </w:tcMar>
            <w:hideMark/>
          </w:tcPr>
          <w:p w14:paraId="3A7E97D0" w14:textId="77777777" w:rsidR="00A66AEB" w:rsidRPr="00A66AEB" w:rsidRDefault="00A66AEB" w:rsidP="00A66AEB">
            <w:pPr>
              <w:numPr>
                <w:ilvl w:val="0"/>
                <w:numId w:val="15"/>
              </w:numPr>
              <w:spacing w:before="100" w:beforeAutospacing="1" w:after="100" w:afterAutospacing="1" w:line="300" w:lineRule="atLeast"/>
              <w:rPr>
                <w:rFonts w:ascii="Fugaz One" w:eastAsia="Times New Roman" w:hAnsi="Fugaz One" w:cstheme="minorHAnsi"/>
                <w:color w:val="323E4F" w:themeColor="text2" w:themeShade="BF"/>
              </w:rPr>
            </w:pPr>
            <w:r w:rsidRPr="00A66AEB">
              <w:rPr>
                <w:rFonts w:ascii="Fugaz One" w:eastAsia="Times New Roman" w:hAnsi="Fugaz One" w:cstheme="minorHAnsi"/>
                <w:color w:val="323E4F" w:themeColor="text2" w:themeShade="BF"/>
              </w:rPr>
              <w:t>Deploy the application in the respective environment</w:t>
            </w:r>
          </w:p>
        </w:tc>
      </w:tr>
      <w:tr w:rsidR="00A66AEB" w:rsidRPr="00A66AEB" w14:paraId="6B494233" w14:textId="77777777" w:rsidTr="00601D8A">
        <w:trPr>
          <w:trHeight w:val="957"/>
        </w:trPr>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104CEEDC" w14:textId="77777777" w:rsidR="00A66AEB" w:rsidRPr="00A66AEB" w:rsidRDefault="00A66AEB" w:rsidP="004F0FFB">
            <w:pPr>
              <w:spacing w:after="0" w:line="300" w:lineRule="atLeast"/>
              <w:rPr>
                <w:rFonts w:ascii="Fugaz One" w:eastAsia="Times New Roman" w:hAnsi="Fugaz One" w:cstheme="minorHAnsi"/>
                <w:color w:val="323E4F" w:themeColor="text2" w:themeShade="BF"/>
              </w:rPr>
            </w:pPr>
            <w:r w:rsidRPr="00A66AEB">
              <w:rPr>
                <w:rFonts w:ascii="Fugaz One" w:eastAsia="Times New Roman" w:hAnsi="Fugaz One" w:cstheme="minorHAnsi"/>
                <w:color w:val="323E4F" w:themeColor="text2" w:themeShade="BF"/>
              </w:rPr>
              <w:t>Maintenance stage</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72741B53" w14:textId="59F2E1E9" w:rsidR="00A66AEB" w:rsidRPr="00A66AEB" w:rsidRDefault="00A66AEB" w:rsidP="00A66AEB">
            <w:pPr>
              <w:numPr>
                <w:ilvl w:val="0"/>
                <w:numId w:val="16"/>
              </w:numPr>
              <w:spacing w:before="100" w:beforeAutospacing="1" w:after="100" w:afterAutospacing="1" w:line="300" w:lineRule="atLeast"/>
              <w:rPr>
                <w:rFonts w:ascii="Fugaz One" w:eastAsia="Times New Roman" w:hAnsi="Fugaz One" w:cstheme="minorHAnsi"/>
                <w:color w:val="323E4F" w:themeColor="text2" w:themeShade="BF"/>
              </w:rPr>
            </w:pPr>
            <w:r w:rsidRPr="00A66AEB">
              <w:rPr>
                <w:rFonts w:ascii="Fugaz One" w:eastAsia="Times New Roman" w:hAnsi="Fugaz One" w:cstheme="minorHAnsi"/>
                <w:color w:val="323E4F" w:themeColor="text2" w:themeShade="BF"/>
              </w:rPr>
              <w:t>Once your system is ready to use, you may later require</w:t>
            </w:r>
            <w:r w:rsidR="00295753">
              <w:rPr>
                <w:rFonts w:ascii="Fugaz One" w:eastAsia="Times New Roman" w:hAnsi="Fugaz One" w:cstheme="minorHAnsi"/>
                <w:color w:val="323E4F" w:themeColor="text2" w:themeShade="BF"/>
              </w:rPr>
              <w:t xml:space="preserve"> to</w:t>
            </w:r>
            <w:r w:rsidRPr="00A66AEB">
              <w:rPr>
                <w:rFonts w:ascii="Fugaz One" w:eastAsia="Times New Roman" w:hAnsi="Fugaz One" w:cstheme="minorHAnsi"/>
                <w:color w:val="323E4F" w:themeColor="text2" w:themeShade="BF"/>
              </w:rPr>
              <w:t xml:space="preserve"> change the code as per customer request</w:t>
            </w:r>
          </w:p>
        </w:tc>
      </w:tr>
    </w:tbl>
    <w:p w14:paraId="13833C2F" w14:textId="6B1645D7" w:rsidR="008D372B" w:rsidRDefault="008D372B" w:rsidP="00A66AEB">
      <w:pPr>
        <w:rPr>
          <w:rFonts w:ascii="Fugaz One" w:hAnsi="Fugaz One"/>
          <w:color w:val="000000" w:themeColor="text1"/>
          <w:sz w:val="28"/>
          <w:szCs w:val="28"/>
          <w:u w:val="single"/>
        </w:rPr>
      </w:pPr>
    </w:p>
    <w:p w14:paraId="5082274A" w14:textId="77777777" w:rsidR="00B6749F" w:rsidRDefault="00B6749F" w:rsidP="00A66AEB">
      <w:pPr>
        <w:rPr>
          <w:rFonts w:ascii="Fugaz One" w:hAnsi="Fugaz One"/>
          <w:color w:val="000000" w:themeColor="text1"/>
          <w:sz w:val="28"/>
          <w:szCs w:val="28"/>
          <w:u w:val="single"/>
        </w:rPr>
      </w:pPr>
    </w:p>
    <w:p w14:paraId="1FB12060" w14:textId="58FC9E69" w:rsidR="00FA4D45" w:rsidRDefault="0054719A" w:rsidP="00FE2DA4">
      <w:pPr>
        <w:rPr>
          <w:rFonts w:ascii="Fugaz One" w:hAnsi="Fugaz One"/>
          <w:color w:val="000000" w:themeColor="text1"/>
          <w:sz w:val="28"/>
          <w:szCs w:val="28"/>
          <w:u w:val="single"/>
        </w:rPr>
      </w:pPr>
      <w:r>
        <w:rPr>
          <w:rFonts w:ascii="Fugaz One" w:hAnsi="Fugaz One"/>
          <w:color w:val="000000" w:themeColor="text1"/>
          <w:sz w:val="28"/>
          <w:szCs w:val="28"/>
          <w:u w:val="single"/>
        </w:rPr>
        <w:t>Outline Plan, showing principle activities</w:t>
      </w:r>
      <w:r w:rsidR="00615502">
        <w:rPr>
          <w:rFonts w:ascii="Fugaz One" w:hAnsi="Fugaz One"/>
          <w:color w:val="000000" w:themeColor="text1"/>
          <w:sz w:val="28"/>
          <w:szCs w:val="28"/>
          <w:u w:val="single"/>
        </w:rPr>
        <w:t>,</w:t>
      </w:r>
      <w:r>
        <w:rPr>
          <w:rFonts w:ascii="Fugaz One" w:hAnsi="Fugaz One"/>
          <w:color w:val="000000" w:themeColor="text1"/>
          <w:sz w:val="28"/>
          <w:szCs w:val="28"/>
          <w:u w:val="single"/>
        </w:rPr>
        <w:t xml:space="preserve"> and milestones.</w:t>
      </w:r>
    </w:p>
    <w:p w14:paraId="5F69C22E" w14:textId="5AF434FA" w:rsidR="0054719A" w:rsidRDefault="00FA4D45" w:rsidP="00601D8A">
      <w:pPr>
        <w:rPr>
          <w:rFonts w:ascii="Fugaz One" w:hAnsi="Fugaz One"/>
          <w:color w:val="000000" w:themeColor="text1"/>
          <w:sz w:val="28"/>
          <w:szCs w:val="28"/>
          <w:u w:val="single"/>
        </w:rPr>
      </w:pPr>
      <w:r>
        <w:rPr>
          <w:rFonts w:ascii="Fugaz One" w:hAnsi="Fugaz One"/>
          <w:color w:val="323E4F" w:themeColor="text2" w:themeShade="BF"/>
          <w:sz w:val="24"/>
          <w:szCs w:val="24"/>
        </w:rPr>
        <w:t xml:space="preserve">Our outline plan is firstly we search </w:t>
      </w:r>
      <w:r w:rsidR="00615502">
        <w:rPr>
          <w:rFonts w:ascii="Fugaz One" w:hAnsi="Fugaz One"/>
          <w:color w:val="323E4F" w:themeColor="text2" w:themeShade="BF"/>
          <w:sz w:val="24"/>
          <w:szCs w:val="24"/>
        </w:rPr>
        <w:t xml:space="preserve">the </w:t>
      </w:r>
      <w:r>
        <w:rPr>
          <w:rFonts w:ascii="Fugaz One" w:hAnsi="Fugaz One"/>
          <w:color w:val="323E4F" w:themeColor="text2" w:themeShade="BF"/>
          <w:sz w:val="24"/>
          <w:szCs w:val="24"/>
        </w:rPr>
        <w:t>internet for the website that fulfill</w:t>
      </w:r>
      <w:r w:rsidR="00615502">
        <w:rPr>
          <w:rFonts w:ascii="Fugaz One" w:hAnsi="Fugaz One"/>
          <w:color w:val="323E4F" w:themeColor="text2" w:themeShade="BF"/>
          <w:sz w:val="24"/>
          <w:szCs w:val="24"/>
        </w:rPr>
        <w:t>s</w:t>
      </w:r>
      <w:r>
        <w:rPr>
          <w:rFonts w:ascii="Fugaz One" w:hAnsi="Fugaz One"/>
          <w:color w:val="323E4F" w:themeColor="text2" w:themeShade="BF"/>
          <w:sz w:val="24"/>
          <w:szCs w:val="24"/>
        </w:rPr>
        <w:t xml:space="preserve"> most of the demands of our client and then we will start the analysis of those website</w:t>
      </w:r>
      <w:r w:rsidR="00615502">
        <w:rPr>
          <w:rFonts w:ascii="Fugaz One" w:hAnsi="Fugaz One"/>
          <w:color w:val="323E4F" w:themeColor="text2" w:themeShade="BF"/>
          <w:sz w:val="24"/>
          <w:szCs w:val="24"/>
        </w:rPr>
        <w:t>s</w:t>
      </w:r>
      <w:r>
        <w:rPr>
          <w:rFonts w:ascii="Fugaz One" w:hAnsi="Fugaz One"/>
          <w:color w:val="323E4F" w:themeColor="text2" w:themeShade="BF"/>
          <w:sz w:val="24"/>
          <w:szCs w:val="24"/>
        </w:rPr>
        <w:t xml:space="preserve"> and make notes of the important things like UI design ideas, plugins used in the backend, etc. And then we will start working on the backend of our website I make this decision of first working on the backend because I think it is better if all the backend thing</w:t>
      </w:r>
      <w:r w:rsidR="001149DA">
        <w:rPr>
          <w:rFonts w:ascii="Fugaz One" w:hAnsi="Fugaz One"/>
          <w:color w:val="323E4F" w:themeColor="text2" w:themeShade="BF"/>
          <w:sz w:val="24"/>
          <w:szCs w:val="24"/>
        </w:rPr>
        <w:t>s</w:t>
      </w:r>
      <w:r>
        <w:rPr>
          <w:rFonts w:ascii="Fugaz One" w:hAnsi="Fugaz One"/>
          <w:color w:val="323E4F" w:themeColor="text2" w:themeShade="BF"/>
          <w:sz w:val="24"/>
          <w:szCs w:val="24"/>
        </w:rPr>
        <w:t xml:space="preserve"> are ready like Wishlist, Cart, Product Categorize, payment options, etc.</w:t>
      </w:r>
      <w:r w:rsidR="001149DA">
        <w:rPr>
          <w:rFonts w:ascii="Fugaz One" w:hAnsi="Fugaz One"/>
          <w:color w:val="323E4F" w:themeColor="text2" w:themeShade="BF"/>
          <w:sz w:val="24"/>
          <w:szCs w:val="24"/>
        </w:rPr>
        <w:t xml:space="preserve"> So</w:t>
      </w:r>
      <w:r>
        <w:rPr>
          <w:rFonts w:ascii="Fugaz One" w:hAnsi="Fugaz One"/>
          <w:color w:val="323E4F" w:themeColor="text2" w:themeShade="BF"/>
          <w:sz w:val="24"/>
          <w:szCs w:val="24"/>
        </w:rPr>
        <w:t xml:space="preserve"> </w:t>
      </w:r>
      <w:r w:rsidR="001149DA">
        <w:rPr>
          <w:rFonts w:ascii="Fugaz One" w:hAnsi="Fugaz One"/>
          <w:color w:val="323E4F" w:themeColor="text2" w:themeShade="BF"/>
          <w:sz w:val="24"/>
          <w:szCs w:val="24"/>
        </w:rPr>
        <w:t xml:space="preserve">that when we start working on the UI, we will have all the tools ready for us to apply on our website and we will concentrate better on the responsive and attractive design and content writing of our website. And then the testing part comes into the play, we will test our website by adding products, checking payment options, adding reviews on the products, purchasing products, adding </w:t>
      </w:r>
      <w:r w:rsidR="001149DA">
        <w:rPr>
          <w:rFonts w:ascii="Fugaz One" w:hAnsi="Fugaz One"/>
          <w:color w:val="323E4F" w:themeColor="text2" w:themeShade="BF"/>
          <w:sz w:val="24"/>
          <w:szCs w:val="24"/>
        </w:rPr>
        <w:lastRenderedPageBreak/>
        <w:t>items</w:t>
      </w:r>
      <w:r w:rsidR="001149DA" w:rsidRPr="001149DA">
        <w:rPr>
          <w:rFonts w:ascii="Fugaz One" w:hAnsi="Fugaz One"/>
          <w:color w:val="323E4F" w:themeColor="text2" w:themeShade="BF"/>
        </w:rPr>
        <w:t>/</w:t>
      </w:r>
      <w:r w:rsidR="001149DA">
        <w:rPr>
          <w:rFonts w:ascii="Fugaz One" w:hAnsi="Fugaz One"/>
          <w:color w:val="323E4F" w:themeColor="text2" w:themeShade="BF"/>
          <w:sz w:val="24"/>
          <w:szCs w:val="24"/>
        </w:rPr>
        <w:t xml:space="preserve">products into </w:t>
      </w:r>
      <w:r w:rsidR="00615502">
        <w:rPr>
          <w:rFonts w:ascii="Fugaz One" w:hAnsi="Fugaz One"/>
          <w:color w:val="323E4F" w:themeColor="text2" w:themeShade="BF"/>
          <w:sz w:val="24"/>
          <w:szCs w:val="24"/>
        </w:rPr>
        <w:t xml:space="preserve">the </w:t>
      </w:r>
      <w:r w:rsidR="001149DA">
        <w:rPr>
          <w:rFonts w:ascii="Fugaz One" w:hAnsi="Fugaz One"/>
          <w:color w:val="323E4F" w:themeColor="text2" w:themeShade="BF"/>
          <w:sz w:val="24"/>
          <w:szCs w:val="24"/>
        </w:rPr>
        <w:t>cart and wish list and in many ways. And then we handover this website to our client.</w:t>
      </w:r>
    </w:p>
    <w:p w14:paraId="1E3DAE72" w14:textId="0D8B5B29" w:rsidR="0054719A" w:rsidRDefault="0054719A" w:rsidP="00FE2DA4">
      <w:pPr>
        <w:rPr>
          <w:rFonts w:ascii="Fugaz One" w:hAnsi="Fugaz One"/>
          <w:color w:val="000000" w:themeColor="text1"/>
          <w:sz w:val="28"/>
          <w:szCs w:val="28"/>
          <w:u w:val="single"/>
        </w:rPr>
      </w:pPr>
      <w:r>
        <w:rPr>
          <w:rFonts w:ascii="Fugaz One" w:hAnsi="Fugaz One"/>
          <w:color w:val="000000" w:themeColor="text1"/>
          <w:sz w:val="28"/>
          <w:szCs w:val="28"/>
          <w:u w:val="single"/>
        </w:rPr>
        <w:t xml:space="preserve">Visibility plan. How will you keep in contact with the client and report progress? How will you communicate </w:t>
      </w:r>
      <w:r w:rsidR="00615502">
        <w:rPr>
          <w:rFonts w:ascii="Fugaz One" w:hAnsi="Fugaz One"/>
          <w:color w:val="000000" w:themeColor="text1"/>
          <w:sz w:val="28"/>
          <w:szCs w:val="28"/>
          <w:u w:val="single"/>
        </w:rPr>
        <w:t>with</w:t>
      </w:r>
      <w:r>
        <w:rPr>
          <w:rFonts w:ascii="Fugaz One" w:hAnsi="Fugaz One"/>
          <w:color w:val="000000" w:themeColor="text1"/>
          <w:sz w:val="28"/>
          <w:szCs w:val="28"/>
          <w:u w:val="single"/>
        </w:rPr>
        <w:t xml:space="preserve"> your team</w:t>
      </w:r>
      <w:r w:rsidR="0050644E">
        <w:rPr>
          <w:rFonts w:ascii="Fugaz One" w:hAnsi="Fugaz One"/>
          <w:color w:val="000000" w:themeColor="text1"/>
          <w:sz w:val="28"/>
          <w:szCs w:val="28"/>
          <w:u w:val="single"/>
        </w:rPr>
        <w:t>?</w:t>
      </w:r>
    </w:p>
    <w:p w14:paraId="2B7394D2" w14:textId="2408B5F7" w:rsidR="0050644E" w:rsidRDefault="008D372B" w:rsidP="00FE2DA4">
      <w:pPr>
        <w:rPr>
          <w:rFonts w:ascii="Fugaz One" w:hAnsi="Fugaz One"/>
          <w:color w:val="323E4F" w:themeColor="text2" w:themeShade="BF"/>
          <w:sz w:val="24"/>
          <w:szCs w:val="24"/>
        </w:rPr>
      </w:pPr>
      <w:r>
        <w:rPr>
          <w:rFonts w:ascii="Fugaz One" w:hAnsi="Fugaz One"/>
          <w:color w:val="323E4F" w:themeColor="text2" w:themeShade="BF"/>
          <w:sz w:val="24"/>
          <w:szCs w:val="24"/>
        </w:rPr>
        <w:t>We will keep our client informed about the project he has given to us by Emails and other social media platform</w:t>
      </w:r>
      <w:r w:rsidR="00615502">
        <w:rPr>
          <w:rFonts w:ascii="Fugaz One" w:hAnsi="Fugaz One"/>
          <w:color w:val="323E4F" w:themeColor="text2" w:themeShade="BF"/>
          <w:sz w:val="24"/>
          <w:szCs w:val="24"/>
        </w:rPr>
        <w:t>s</w:t>
      </w:r>
      <w:r>
        <w:rPr>
          <w:rFonts w:ascii="Fugaz One" w:hAnsi="Fugaz One"/>
          <w:color w:val="323E4F" w:themeColor="text2" w:themeShade="BF"/>
          <w:sz w:val="24"/>
          <w:szCs w:val="24"/>
        </w:rPr>
        <w:t xml:space="preserve"> he is comfortable </w:t>
      </w:r>
      <w:r w:rsidR="00615502">
        <w:rPr>
          <w:rFonts w:ascii="Fugaz One" w:hAnsi="Fugaz One"/>
          <w:color w:val="323E4F" w:themeColor="text2" w:themeShade="BF"/>
          <w:sz w:val="24"/>
          <w:szCs w:val="24"/>
        </w:rPr>
        <w:t>in making</w:t>
      </w:r>
      <w:r>
        <w:rPr>
          <w:rFonts w:ascii="Fugaz One" w:hAnsi="Fugaz One"/>
          <w:color w:val="323E4F" w:themeColor="text2" w:themeShade="BF"/>
          <w:sz w:val="24"/>
          <w:szCs w:val="24"/>
        </w:rPr>
        <w:t xml:space="preserve"> contact with us. We will give his report &amp; updates about his projects </w:t>
      </w:r>
      <w:r w:rsidR="00615502">
        <w:rPr>
          <w:rFonts w:ascii="Fugaz One" w:hAnsi="Fugaz One"/>
          <w:color w:val="323E4F" w:themeColor="text2" w:themeShade="BF"/>
          <w:sz w:val="24"/>
          <w:szCs w:val="24"/>
        </w:rPr>
        <w:t xml:space="preserve">from </w:t>
      </w:r>
      <w:r>
        <w:rPr>
          <w:rFonts w:ascii="Fugaz One" w:hAnsi="Fugaz One"/>
          <w:color w:val="323E4F" w:themeColor="text2" w:themeShade="BF"/>
          <w:sz w:val="24"/>
          <w:szCs w:val="24"/>
        </w:rPr>
        <w:t xml:space="preserve">time to time and will arrange a personal meeting if necessary. </w:t>
      </w:r>
      <w:r w:rsidR="00DE417B">
        <w:rPr>
          <w:rFonts w:ascii="Fugaz One" w:hAnsi="Fugaz One"/>
          <w:color w:val="323E4F" w:themeColor="text2" w:themeShade="BF"/>
          <w:sz w:val="24"/>
          <w:szCs w:val="24"/>
        </w:rPr>
        <w:t>We will try to satisfy our client</w:t>
      </w:r>
      <w:r w:rsidR="00615502">
        <w:rPr>
          <w:rFonts w:ascii="Fugaz One" w:hAnsi="Fugaz One"/>
          <w:color w:val="323E4F" w:themeColor="text2" w:themeShade="BF"/>
          <w:sz w:val="24"/>
          <w:szCs w:val="24"/>
        </w:rPr>
        <w:t>'s</w:t>
      </w:r>
      <w:r w:rsidR="00DE417B">
        <w:rPr>
          <w:rFonts w:ascii="Fugaz One" w:hAnsi="Fugaz One"/>
          <w:color w:val="323E4F" w:themeColor="text2" w:themeShade="BF"/>
          <w:sz w:val="24"/>
          <w:szCs w:val="24"/>
        </w:rPr>
        <w:t xml:space="preserve"> need</w:t>
      </w:r>
      <w:r w:rsidR="00615502">
        <w:rPr>
          <w:rFonts w:ascii="Fugaz One" w:hAnsi="Fugaz One"/>
          <w:color w:val="323E4F" w:themeColor="text2" w:themeShade="BF"/>
          <w:sz w:val="24"/>
          <w:szCs w:val="24"/>
        </w:rPr>
        <w:t>s</w:t>
      </w:r>
      <w:r w:rsidR="00DE417B">
        <w:rPr>
          <w:rFonts w:ascii="Fugaz One" w:hAnsi="Fugaz One"/>
          <w:color w:val="323E4F" w:themeColor="text2" w:themeShade="BF"/>
          <w:sz w:val="24"/>
          <w:szCs w:val="24"/>
        </w:rPr>
        <w:t xml:space="preserve"> with these reports &amp; updates.</w:t>
      </w:r>
    </w:p>
    <w:p w14:paraId="5489C3E7" w14:textId="3539507A" w:rsidR="00DE417B" w:rsidRPr="00DE417B" w:rsidRDefault="00DE417B" w:rsidP="00601D8A">
      <w:pPr>
        <w:rPr>
          <w:rFonts w:ascii="Arial" w:hAnsi="Arial" w:cs="Arial"/>
          <w:sz w:val="24"/>
          <w:szCs w:val="24"/>
        </w:rPr>
      </w:pPr>
      <w:r>
        <w:rPr>
          <w:rFonts w:ascii="Fugaz One" w:hAnsi="Fugaz One"/>
          <w:color w:val="323E4F" w:themeColor="text2" w:themeShade="BF"/>
          <w:sz w:val="24"/>
          <w:szCs w:val="24"/>
        </w:rPr>
        <w:t xml:space="preserve">And in our team, we will also be in contact </w:t>
      </w:r>
      <w:r w:rsidR="00615502">
        <w:rPr>
          <w:rFonts w:ascii="Fugaz One" w:hAnsi="Fugaz One"/>
          <w:color w:val="323E4F" w:themeColor="text2" w:themeShade="BF"/>
          <w:sz w:val="24"/>
          <w:szCs w:val="24"/>
        </w:rPr>
        <w:t>with</w:t>
      </w:r>
      <w:r>
        <w:rPr>
          <w:rFonts w:ascii="Fugaz One" w:hAnsi="Fugaz One"/>
          <w:color w:val="323E4F" w:themeColor="text2" w:themeShade="BF"/>
          <w:sz w:val="24"/>
          <w:szCs w:val="24"/>
        </w:rPr>
        <w:t xml:space="preserve"> social media platforms and GitHub. And I will ensure that my team is working fine and completing their tasks on time without any problems by seeing over them and solving their problems on GitHub or social media platform</w:t>
      </w:r>
      <w:r w:rsidR="00615502">
        <w:rPr>
          <w:rFonts w:ascii="Fugaz One" w:hAnsi="Fugaz One"/>
          <w:color w:val="323E4F" w:themeColor="text2" w:themeShade="BF"/>
          <w:sz w:val="24"/>
          <w:szCs w:val="24"/>
        </w:rPr>
        <w:t>s</w:t>
      </w:r>
      <w:r>
        <w:rPr>
          <w:rFonts w:ascii="Fugaz One" w:hAnsi="Fugaz One"/>
          <w:color w:val="323E4F" w:themeColor="text2" w:themeShade="BF"/>
          <w:sz w:val="24"/>
          <w:szCs w:val="24"/>
        </w:rPr>
        <w:t xml:space="preserve"> and personal meetings if necessary.</w:t>
      </w:r>
    </w:p>
    <w:p w14:paraId="663DA7A2" w14:textId="4B16A4C8" w:rsidR="007D42D8" w:rsidRDefault="0050644E" w:rsidP="00601D8A">
      <w:pPr>
        <w:rPr>
          <w:rFonts w:ascii="Fugaz One" w:hAnsi="Fugaz One"/>
          <w:color w:val="000000" w:themeColor="text1"/>
          <w:sz w:val="28"/>
          <w:szCs w:val="28"/>
          <w:u w:val="single"/>
        </w:rPr>
      </w:pPr>
      <w:r>
        <w:rPr>
          <w:rFonts w:ascii="Fugaz One" w:hAnsi="Fugaz One"/>
          <w:color w:val="000000" w:themeColor="text1"/>
          <w:sz w:val="28"/>
          <w:szCs w:val="28"/>
          <w:u w:val="single"/>
        </w:rPr>
        <w:t>Discussion of business considerations.</w:t>
      </w:r>
    </w:p>
    <w:p w14:paraId="37258409" w14:textId="77777777" w:rsidR="00601D8A" w:rsidRPr="00601D8A" w:rsidRDefault="00601D8A" w:rsidP="00601D8A">
      <w:pPr>
        <w:pStyle w:val="ListParagraph"/>
        <w:numPr>
          <w:ilvl w:val="0"/>
          <w:numId w:val="19"/>
        </w:numPr>
        <w:rPr>
          <w:rFonts w:ascii="Fugaz One" w:hAnsi="Fugaz One"/>
          <w:color w:val="323E4F" w:themeColor="text2" w:themeShade="BF"/>
        </w:rPr>
      </w:pPr>
      <w:r w:rsidRPr="00601D8A">
        <w:rPr>
          <w:rFonts w:ascii="Fugaz One" w:hAnsi="Fugaz One"/>
          <w:color w:val="323E4F" w:themeColor="text2" w:themeShade="BF"/>
        </w:rPr>
        <w:t>Engage others in setting priorities and objectives.</w:t>
      </w:r>
    </w:p>
    <w:p w14:paraId="35472D67" w14:textId="77777777" w:rsidR="00601D8A" w:rsidRPr="00601D8A" w:rsidRDefault="00601D8A" w:rsidP="00601D8A">
      <w:pPr>
        <w:pStyle w:val="ListParagraph"/>
        <w:numPr>
          <w:ilvl w:val="0"/>
          <w:numId w:val="19"/>
        </w:numPr>
        <w:rPr>
          <w:rFonts w:ascii="Fugaz One" w:hAnsi="Fugaz One"/>
          <w:color w:val="323E4F" w:themeColor="text2" w:themeShade="BF"/>
        </w:rPr>
      </w:pPr>
      <w:r w:rsidRPr="00601D8A">
        <w:rPr>
          <w:rFonts w:ascii="Fugaz One" w:hAnsi="Fugaz One"/>
          <w:color w:val="323E4F" w:themeColor="text2" w:themeShade="BF"/>
        </w:rPr>
        <w:t>All you can figure out for your clients.</w:t>
      </w:r>
    </w:p>
    <w:p w14:paraId="1B90ACAD" w14:textId="2304771C" w:rsidR="00601D8A" w:rsidRPr="00601D8A" w:rsidRDefault="00601D8A" w:rsidP="00601D8A">
      <w:pPr>
        <w:pStyle w:val="ListParagraph"/>
        <w:numPr>
          <w:ilvl w:val="0"/>
          <w:numId w:val="19"/>
        </w:numPr>
        <w:rPr>
          <w:rFonts w:ascii="Fugaz One" w:hAnsi="Fugaz One"/>
          <w:color w:val="323E4F" w:themeColor="text2" w:themeShade="BF"/>
        </w:rPr>
      </w:pPr>
      <w:r w:rsidRPr="00601D8A">
        <w:rPr>
          <w:rFonts w:ascii="Fugaz One" w:hAnsi="Fugaz One"/>
          <w:color w:val="323E4F" w:themeColor="text2" w:themeShade="BF"/>
        </w:rPr>
        <w:t>Comprehend who are the rivals.</w:t>
      </w:r>
    </w:p>
    <w:p w14:paraId="7E6E2B8D" w14:textId="01FEDDC8" w:rsidR="00601D8A" w:rsidRPr="00601D8A" w:rsidRDefault="00601D8A" w:rsidP="00601D8A">
      <w:pPr>
        <w:pStyle w:val="ListParagraph"/>
        <w:numPr>
          <w:ilvl w:val="0"/>
          <w:numId w:val="19"/>
        </w:numPr>
        <w:rPr>
          <w:rFonts w:ascii="Fugaz One" w:hAnsi="Fugaz One"/>
          <w:color w:val="323E4F" w:themeColor="text2" w:themeShade="BF"/>
        </w:rPr>
      </w:pPr>
      <w:r w:rsidRPr="00601D8A">
        <w:rPr>
          <w:rFonts w:ascii="Fugaz One" w:hAnsi="Fugaz One"/>
          <w:color w:val="323E4F" w:themeColor="text2" w:themeShade="BF"/>
        </w:rPr>
        <w:t>Identify your prospects and risks strengths and weaknesses.</w:t>
      </w:r>
    </w:p>
    <w:p w14:paraId="33E7A71B" w14:textId="298EF18A" w:rsidR="00601D8A" w:rsidRPr="00601D8A" w:rsidRDefault="00601D8A" w:rsidP="00601D8A">
      <w:pPr>
        <w:pStyle w:val="ListParagraph"/>
        <w:numPr>
          <w:ilvl w:val="0"/>
          <w:numId w:val="19"/>
        </w:numPr>
        <w:rPr>
          <w:rFonts w:ascii="Fugaz One" w:hAnsi="Fugaz One"/>
          <w:color w:val="323E4F" w:themeColor="text2" w:themeShade="BF"/>
        </w:rPr>
      </w:pPr>
      <w:r w:rsidRPr="00601D8A">
        <w:rPr>
          <w:rFonts w:ascii="Fugaz One" w:hAnsi="Fugaz One"/>
          <w:color w:val="323E4F" w:themeColor="text2" w:themeShade="BF"/>
        </w:rPr>
        <w:t>Determine the skills you need to excel completely.</w:t>
      </w:r>
    </w:p>
    <w:p w14:paraId="590283FC" w14:textId="63375AD2" w:rsidR="00601D8A" w:rsidRPr="00601D8A" w:rsidRDefault="00601D8A" w:rsidP="00601D8A">
      <w:pPr>
        <w:pStyle w:val="ListParagraph"/>
        <w:numPr>
          <w:ilvl w:val="0"/>
          <w:numId w:val="19"/>
        </w:numPr>
        <w:rPr>
          <w:rFonts w:ascii="Fugaz One" w:hAnsi="Fugaz One"/>
          <w:color w:val="323E4F" w:themeColor="text2" w:themeShade="BF"/>
        </w:rPr>
      </w:pPr>
      <w:r w:rsidRPr="00601D8A">
        <w:rPr>
          <w:rFonts w:ascii="Fugaz One" w:hAnsi="Fugaz One"/>
          <w:color w:val="323E4F" w:themeColor="text2" w:themeShade="BF"/>
        </w:rPr>
        <w:t>List all the consumer service derived items you do.</w:t>
      </w:r>
    </w:p>
    <w:p w14:paraId="508E37D5" w14:textId="7833B82D" w:rsidR="00601D8A" w:rsidRPr="00601D8A" w:rsidRDefault="00601D8A" w:rsidP="00601D8A">
      <w:pPr>
        <w:pStyle w:val="ListParagraph"/>
        <w:numPr>
          <w:ilvl w:val="0"/>
          <w:numId w:val="19"/>
        </w:numPr>
        <w:rPr>
          <w:rFonts w:ascii="Fugaz One" w:hAnsi="Fugaz One"/>
          <w:color w:val="323E4F" w:themeColor="text2" w:themeShade="BF"/>
        </w:rPr>
      </w:pPr>
      <w:r w:rsidRPr="00601D8A">
        <w:rPr>
          <w:rFonts w:ascii="Fugaz One" w:hAnsi="Fugaz One"/>
          <w:color w:val="323E4F" w:themeColor="text2" w:themeShade="BF"/>
        </w:rPr>
        <w:t>Make sure financial research is finished.</w:t>
      </w:r>
    </w:p>
    <w:p w14:paraId="7B00C5AF" w14:textId="77777777" w:rsidR="00601D8A" w:rsidRPr="00601D8A" w:rsidRDefault="00601D8A" w:rsidP="00601D8A">
      <w:pPr>
        <w:pStyle w:val="ListParagraph"/>
        <w:numPr>
          <w:ilvl w:val="0"/>
          <w:numId w:val="19"/>
        </w:numPr>
        <w:rPr>
          <w:rFonts w:ascii="Fugaz One" w:hAnsi="Fugaz One"/>
          <w:color w:val="323E4F" w:themeColor="text2" w:themeShade="BF"/>
        </w:rPr>
      </w:pPr>
      <w:r w:rsidRPr="00601D8A">
        <w:rPr>
          <w:rFonts w:ascii="Fugaz One" w:hAnsi="Fugaz One"/>
          <w:color w:val="323E4F" w:themeColor="text2" w:themeShade="BF"/>
        </w:rPr>
        <w:t>Picture several separate visions of the future of the business.</w:t>
      </w:r>
    </w:p>
    <w:p w14:paraId="67ACCC93" w14:textId="732D8038" w:rsidR="00601D8A" w:rsidRPr="00601D8A" w:rsidRDefault="00601D8A" w:rsidP="00601D8A">
      <w:pPr>
        <w:pStyle w:val="ListParagraph"/>
        <w:numPr>
          <w:ilvl w:val="0"/>
          <w:numId w:val="19"/>
        </w:numPr>
        <w:rPr>
          <w:rFonts w:ascii="Fugaz One" w:hAnsi="Fugaz One"/>
          <w:color w:val="323E4F" w:themeColor="text2" w:themeShade="BF"/>
        </w:rPr>
      </w:pPr>
      <w:r w:rsidRPr="00601D8A">
        <w:rPr>
          <w:rFonts w:ascii="Fugaz One" w:hAnsi="Fugaz One"/>
          <w:color w:val="323E4F" w:themeColor="text2" w:themeShade="BF"/>
        </w:rPr>
        <w:t>Love the effect on the market area of the Internet.</w:t>
      </w:r>
    </w:p>
    <w:p w14:paraId="4443C424" w14:textId="49BBE609" w:rsidR="00601D8A" w:rsidRPr="00601D8A" w:rsidRDefault="00601D8A" w:rsidP="00601D8A">
      <w:pPr>
        <w:pStyle w:val="ListParagraph"/>
        <w:numPr>
          <w:ilvl w:val="0"/>
          <w:numId w:val="19"/>
        </w:numPr>
        <w:rPr>
          <w:rFonts w:ascii="Fugaz One" w:hAnsi="Fugaz One"/>
          <w:color w:val="323E4F" w:themeColor="text2" w:themeShade="BF"/>
        </w:rPr>
      </w:pPr>
      <w:r w:rsidRPr="00601D8A">
        <w:rPr>
          <w:rFonts w:ascii="Fugaz One" w:hAnsi="Fugaz One"/>
          <w:color w:val="323E4F" w:themeColor="text2" w:themeShade="BF"/>
        </w:rPr>
        <w:t>Understand the importance of social networking power.</w:t>
      </w:r>
    </w:p>
    <w:p w14:paraId="057489E2" w14:textId="566FD2FA" w:rsidR="0050644E" w:rsidRDefault="0050644E" w:rsidP="00FE2DA4">
      <w:pPr>
        <w:rPr>
          <w:rFonts w:ascii="Fugaz One" w:hAnsi="Fugaz One"/>
          <w:color w:val="000000" w:themeColor="text1"/>
          <w:sz w:val="28"/>
          <w:szCs w:val="28"/>
          <w:u w:val="single"/>
        </w:rPr>
      </w:pPr>
      <w:r>
        <w:rPr>
          <w:rFonts w:ascii="Fugaz One" w:hAnsi="Fugaz One"/>
          <w:color w:val="000000" w:themeColor="text1"/>
          <w:sz w:val="28"/>
          <w:szCs w:val="28"/>
          <w:u w:val="single"/>
        </w:rPr>
        <w:t>Risk analysis. What can go wrong? What is your fallback plan?</w:t>
      </w:r>
    </w:p>
    <w:p w14:paraId="60953A43" w14:textId="7A1972E0" w:rsidR="007D42D8" w:rsidRDefault="00DB7F2D" w:rsidP="00FE2DA4">
      <w:pPr>
        <w:rPr>
          <w:rFonts w:ascii="Fugaz One" w:hAnsi="Fugaz One"/>
          <w:color w:val="323E4F" w:themeColor="text2" w:themeShade="BF"/>
          <w:sz w:val="24"/>
          <w:szCs w:val="24"/>
        </w:rPr>
      </w:pPr>
      <w:r>
        <w:rPr>
          <w:rFonts w:ascii="Fugaz One" w:hAnsi="Fugaz One"/>
          <w:color w:val="323E4F" w:themeColor="text2" w:themeShade="BF"/>
          <w:sz w:val="24"/>
          <w:szCs w:val="24"/>
        </w:rPr>
        <w:t>There are some risks in our project that we discover during our research and study on our project and we have thought a fallback plan for almost all of them:</w:t>
      </w:r>
    </w:p>
    <w:p w14:paraId="3734729E" w14:textId="485D0259" w:rsidR="00DB7F2D" w:rsidRPr="00FE2DA4" w:rsidRDefault="00DB7F2D" w:rsidP="00FE2DA4">
      <w:pPr>
        <w:pStyle w:val="ListParagraph"/>
        <w:numPr>
          <w:ilvl w:val="0"/>
          <w:numId w:val="10"/>
        </w:numPr>
        <w:rPr>
          <w:rFonts w:ascii="Fugaz One" w:hAnsi="Fugaz One"/>
          <w:color w:val="323E4F" w:themeColor="text2" w:themeShade="BF"/>
          <w:sz w:val="24"/>
          <w:szCs w:val="24"/>
        </w:rPr>
      </w:pPr>
      <w:r w:rsidRPr="00FE2DA4">
        <w:rPr>
          <w:rFonts w:ascii="Fugaz One" w:hAnsi="Fugaz One"/>
          <w:color w:val="323E4F" w:themeColor="text2" w:themeShade="BF"/>
          <w:sz w:val="24"/>
          <w:szCs w:val="24"/>
        </w:rPr>
        <w:t>Clients requirements need to change for business reasons</w:t>
      </w:r>
      <w:r w:rsidR="008259B1" w:rsidRPr="00FE2DA4">
        <w:rPr>
          <w:rFonts w:ascii="Fugaz One" w:hAnsi="Fugaz One"/>
          <w:color w:val="323E4F" w:themeColor="text2" w:themeShade="BF"/>
          <w:sz w:val="24"/>
          <w:szCs w:val="24"/>
        </w:rPr>
        <w:t>:</w:t>
      </w:r>
    </w:p>
    <w:p w14:paraId="312D678C" w14:textId="56990AEB" w:rsidR="008259B1" w:rsidRPr="00FE2DA4" w:rsidRDefault="00DB7F2D" w:rsidP="00FE2DA4">
      <w:pPr>
        <w:ind w:left="1080"/>
        <w:rPr>
          <w:rFonts w:ascii="Fugaz One" w:hAnsi="Fugaz One"/>
          <w:color w:val="323E4F" w:themeColor="text2" w:themeShade="BF"/>
          <w:sz w:val="24"/>
          <w:szCs w:val="24"/>
        </w:rPr>
      </w:pPr>
      <w:r w:rsidRPr="00FE2DA4">
        <w:rPr>
          <w:rFonts w:ascii="Fugaz One" w:hAnsi="Fugaz One"/>
          <w:color w:val="323E4F" w:themeColor="text2" w:themeShade="BF"/>
          <w:sz w:val="24"/>
          <w:szCs w:val="24"/>
        </w:rPr>
        <w:lastRenderedPageBreak/>
        <w:t xml:space="preserve">We tackle this issue by negotiating with our client because it is not our fault that his requirement </w:t>
      </w:r>
      <w:r w:rsidR="00615502" w:rsidRPr="00FE2DA4">
        <w:rPr>
          <w:rFonts w:ascii="Fugaz One" w:hAnsi="Fugaz One"/>
          <w:color w:val="323E4F" w:themeColor="text2" w:themeShade="BF"/>
          <w:sz w:val="24"/>
          <w:szCs w:val="24"/>
        </w:rPr>
        <w:t>is</w:t>
      </w:r>
      <w:r w:rsidRPr="00FE2DA4">
        <w:rPr>
          <w:rFonts w:ascii="Fugaz One" w:hAnsi="Fugaz One"/>
          <w:color w:val="323E4F" w:themeColor="text2" w:themeShade="BF"/>
          <w:sz w:val="24"/>
          <w:szCs w:val="24"/>
        </w:rPr>
        <w:t xml:space="preserve"> not met according to his need he should have looked into that what he needs for his business and then contact us but he gave us wrong info or his requirements changed due</w:t>
      </w:r>
      <w:r w:rsidR="00615502" w:rsidRPr="00FE2DA4">
        <w:rPr>
          <w:rFonts w:ascii="Fugaz One" w:hAnsi="Fugaz One"/>
          <w:color w:val="323E4F" w:themeColor="text2" w:themeShade="BF"/>
          <w:sz w:val="24"/>
          <w:szCs w:val="24"/>
        </w:rPr>
        <w:t xml:space="preserve"> to</w:t>
      </w:r>
      <w:r w:rsidRPr="00FE2DA4">
        <w:rPr>
          <w:rFonts w:ascii="Fugaz One" w:hAnsi="Fugaz One"/>
          <w:color w:val="323E4F" w:themeColor="text2" w:themeShade="BF"/>
          <w:sz w:val="24"/>
          <w:szCs w:val="24"/>
        </w:rPr>
        <w:t xml:space="preserve"> some other reasons and because of this</w:t>
      </w:r>
      <w:r w:rsidR="008259B1" w:rsidRPr="00FE2DA4">
        <w:rPr>
          <w:rFonts w:ascii="Fugaz One" w:hAnsi="Fugaz One"/>
          <w:color w:val="323E4F" w:themeColor="text2" w:themeShade="BF"/>
          <w:sz w:val="24"/>
          <w:szCs w:val="24"/>
        </w:rPr>
        <w:t xml:space="preserve"> all of work comes screeching to a halt</w:t>
      </w:r>
      <w:r w:rsidRPr="00FE2DA4">
        <w:rPr>
          <w:rFonts w:ascii="Fugaz One" w:hAnsi="Fugaz One"/>
          <w:color w:val="323E4F" w:themeColor="text2" w:themeShade="BF"/>
          <w:sz w:val="24"/>
          <w:szCs w:val="24"/>
        </w:rPr>
        <w:t xml:space="preserve">. </w:t>
      </w:r>
      <w:r w:rsidR="008259B1" w:rsidRPr="00FE2DA4">
        <w:rPr>
          <w:rFonts w:ascii="Fugaz One" w:hAnsi="Fugaz One"/>
          <w:color w:val="323E4F" w:themeColor="text2" w:themeShade="BF"/>
          <w:sz w:val="24"/>
          <w:szCs w:val="24"/>
        </w:rPr>
        <w:t xml:space="preserve">That’s why </w:t>
      </w:r>
      <w:r w:rsidRPr="00FE2DA4">
        <w:rPr>
          <w:rFonts w:ascii="Fugaz One" w:hAnsi="Fugaz One"/>
          <w:color w:val="323E4F" w:themeColor="text2" w:themeShade="BF"/>
          <w:sz w:val="24"/>
          <w:szCs w:val="24"/>
        </w:rPr>
        <w:t xml:space="preserve">we will demand additional time and payment because of </w:t>
      </w:r>
      <w:r w:rsidR="008259B1" w:rsidRPr="00FE2DA4">
        <w:rPr>
          <w:rFonts w:ascii="Fugaz One" w:hAnsi="Fugaz One"/>
          <w:color w:val="323E4F" w:themeColor="text2" w:themeShade="BF"/>
          <w:sz w:val="24"/>
          <w:szCs w:val="24"/>
        </w:rPr>
        <w:t xml:space="preserve">our </w:t>
      </w:r>
      <w:r w:rsidRPr="00FE2DA4">
        <w:rPr>
          <w:rFonts w:ascii="Fugaz One" w:hAnsi="Fugaz One"/>
          <w:color w:val="323E4F" w:themeColor="text2" w:themeShade="BF"/>
          <w:sz w:val="24"/>
          <w:szCs w:val="24"/>
        </w:rPr>
        <w:t xml:space="preserve">additional </w:t>
      </w:r>
      <w:r w:rsidR="008259B1" w:rsidRPr="00FE2DA4">
        <w:rPr>
          <w:rFonts w:ascii="Fugaz One" w:hAnsi="Fugaz One"/>
          <w:color w:val="323E4F" w:themeColor="text2" w:themeShade="BF"/>
          <w:sz w:val="24"/>
          <w:szCs w:val="24"/>
        </w:rPr>
        <w:t xml:space="preserve">time and work we put into his project </w:t>
      </w:r>
      <w:r w:rsidRPr="00FE2DA4">
        <w:rPr>
          <w:rFonts w:ascii="Fugaz One" w:hAnsi="Fugaz One"/>
          <w:color w:val="323E4F" w:themeColor="text2" w:themeShade="BF"/>
          <w:sz w:val="24"/>
          <w:szCs w:val="24"/>
        </w:rPr>
        <w:t>according to his demands.</w:t>
      </w:r>
    </w:p>
    <w:p w14:paraId="52499DBC" w14:textId="77777777" w:rsidR="008259B1" w:rsidRPr="008259B1" w:rsidRDefault="008259B1" w:rsidP="008259B1">
      <w:pPr>
        <w:pStyle w:val="ListParagraph"/>
        <w:ind w:left="2160"/>
        <w:rPr>
          <w:rFonts w:ascii="Fugaz One" w:hAnsi="Fugaz One"/>
          <w:color w:val="323E4F" w:themeColor="text2" w:themeShade="BF"/>
          <w:sz w:val="24"/>
          <w:szCs w:val="24"/>
        </w:rPr>
      </w:pPr>
    </w:p>
    <w:p w14:paraId="17D97094" w14:textId="0C5B8209" w:rsidR="008259B1" w:rsidRPr="00FE2DA4" w:rsidRDefault="008259B1" w:rsidP="00FE2DA4">
      <w:pPr>
        <w:pStyle w:val="ListParagraph"/>
        <w:numPr>
          <w:ilvl w:val="0"/>
          <w:numId w:val="10"/>
        </w:numPr>
        <w:rPr>
          <w:rFonts w:ascii="Fugaz One" w:hAnsi="Fugaz One"/>
          <w:color w:val="323E4F" w:themeColor="text2" w:themeShade="BF"/>
          <w:sz w:val="24"/>
          <w:szCs w:val="24"/>
        </w:rPr>
      </w:pPr>
      <w:r w:rsidRPr="00FE2DA4">
        <w:rPr>
          <w:rFonts w:ascii="Fugaz One" w:hAnsi="Fugaz One"/>
          <w:color w:val="323E4F" w:themeColor="text2" w:themeShade="BF"/>
          <w:sz w:val="24"/>
          <w:szCs w:val="24"/>
        </w:rPr>
        <w:t>If a team member is ill:</w:t>
      </w:r>
    </w:p>
    <w:p w14:paraId="4DFA7F5A" w14:textId="0F092B61" w:rsidR="008259B1" w:rsidRPr="00FE2DA4" w:rsidRDefault="008259B1" w:rsidP="00FE2DA4">
      <w:pPr>
        <w:ind w:left="1080"/>
        <w:rPr>
          <w:rFonts w:ascii="Fugaz One" w:hAnsi="Fugaz One"/>
          <w:color w:val="323E4F" w:themeColor="text2" w:themeShade="BF"/>
          <w:sz w:val="24"/>
          <w:szCs w:val="24"/>
        </w:rPr>
      </w:pPr>
      <w:r w:rsidRPr="00FE2DA4">
        <w:rPr>
          <w:rFonts w:ascii="Fugaz One" w:hAnsi="Fugaz One"/>
          <w:color w:val="323E4F" w:themeColor="text2" w:themeShade="BF"/>
          <w:sz w:val="24"/>
          <w:szCs w:val="24"/>
        </w:rPr>
        <w:t>We first try to complete the project in time with the limited manpower we have and if it not possible to complete the project on time then we ask our client for more time.</w:t>
      </w:r>
    </w:p>
    <w:p w14:paraId="41902DB3" w14:textId="77777777" w:rsidR="008259B1" w:rsidRDefault="008259B1" w:rsidP="008259B1">
      <w:pPr>
        <w:pStyle w:val="ListParagraph"/>
        <w:ind w:left="2160"/>
        <w:rPr>
          <w:rFonts w:ascii="Fugaz One" w:hAnsi="Fugaz One"/>
          <w:color w:val="323E4F" w:themeColor="text2" w:themeShade="BF"/>
          <w:sz w:val="24"/>
          <w:szCs w:val="24"/>
        </w:rPr>
      </w:pPr>
    </w:p>
    <w:p w14:paraId="624F236D" w14:textId="77777777" w:rsidR="00FE2DA4" w:rsidRDefault="008259B1" w:rsidP="00FE2DA4">
      <w:pPr>
        <w:pStyle w:val="ListParagraph"/>
        <w:numPr>
          <w:ilvl w:val="0"/>
          <w:numId w:val="10"/>
        </w:numPr>
        <w:rPr>
          <w:rFonts w:ascii="Fugaz One" w:hAnsi="Fugaz One"/>
          <w:color w:val="323E4F" w:themeColor="text2" w:themeShade="BF"/>
          <w:sz w:val="24"/>
          <w:szCs w:val="24"/>
        </w:rPr>
      </w:pPr>
      <w:r w:rsidRPr="00FE2DA4">
        <w:rPr>
          <w:rFonts w:ascii="Fugaz One" w:hAnsi="Fugaz One"/>
          <w:color w:val="323E4F" w:themeColor="text2" w:themeShade="BF"/>
          <w:sz w:val="24"/>
          <w:szCs w:val="24"/>
        </w:rPr>
        <w:t xml:space="preserve">If our client is not satisfied with our work: </w:t>
      </w:r>
    </w:p>
    <w:p w14:paraId="0520A265" w14:textId="2A243642" w:rsidR="008259B1" w:rsidRPr="00FE2DA4" w:rsidRDefault="008259B1" w:rsidP="00FE2DA4">
      <w:pPr>
        <w:ind w:left="1065"/>
        <w:rPr>
          <w:rFonts w:ascii="Fugaz One" w:hAnsi="Fugaz One"/>
          <w:color w:val="323E4F" w:themeColor="text2" w:themeShade="BF"/>
          <w:sz w:val="24"/>
          <w:szCs w:val="24"/>
        </w:rPr>
      </w:pPr>
      <w:r w:rsidRPr="00FE2DA4">
        <w:rPr>
          <w:rFonts w:ascii="Fugaz One" w:hAnsi="Fugaz One"/>
          <w:color w:val="323E4F" w:themeColor="text2" w:themeShade="BF"/>
          <w:sz w:val="24"/>
          <w:szCs w:val="24"/>
        </w:rPr>
        <w:t xml:space="preserve">We will give some revisions to our client and ask him to notify us </w:t>
      </w:r>
      <w:r w:rsidR="00615502" w:rsidRPr="00FE2DA4">
        <w:rPr>
          <w:rFonts w:ascii="Fugaz One" w:hAnsi="Fugaz One"/>
          <w:color w:val="323E4F" w:themeColor="text2" w:themeShade="BF"/>
          <w:sz w:val="24"/>
          <w:szCs w:val="24"/>
        </w:rPr>
        <w:t xml:space="preserve">of </w:t>
      </w:r>
      <w:r w:rsidRPr="00FE2DA4">
        <w:rPr>
          <w:rFonts w:ascii="Fugaz One" w:hAnsi="Fugaz One"/>
          <w:color w:val="323E4F" w:themeColor="text2" w:themeShade="BF"/>
          <w:sz w:val="24"/>
          <w:szCs w:val="24"/>
        </w:rPr>
        <w:t>the details of things he doesn’t like or in what way our work does not fulfill his need and the</w:t>
      </w:r>
      <w:r w:rsidR="00615502" w:rsidRPr="00FE2DA4">
        <w:rPr>
          <w:rFonts w:ascii="Fugaz One" w:hAnsi="Fugaz One"/>
          <w:color w:val="323E4F" w:themeColor="text2" w:themeShade="BF"/>
          <w:sz w:val="24"/>
          <w:szCs w:val="24"/>
        </w:rPr>
        <w:t>n</w:t>
      </w:r>
      <w:r w:rsidRPr="00FE2DA4">
        <w:rPr>
          <w:rFonts w:ascii="Fugaz One" w:hAnsi="Fugaz One"/>
          <w:color w:val="323E4F" w:themeColor="text2" w:themeShade="BF"/>
          <w:sz w:val="24"/>
          <w:szCs w:val="24"/>
        </w:rPr>
        <w:t xml:space="preserve"> we will try to fix it. </w:t>
      </w:r>
    </w:p>
    <w:p w14:paraId="4A80A082" w14:textId="439A7943" w:rsidR="008259B1" w:rsidRDefault="008259B1" w:rsidP="008259B1">
      <w:pPr>
        <w:pStyle w:val="ListParagraph"/>
        <w:ind w:left="2160"/>
        <w:rPr>
          <w:rFonts w:ascii="Fugaz One" w:hAnsi="Fugaz One"/>
          <w:color w:val="323E4F" w:themeColor="text2" w:themeShade="BF"/>
          <w:sz w:val="24"/>
          <w:szCs w:val="24"/>
        </w:rPr>
      </w:pPr>
    </w:p>
    <w:p w14:paraId="3E9E2E19" w14:textId="7C79342E" w:rsidR="008259B1" w:rsidRPr="00FE2DA4" w:rsidRDefault="008259B1" w:rsidP="00FE2DA4">
      <w:pPr>
        <w:pStyle w:val="ListParagraph"/>
        <w:numPr>
          <w:ilvl w:val="0"/>
          <w:numId w:val="10"/>
        </w:numPr>
        <w:rPr>
          <w:rFonts w:ascii="Fugaz One" w:hAnsi="Fugaz One"/>
          <w:color w:val="323E4F" w:themeColor="text2" w:themeShade="BF"/>
          <w:sz w:val="24"/>
          <w:szCs w:val="24"/>
        </w:rPr>
      </w:pPr>
      <w:r w:rsidRPr="00FE2DA4">
        <w:rPr>
          <w:rFonts w:ascii="Fugaz One" w:hAnsi="Fugaz One"/>
          <w:color w:val="323E4F" w:themeColor="text2" w:themeShade="BF"/>
          <w:sz w:val="24"/>
          <w:szCs w:val="24"/>
        </w:rPr>
        <w:t>M</w:t>
      </w:r>
      <w:r w:rsidR="00615502" w:rsidRPr="00FE2DA4">
        <w:rPr>
          <w:rFonts w:ascii="Fugaz One" w:hAnsi="Fugaz One"/>
          <w:color w:val="323E4F" w:themeColor="text2" w:themeShade="BF"/>
          <w:sz w:val="24"/>
          <w:szCs w:val="24"/>
        </w:rPr>
        <w:t>uch</w:t>
      </w:r>
      <w:r w:rsidRPr="00FE2DA4">
        <w:rPr>
          <w:rFonts w:ascii="Fugaz One" w:hAnsi="Fugaz One"/>
          <w:color w:val="323E4F" w:themeColor="text2" w:themeShade="BF"/>
          <w:sz w:val="24"/>
          <w:szCs w:val="24"/>
        </w:rPr>
        <w:t xml:space="preserve"> fancy Content Management System</w:t>
      </w:r>
      <w:r w:rsidR="00C353C1" w:rsidRPr="00FE2DA4">
        <w:rPr>
          <w:rFonts w:ascii="Fugaz One" w:hAnsi="Fugaz One"/>
          <w:color w:val="323E4F" w:themeColor="text2" w:themeShade="BF"/>
          <w:sz w:val="24"/>
          <w:szCs w:val="24"/>
        </w:rPr>
        <w:t xml:space="preserve"> </w:t>
      </w:r>
      <w:r w:rsidRPr="00FE2DA4">
        <w:rPr>
          <w:rFonts w:ascii="Fugaz One" w:hAnsi="Fugaz One"/>
          <w:color w:val="323E4F" w:themeColor="text2" w:themeShade="BF"/>
          <w:sz w:val="24"/>
          <w:szCs w:val="24"/>
        </w:rPr>
        <w:t xml:space="preserve">(CMS) / Ecommerce </w:t>
      </w:r>
      <w:r w:rsidR="00C353C1" w:rsidRPr="00FE2DA4">
        <w:rPr>
          <w:rFonts w:ascii="Fugaz One" w:hAnsi="Fugaz One"/>
          <w:color w:val="323E4F" w:themeColor="text2" w:themeShade="BF"/>
          <w:sz w:val="24"/>
          <w:szCs w:val="24"/>
        </w:rPr>
        <w:t>websites got hacked:</w:t>
      </w:r>
    </w:p>
    <w:p w14:paraId="555B5849" w14:textId="5E8272B5" w:rsidR="008259B1" w:rsidRPr="00FE2DA4" w:rsidRDefault="00445CE0" w:rsidP="00FE2DA4">
      <w:pPr>
        <w:ind w:left="1080"/>
        <w:rPr>
          <w:rFonts w:ascii="Fugaz One" w:hAnsi="Fugaz One"/>
          <w:color w:val="323E4F" w:themeColor="text2" w:themeShade="BF"/>
          <w:sz w:val="24"/>
          <w:szCs w:val="24"/>
        </w:rPr>
      </w:pPr>
      <w:r w:rsidRPr="00FE2DA4">
        <w:rPr>
          <w:rFonts w:ascii="Fugaz One" w:hAnsi="Fugaz One"/>
          <w:color w:val="323E4F" w:themeColor="text2" w:themeShade="BF"/>
          <w:sz w:val="24"/>
          <w:szCs w:val="24"/>
        </w:rPr>
        <w:t xml:space="preserve">As we all know </w:t>
      </w:r>
      <w:r w:rsidR="00615502" w:rsidRPr="00FE2DA4">
        <w:rPr>
          <w:rFonts w:ascii="Fugaz One" w:hAnsi="Fugaz One"/>
          <w:color w:val="323E4F" w:themeColor="text2" w:themeShade="BF"/>
          <w:sz w:val="24"/>
          <w:szCs w:val="24"/>
        </w:rPr>
        <w:t xml:space="preserve">the </w:t>
      </w:r>
      <w:r w:rsidRPr="00FE2DA4">
        <w:rPr>
          <w:rFonts w:ascii="Fugaz One" w:hAnsi="Fugaz One"/>
          <w:color w:val="323E4F" w:themeColor="text2" w:themeShade="BF"/>
          <w:sz w:val="24"/>
          <w:szCs w:val="24"/>
        </w:rPr>
        <w:t xml:space="preserve">internet is a bit of </w:t>
      </w:r>
      <w:r w:rsidR="00615502" w:rsidRPr="00FE2DA4">
        <w:rPr>
          <w:rFonts w:ascii="Fugaz One" w:hAnsi="Fugaz One"/>
          <w:color w:val="323E4F" w:themeColor="text2" w:themeShade="BF"/>
          <w:sz w:val="24"/>
          <w:szCs w:val="24"/>
        </w:rPr>
        <w:t xml:space="preserve">a </w:t>
      </w:r>
      <w:r w:rsidRPr="00FE2DA4">
        <w:rPr>
          <w:rFonts w:ascii="Fugaz One" w:hAnsi="Fugaz One"/>
          <w:color w:val="323E4F" w:themeColor="text2" w:themeShade="BF"/>
          <w:sz w:val="24"/>
          <w:szCs w:val="24"/>
        </w:rPr>
        <w:t xml:space="preserve">nasty place. There’s a lot of miscreants looking to spread spam viruses using your website or hijack your web host’s server to attack other sites or most importantly intercepting your customer’s credit card or personal information. Any website can get hacked. That’s why we need to secure our site as possible. And for Content Management System (CMS), </w:t>
      </w:r>
      <w:r w:rsidR="00615502" w:rsidRPr="00FE2DA4">
        <w:rPr>
          <w:rFonts w:ascii="Fugaz One" w:hAnsi="Fugaz One"/>
          <w:color w:val="323E4F" w:themeColor="text2" w:themeShade="BF"/>
          <w:sz w:val="24"/>
          <w:szCs w:val="24"/>
        </w:rPr>
        <w:t>E-</w:t>
      </w:r>
      <w:r w:rsidRPr="00FE2DA4">
        <w:rPr>
          <w:rFonts w:ascii="Fugaz One" w:hAnsi="Fugaz One"/>
          <w:color w:val="323E4F" w:themeColor="text2" w:themeShade="BF"/>
          <w:sz w:val="24"/>
          <w:szCs w:val="24"/>
        </w:rPr>
        <w:t>commerce sites</w:t>
      </w:r>
      <w:r w:rsidR="00615502" w:rsidRPr="00FE2DA4">
        <w:rPr>
          <w:rFonts w:ascii="Fugaz One" w:hAnsi="Fugaz One"/>
          <w:color w:val="323E4F" w:themeColor="text2" w:themeShade="BF"/>
          <w:sz w:val="24"/>
          <w:szCs w:val="24"/>
        </w:rPr>
        <w:t>,</w:t>
      </w:r>
      <w:r w:rsidRPr="00FE2DA4">
        <w:rPr>
          <w:rFonts w:ascii="Fugaz One" w:hAnsi="Fugaz One"/>
          <w:color w:val="323E4F" w:themeColor="text2" w:themeShade="BF"/>
          <w:sz w:val="24"/>
          <w:szCs w:val="24"/>
        </w:rPr>
        <w:t xml:space="preserve"> and other systems that are programs running on </w:t>
      </w:r>
      <w:r w:rsidR="00615502" w:rsidRPr="00FE2DA4">
        <w:rPr>
          <w:rFonts w:ascii="Fugaz One" w:hAnsi="Fugaz One"/>
          <w:color w:val="323E4F" w:themeColor="text2" w:themeShade="BF"/>
          <w:sz w:val="24"/>
          <w:szCs w:val="24"/>
        </w:rPr>
        <w:t>an</w:t>
      </w:r>
      <w:r w:rsidRPr="00FE2DA4">
        <w:rPr>
          <w:rFonts w:ascii="Fugaz One" w:hAnsi="Fugaz One"/>
          <w:color w:val="323E4F" w:themeColor="text2" w:themeShade="BF"/>
          <w:sz w:val="24"/>
          <w:szCs w:val="24"/>
        </w:rPr>
        <w:t>other computer somewhere, there’s more to keep up-to-date to keep miscreants at bay.</w:t>
      </w:r>
    </w:p>
    <w:p w14:paraId="3BCC0385" w14:textId="1CAFDF4F" w:rsidR="00445CE0" w:rsidRDefault="00445CE0" w:rsidP="008259B1">
      <w:pPr>
        <w:pStyle w:val="ListParagraph"/>
        <w:ind w:left="2160"/>
        <w:rPr>
          <w:rFonts w:ascii="Fugaz One" w:hAnsi="Fugaz One"/>
          <w:color w:val="323E4F" w:themeColor="text2" w:themeShade="BF"/>
          <w:sz w:val="24"/>
          <w:szCs w:val="24"/>
        </w:rPr>
      </w:pPr>
    </w:p>
    <w:p w14:paraId="7A0B72D8" w14:textId="34CE55E5" w:rsidR="00445CE0" w:rsidRPr="00FE2DA4" w:rsidRDefault="00445CE0" w:rsidP="00FE2DA4">
      <w:pPr>
        <w:pStyle w:val="ListParagraph"/>
        <w:numPr>
          <w:ilvl w:val="0"/>
          <w:numId w:val="10"/>
        </w:numPr>
        <w:rPr>
          <w:rFonts w:ascii="Fugaz One" w:hAnsi="Fugaz One"/>
          <w:color w:val="323E4F" w:themeColor="text2" w:themeShade="BF"/>
          <w:sz w:val="24"/>
          <w:szCs w:val="24"/>
        </w:rPr>
      </w:pPr>
      <w:r w:rsidRPr="00FE2DA4">
        <w:rPr>
          <w:rFonts w:ascii="Fugaz One" w:hAnsi="Fugaz One"/>
          <w:color w:val="323E4F" w:themeColor="text2" w:themeShade="BF"/>
          <w:sz w:val="24"/>
          <w:szCs w:val="24"/>
        </w:rPr>
        <w:lastRenderedPageBreak/>
        <w:t>In case if site data get deleted:</w:t>
      </w:r>
    </w:p>
    <w:p w14:paraId="5F73BBF1" w14:textId="64BB6979" w:rsidR="006162F8" w:rsidRPr="00FE2DA4" w:rsidRDefault="00445CE0" w:rsidP="00FE2DA4">
      <w:pPr>
        <w:ind w:left="1080"/>
        <w:rPr>
          <w:rFonts w:ascii="Fugaz One" w:hAnsi="Fugaz One"/>
          <w:color w:val="323E4F" w:themeColor="text2" w:themeShade="BF"/>
          <w:sz w:val="24"/>
          <w:szCs w:val="24"/>
        </w:rPr>
      </w:pPr>
      <w:r w:rsidRPr="00FE2DA4">
        <w:rPr>
          <w:rFonts w:ascii="Fugaz One" w:hAnsi="Fugaz One"/>
          <w:color w:val="323E4F" w:themeColor="text2" w:themeShade="BF"/>
          <w:sz w:val="24"/>
          <w:szCs w:val="24"/>
        </w:rPr>
        <w:t>Content Management System (CMS) / Ecommerce websites stores content in databases</w:t>
      </w:r>
      <w:r w:rsidR="006162F8" w:rsidRPr="00FE2DA4">
        <w:rPr>
          <w:rFonts w:ascii="Fugaz One" w:hAnsi="Fugaz One"/>
          <w:color w:val="323E4F" w:themeColor="text2" w:themeShade="BF"/>
          <w:sz w:val="24"/>
          <w:szCs w:val="24"/>
        </w:rPr>
        <w:t>. So, to overcome this risk of delete file we need to back up our data in a secure place.</w:t>
      </w:r>
    </w:p>
    <w:p w14:paraId="04CA243F" w14:textId="77777777" w:rsidR="006162F8" w:rsidRDefault="006162F8" w:rsidP="00445CE0">
      <w:pPr>
        <w:pStyle w:val="ListParagraph"/>
        <w:ind w:left="2160"/>
        <w:rPr>
          <w:rFonts w:ascii="Fugaz One" w:hAnsi="Fugaz One"/>
          <w:color w:val="323E4F" w:themeColor="text2" w:themeShade="BF"/>
          <w:sz w:val="24"/>
          <w:szCs w:val="24"/>
        </w:rPr>
      </w:pPr>
    </w:p>
    <w:p w14:paraId="4A436DD5" w14:textId="018926E6" w:rsidR="008259B1" w:rsidRPr="00FE2DA4" w:rsidRDefault="006162F8" w:rsidP="00FE2DA4">
      <w:pPr>
        <w:pStyle w:val="ListParagraph"/>
        <w:numPr>
          <w:ilvl w:val="0"/>
          <w:numId w:val="10"/>
        </w:numPr>
        <w:rPr>
          <w:rFonts w:ascii="Fugaz One" w:hAnsi="Fugaz One"/>
          <w:color w:val="323E4F" w:themeColor="text2" w:themeShade="BF"/>
          <w:sz w:val="24"/>
          <w:szCs w:val="24"/>
        </w:rPr>
      </w:pPr>
      <w:r w:rsidRPr="00FE2DA4">
        <w:rPr>
          <w:rFonts w:ascii="Fugaz One" w:hAnsi="Fugaz One"/>
          <w:color w:val="323E4F" w:themeColor="text2" w:themeShade="BF"/>
          <w:sz w:val="24"/>
          <w:szCs w:val="24"/>
        </w:rPr>
        <w:t xml:space="preserve">And </w:t>
      </w:r>
      <w:r w:rsidR="00615502" w:rsidRPr="00FE2DA4">
        <w:rPr>
          <w:rFonts w:ascii="Fugaz One" w:hAnsi="Fugaz One"/>
          <w:color w:val="323E4F" w:themeColor="text2" w:themeShade="BF"/>
          <w:sz w:val="24"/>
          <w:szCs w:val="24"/>
        </w:rPr>
        <w:t>many problems and risks</w:t>
      </w:r>
      <w:r w:rsidRPr="00FE2DA4">
        <w:rPr>
          <w:rFonts w:ascii="Fugaz One" w:hAnsi="Fugaz One"/>
          <w:color w:val="323E4F" w:themeColor="text2" w:themeShade="BF"/>
          <w:sz w:val="24"/>
          <w:szCs w:val="24"/>
        </w:rPr>
        <w:t xml:space="preserve"> can occur during the process and we will try to solve them with our skills and hard work.</w:t>
      </w:r>
    </w:p>
    <w:p w14:paraId="5CE1D4D3" w14:textId="77777777" w:rsidR="00FE2DA4" w:rsidRDefault="00FE2DA4" w:rsidP="00FE2DA4">
      <w:pPr>
        <w:rPr>
          <w:rFonts w:ascii="Fugaz One" w:hAnsi="Fugaz One"/>
          <w:color w:val="000000" w:themeColor="text1"/>
          <w:sz w:val="28"/>
          <w:szCs w:val="28"/>
          <w:u w:val="single"/>
        </w:rPr>
      </w:pPr>
    </w:p>
    <w:p w14:paraId="701BA2B8" w14:textId="71D6EA27" w:rsidR="00DE417B" w:rsidRDefault="0050644E" w:rsidP="00FE2DA4">
      <w:pPr>
        <w:rPr>
          <w:rFonts w:ascii="Fugaz One" w:hAnsi="Fugaz One"/>
          <w:color w:val="000000" w:themeColor="text1"/>
          <w:sz w:val="28"/>
          <w:szCs w:val="28"/>
          <w:u w:val="single"/>
        </w:rPr>
      </w:pPr>
      <w:r>
        <w:rPr>
          <w:rFonts w:ascii="Fugaz One" w:hAnsi="Fugaz One"/>
          <w:color w:val="000000" w:themeColor="text1"/>
          <w:sz w:val="28"/>
          <w:szCs w:val="28"/>
          <w:u w:val="single"/>
        </w:rPr>
        <w:t>Probable technical requirements.</w:t>
      </w:r>
    </w:p>
    <w:p w14:paraId="622671A0" w14:textId="5687F53E" w:rsidR="0050644E" w:rsidRPr="0054719A" w:rsidRDefault="00DB7F2D" w:rsidP="00FE2DA4">
      <w:pPr>
        <w:rPr>
          <w:rFonts w:ascii="Fugaz One" w:hAnsi="Fugaz One"/>
          <w:color w:val="000000" w:themeColor="text1"/>
          <w:sz w:val="28"/>
          <w:szCs w:val="28"/>
          <w:u w:val="single"/>
        </w:rPr>
      </w:pPr>
      <w:r>
        <w:rPr>
          <w:rFonts w:ascii="Fugaz One" w:hAnsi="Fugaz One"/>
          <w:color w:val="323E4F" w:themeColor="text2" w:themeShade="BF"/>
          <w:sz w:val="24"/>
          <w:szCs w:val="24"/>
        </w:rPr>
        <w:t xml:space="preserve">We </w:t>
      </w:r>
      <w:r w:rsidR="00DE417B">
        <w:rPr>
          <w:rFonts w:ascii="Fugaz One" w:hAnsi="Fugaz One"/>
          <w:color w:val="323E4F" w:themeColor="text2" w:themeShade="BF"/>
          <w:sz w:val="24"/>
          <w:szCs w:val="24"/>
        </w:rPr>
        <w:t xml:space="preserve">will try to find a Hosting with </w:t>
      </w:r>
      <w:r w:rsidR="00615502">
        <w:rPr>
          <w:rFonts w:ascii="Fugaz One" w:hAnsi="Fugaz One"/>
          <w:color w:val="323E4F" w:themeColor="text2" w:themeShade="BF"/>
          <w:sz w:val="24"/>
          <w:szCs w:val="24"/>
        </w:rPr>
        <w:t xml:space="preserve">a </w:t>
      </w:r>
      <w:r w:rsidR="00DE417B">
        <w:rPr>
          <w:rFonts w:ascii="Fugaz One" w:hAnsi="Fugaz One"/>
          <w:color w:val="323E4F" w:themeColor="text2" w:themeShade="BF"/>
          <w:sz w:val="24"/>
          <w:szCs w:val="24"/>
        </w:rPr>
        <w:t xml:space="preserve">good reputation for our client so that he will never be in any problem </w:t>
      </w:r>
      <w:r w:rsidR="00C82D0B">
        <w:rPr>
          <w:rFonts w:ascii="Fugaz One" w:hAnsi="Fugaz One"/>
          <w:color w:val="323E4F" w:themeColor="text2" w:themeShade="BF"/>
          <w:sz w:val="24"/>
          <w:szCs w:val="24"/>
        </w:rPr>
        <w:t>in future we will make sure that our website will have a good SSL layer because our client website is an eCommerce website and this website is one of those types of website that requires the personal credentials of the user visited on the website for payment and many other thing</w:t>
      </w:r>
      <w:r w:rsidR="00615502">
        <w:rPr>
          <w:rFonts w:ascii="Fugaz One" w:hAnsi="Fugaz One"/>
          <w:color w:val="323E4F" w:themeColor="text2" w:themeShade="BF"/>
          <w:sz w:val="24"/>
          <w:szCs w:val="24"/>
        </w:rPr>
        <w:t>s</w:t>
      </w:r>
      <w:r w:rsidR="00C82D0B">
        <w:rPr>
          <w:rFonts w:ascii="Fugaz One" w:hAnsi="Fugaz One"/>
          <w:color w:val="323E4F" w:themeColor="text2" w:themeShade="BF"/>
          <w:sz w:val="24"/>
          <w:szCs w:val="24"/>
        </w:rPr>
        <w:t>. We try to have Cloudflare a company that is great for encrypting the communication between the website and the customer so that the customer</w:t>
      </w:r>
      <w:r w:rsidR="00615502">
        <w:rPr>
          <w:rFonts w:ascii="Fugaz One" w:hAnsi="Fugaz One"/>
          <w:color w:val="323E4F" w:themeColor="text2" w:themeShade="BF"/>
          <w:sz w:val="24"/>
          <w:szCs w:val="24"/>
        </w:rPr>
        <w:t>'</w:t>
      </w:r>
      <w:r w:rsidR="00C82D0B">
        <w:rPr>
          <w:rFonts w:ascii="Fugaz One" w:hAnsi="Fugaz One"/>
          <w:color w:val="323E4F" w:themeColor="text2" w:themeShade="BF"/>
          <w:sz w:val="24"/>
          <w:szCs w:val="24"/>
        </w:rPr>
        <w:t xml:space="preserve">s information will remain safe and encrypted by end-to-end encryption. </w:t>
      </w:r>
      <w:r w:rsidR="007D42D8">
        <w:rPr>
          <w:rFonts w:ascii="Fugaz One" w:hAnsi="Fugaz One"/>
          <w:color w:val="323E4F" w:themeColor="text2" w:themeShade="BF"/>
          <w:sz w:val="24"/>
          <w:szCs w:val="24"/>
        </w:rPr>
        <w:t>And redirect all of the connections from the user of the website from ‘HTTP’ to ‘HTTPS’ where ‘S’ s</w:t>
      </w:r>
      <w:r w:rsidR="00615502">
        <w:rPr>
          <w:rFonts w:ascii="Fugaz One" w:hAnsi="Fugaz One"/>
          <w:color w:val="323E4F" w:themeColor="text2" w:themeShade="BF"/>
          <w:sz w:val="24"/>
          <w:szCs w:val="24"/>
        </w:rPr>
        <w:t>t</w:t>
      </w:r>
      <w:r w:rsidR="007D42D8">
        <w:rPr>
          <w:rFonts w:ascii="Fugaz One" w:hAnsi="Fugaz One"/>
          <w:color w:val="323E4F" w:themeColor="text2" w:themeShade="BF"/>
          <w:sz w:val="24"/>
          <w:szCs w:val="24"/>
        </w:rPr>
        <w:t xml:space="preserve">ands for Secure Connection. </w:t>
      </w:r>
      <w:r w:rsidR="00C82D0B">
        <w:rPr>
          <w:rFonts w:ascii="Fugaz One" w:hAnsi="Fugaz One"/>
          <w:color w:val="323E4F" w:themeColor="text2" w:themeShade="BF"/>
          <w:sz w:val="24"/>
          <w:szCs w:val="24"/>
        </w:rPr>
        <w:t xml:space="preserve">We will try to make our site as light as possible so that in this era where everything is </w:t>
      </w:r>
      <w:r w:rsidR="00276BBD">
        <w:rPr>
          <w:rFonts w:ascii="Fugaz One" w:hAnsi="Fugaz One"/>
          <w:color w:val="323E4F" w:themeColor="text2" w:themeShade="BF"/>
          <w:sz w:val="24"/>
          <w:szCs w:val="24"/>
        </w:rPr>
        <w:t xml:space="preserve">going at an incredibly fast pace our website will not fall behind other websites for that we will try to compress the data we use in our website and make sure our site health by many helpful monitoring tools like google analytics, etc. So that our site will become fast and become more reliable for our </w:t>
      </w:r>
      <w:r w:rsidR="001B38FA">
        <w:rPr>
          <w:rFonts w:ascii="Fugaz One" w:hAnsi="Fugaz One"/>
          <w:color w:val="323E4F" w:themeColor="text2" w:themeShade="BF"/>
          <w:sz w:val="24"/>
          <w:szCs w:val="24"/>
        </w:rPr>
        <w:t>client’s</w:t>
      </w:r>
      <w:r w:rsidR="00276BBD">
        <w:rPr>
          <w:rFonts w:ascii="Fugaz One" w:hAnsi="Fugaz One"/>
          <w:color w:val="323E4F" w:themeColor="text2" w:themeShade="BF"/>
          <w:sz w:val="24"/>
          <w:szCs w:val="24"/>
        </w:rPr>
        <w:t xml:space="preserve"> users.</w:t>
      </w:r>
      <w:r w:rsidR="001B38FA">
        <w:rPr>
          <w:rFonts w:ascii="Fugaz One" w:hAnsi="Fugaz One"/>
          <w:color w:val="323E4F" w:themeColor="text2" w:themeShade="BF"/>
          <w:sz w:val="24"/>
          <w:szCs w:val="24"/>
        </w:rPr>
        <w:t xml:space="preserve"> We will use Seo tools to increase our website traffic by increasing the visibility of our website to users of a web search engine. So that the website will grow and increase it</w:t>
      </w:r>
      <w:r w:rsidR="00615502">
        <w:rPr>
          <w:rFonts w:ascii="Fugaz One" w:hAnsi="Fugaz One"/>
          <w:color w:val="323E4F" w:themeColor="text2" w:themeShade="BF"/>
          <w:sz w:val="24"/>
          <w:szCs w:val="24"/>
        </w:rPr>
        <w:t>s</w:t>
      </w:r>
      <w:r w:rsidR="001B38FA">
        <w:rPr>
          <w:rFonts w:ascii="Fugaz One" w:hAnsi="Fugaz One"/>
          <w:color w:val="323E4F" w:themeColor="text2" w:themeShade="BF"/>
          <w:sz w:val="24"/>
          <w:szCs w:val="24"/>
        </w:rPr>
        <w:t xml:space="preserve"> user’s quantity. And as you know better SEO score is directly proportional to better user satisfaction. Probably these are our technical requirement</w:t>
      </w:r>
      <w:r w:rsidR="00615502">
        <w:rPr>
          <w:rFonts w:ascii="Fugaz One" w:hAnsi="Fugaz One"/>
          <w:color w:val="323E4F" w:themeColor="text2" w:themeShade="BF"/>
          <w:sz w:val="24"/>
          <w:szCs w:val="24"/>
        </w:rPr>
        <w:t>s</w:t>
      </w:r>
      <w:r w:rsidR="001B38FA">
        <w:rPr>
          <w:rFonts w:ascii="Fugaz One" w:hAnsi="Fugaz One"/>
          <w:color w:val="323E4F" w:themeColor="text2" w:themeShade="BF"/>
          <w:sz w:val="24"/>
          <w:szCs w:val="24"/>
        </w:rPr>
        <w:t xml:space="preserve"> that we will use </w:t>
      </w:r>
      <w:r w:rsidR="00615502">
        <w:rPr>
          <w:rFonts w:ascii="Fugaz One" w:hAnsi="Fugaz One"/>
          <w:color w:val="323E4F" w:themeColor="text2" w:themeShade="BF"/>
          <w:sz w:val="24"/>
          <w:szCs w:val="24"/>
        </w:rPr>
        <w:t>o</w:t>
      </w:r>
      <w:r w:rsidR="001B38FA">
        <w:rPr>
          <w:rFonts w:ascii="Fugaz One" w:hAnsi="Fugaz One"/>
          <w:color w:val="323E4F" w:themeColor="text2" w:themeShade="BF"/>
          <w:sz w:val="24"/>
          <w:szCs w:val="24"/>
        </w:rPr>
        <w:t>n our website.</w:t>
      </w:r>
    </w:p>
    <w:sectPr w:rsidR="0050644E" w:rsidRPr="0054719A" w:rsidSect="00DC0AC7">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EE7B23" w14:textId="77777777" w:rsidR="000638AB" w:rsidRDefault="000638AB" w:rsidP="004C64B4">
      <w:pPr>
        <w:spacing w:after="0" w:line="240" w:lineRule="auto"/>
      </w:pPr>
      <w:r>
        <w:separator/>
      </w:r>
    </w:p>
  </w:endnote>
  <w:endnote w:type="continuationSeparator" w:id="0">
    <w:p w14:paraId="3A90C7DD" w14:textId="77777777" w:rsidR="000638AB" w:rsidRDefault="000638AB" w:rsidP="004C64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embedRegular r:id="rId1" w:fontKey="{0CA24881-970F-44D9-B5C2-5F1AE0C42D69}"/>
  </w:font>
  <w:font w:name="Times New Roman">
    <w:panose1 w:val="02020603050405020304"/>
    <w:charset w:val="00"/>
    <w:family w:val="roman"/>
    <w:pitch w:val="variable"/>
    <w:sig w:usb0="E0002EFF" w:usb1="C000785B" w:usb2="00000009" w:usb3="00000000" w:csb0="000001FF" w:csb1="00000000"/>
    <w:embedRegular r:id="rId2" w:fontKey="{CC4E1EEC-02E6-4F56-B53A-4A5EC3158024}"/>
    <w:embedBold r:id="rId3" w:fontKey="{4E0DD119-0B20-4689-A84D-B17D8EFAC942}"/>
    <w:embedItalic r:id="rId4" w:fontKey="{B7A12765-7B74-4A3A-8D7A-19A85CA5CC8F}"/>
  </w:font>
  <w:font w:name="Courier New">
    <w:panose1 w:val="02070309020205020404"/>
    <w:charset w:val="00"/>
    <w:family w:val="modern"/>
    <w:pitch w:val="fixed"/>
    <w:sig w:usb0="E0002EFF" w:usb1="C0007843" w:usb2="00000009" w:usb3="00000000" w:csb0="000001FF" w:csb1="00000000"/>
    <w:embedRegular r:id="rId5" w:fontKey="{0DAB30BA-71F4-40BD-81B7-39AC4554303B}"/>
  </w:font>
  <w:font w:name="Wingdings">
    <w:panose1 w:val="05000000000000000000"/>
    <w:charset w:val="02"/>
    <w:family w:val="auto"/>
    <w:pitch w:val="variable"/>
    <w:sig w:usb0="00000000" w:usb1="10000000" w:usb2="00000000" w:usb3="00000000" w:csb0="80000000" w:csb1="00000000"/>
    <w:embedRegular r:id="rId6" w:fontKey="{9FF9A47A-1B56-4EC8-B3BA-7D6B8262CCA7}"/>
  </w:font>
  <w:font w:name="Calibri">
    <w:panose1 w:val="020F0502020204030204"/>
    <w:charset w:val="00"/>
    <w:family w:val="swiss"/>
    <w:pitch w:val="variable"/>
    <w:sig w:usb0="E4002EFF" w:usb1="C000247B" w:usb2="00000009" w:usb3="00000000" w:csb0="000001FF" w:csb1="00000000"/>
    <w:embedRegular r:id="rId7" w:fontKey="{061D31AD-7EEF-408C-BF4B-2E77FDC11B4E}"/>
    <w:embedBold r:id="rId8" w:fontKey="{D291330C-76D8-4304-9387-6E50252B982A}"/>
  </w:font>
  <w:font w:name="Calibri Light">
    <w:panose1 w:val="020F0302020204030204"/>
    <w:charset w:val="00"/>
    <w:family w:val="swiss"/>
    <w:pitch w:val="variable"/>
    <w:sig w:usb0="E4002EFF" w:usb1="C000247B" w:usb2="00000009" w:usb3="00000000" w:csb0="000001FF" w:csb1="00000000"/>
    <w:embedRegular r:id="rId9" w:fontKey="{6E87C669-8C71-4CA9-A028-92CE5A3DF21F}"/>
    <w:embedItalic r:id="rId10" w:fontKey="{136FEF15-50A4-4E18-BAFF-3B41DAAEF5B2}"/>
  </w:font>
  <w:font w:name="Fugaz One">
    <w:panose1 w:val="00000000000000000000"/>
    <w:charset w:val="00"/>
    <w:family w:val="auto"/>
    <w:pitch w:val="variable"/>
    <w:sig w:usb0="800000AF" w:usb1="4000004A" w:usb2="00000000" w:usb3="00000000" w:csb0="00000001" w:csb1="00000000"/>
    <w:embedRegular r:id="rId11" w:fontKey="{45B35508-082A-46FE-AD23-D2650A32E7D9}"/>
    <w:embedBold r:id="rId12" w:fontKey="{2F3F7701-6647-4348-826C-2C21A662F072}"/>
  </w:font>
  <w:font w:name="Arial">
    <w:panose1 w:val="020B0604020202020204"/>
    <w:charset w:val="00"/>
    <w:family w:val="swiss"/>
    <w:pitch w:val="variable"/>
    <w:sig w:usb0="E0002EFF" w:usb1="C000785B" w:usb2="00000009" w:usb3="00000000" w:csb0="000001FF" w:csb1="00000000"/>
    <w:embedRegular r:id="rId13" w:fontKey="{7E69B960-AD41-4BDD-BE6F-716B32562573}"/>
  </w:font>
  <w:font w:name="Cambria">
    <w:panose1 w:val="02040503050406030204"/>
    <w:charset w:val="00"/>
    <w:family w:val="roman"/>
    <w:pitch w:val="variable"/>
    <w:sig w:usb0="E00006FF" w:usb1="420024FF" w:usb2="02000000" w:usb3="00000000" w:csb0="0000019F" w:csb1="00000000"/>
    <w:embedRegular r:id="rId14" w:fontKey="{BB43DE55-F674-40DD-83C1-D48C7ACB16B7}"/>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2C2AD4" w14:textId="77777777" w:rsidR="000638AB" w:rsidRDefault="000638AB" w:rsidP="004C64B4">
      <w:pPr>
        <w:spacing w:after="0" w:line="240" w:lineRule="auto"/>
      </w:pPr>
      <w:r>
        <w:separator/>
      </w:r>
    </w:p>
  </w:footnote>
  <w:footnote w:type="continuationSeparator" w:id="0">
    <w:p w14:paraId="149716F3" w14:textId="77777777" w:rsidR="000638AB" w:rsidRDefault="000638AB" w:rsidP="004C64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D4CC8" w14:textId="77777777" w:rsidR="004C64B4" w:rsidRDefault="004C64B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03A13"/>
    <w:multiLevelType w:val="multilevel"/>
    <w:tmpl w:val="2F9CC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7D1A53"/>
    <w:multiLevelType w:val="multilevel"/>
    <w:tmpl w:val="0CA46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3E084E"/>
    <w:multiLevelType w:val="multilevel"/>
    <w:tmpl w:val="A1502C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265E2C"/>
    <w:multiLevelType w:val="hybridMultilevel"/>
    <w:tmpl w:val="2C3E9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6A183A"/>
    <w:multiLevelType w:val="hybridMultilevel"/>
    <w:tmpl w:val="47E0B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2C6B7A"/>
    <w:multiLevelType w:val="hybridMultilevel"/>
    <w:tmpl w:val="E1749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6A7DC9"/>
    <w:multiLevelType w:val="multilevel"/>
    <w:tmpl w:val="C7DAA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745A52"/>
    <w:multiLevelType w:val="hybridMultilevel"/>
    <w:tmpl w:val="670A7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B87EE6"/>
    <w:multiLevelType w:val="multilevel"/>
    <w:tmpl w:val="44CA7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581A75"/>
    <w:multiLevelType w:val="hybridMultilevel"/>
    <w:tmpl w:val="700840C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EEF290F"/>
    <w:multiLevelType w:val="multilevel"/>
    <w:tmpl w:val="9DA8C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0A3B2B"/>
    <w:multiLevelType w:val="multilevel"/>
    <w:tmpl w:val="1B68C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4D13FB"/>
    <w:multiLevelType w:val="hybridMultilevel"/>
    <w:tmpl w:val="5A168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4A2E51"/>
    <w:multiLevelType w:val="hybridMultilevel"/>
    <w:tmpl w:val="D9088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AF1B9B"/>
    <w:multiLevelType w:val="hybridMultilevel"/>
    <w:tmpl w:val="98E62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CD7E7E"/>
    <w:multiLevelType w:val="hybridMultilevel"/>
    <w:tmpl w:val="FCA61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705B1B"/>
    <w:multiLevelType w:val="hybridMultilevel"/>
    <w:tmpl w:val="D9E6D6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D590A96"/>
    <w:multiLevelType w:val="hybridMultilevel"/>
    <w:tmpl w:val="B9B02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673F68"/>
    <w:multiLevelType w:val="hybridMultilevel"/>
    <w:tmpl w:val="95623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9"/>
  </w:num>
  <w:num w:numId="4">
    <w:abstractNumId w:val="4"/>
  </w:num>
  <w:num w:numId="5">
    <w:abstractNumId w:val="18"/>
  </w:num>
  <w:num w:numId="6">
    <w:abstractNumId w:val="15"/>
  </w:num>
  <w:num w:numId="7">
    <w:abstractNumId w:val="5"/>
  </w:num>
  <w:num w:numId="8">
    <w:abstractNumId w:val="12"/>
  </w:num>
  <w:num w:numId="9">
    <w:abstractNumId w:val="13"/>
  </w:num>
  <w:num w:numId="10">
    <w:abstractNumId w:val="3"/>
  </w:num>
  <w:num w:numId="11">
    <w:abstractNumId w:val="10"/>
  </w:num>
  <w:num w:numId="12">
    <w:abstractNumId w:val="8"/>
  </w:num>
  <w:num w:numId="13">
    <w:abstractNumId w:val="1"/>
  </w:num>
  <w:num w:numId="14">
    <w:abstractNumId w:val="0"/>
  </w:num>
  <w:num w:numId="15">
    <w:abstractNumId w:val="11"/>
  </w:num>
  <w:num w:numId="16">
    <w:abstractNumId w:val="6"/>
  </w:num>
  <w:num w:numId="17">
    <w:abstractNumId w:val="7"/>
  </w:num>
  <w:num w:numId="18">
    <w:abstractNumId w:val="1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embedSystemFont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SwtDAxMjexNLI0NjFW0lEKTi0uzszPAykwrQUA7jhVCiwAAAA="/>
  </w:docVars>
  <w:rsids>
    <w:rsidRoot w:val="00F77A2E"/>
    <w:rsid w:val="0001197D"/>
    <w:rsid w:val="00037C40"/>
    <w:rsid w:val="0004460D"/>
    <w:rsid w:val="00046C17"/>
    <w:rsid w:val="000602F4"/>
    <w:rsid w:val="000638AB"/>
    <w:rsid w:val="0008420B"/>
    <w:rsid w:val="000A76EC"/>
    <w:rsid w:val="000D1B00"/>
    <w:rsid w:val="000E0B1A"/>
    <w:rsid w:val="001149DA"/>
    <w:rsid w:val="001A62EB"/>
    <w:rsid w:val="001B38FA"/>
    <w:rsid w:val="00215712"/>
    <w:rsid w:val="00273ABB"/>
    <w:rsid w:val="00276BBD"/>
    <w:rsid w:val="00295753"/>
    <w:rsid w:val="002A7B89"/>
    <w:rsid w:val="002F5047"/>
    <w:rsid w:val="003B4D99"/>
    <w:rsid w:val="003F37DE"/>
    <w:rsid w:val="0042367B"/>
    <w:rsid w:val="00445CE0"/>
    <w:rsid w:val="004C64B4"/>
    <w:rsid w:val="0050644E"/>
    <w:rsid w:val="0054719A"/>
    <w:rsid w:val="00570303"/>
    <w:rsid w:val="005A1238"/>
    <w:rsid w:val="005B6F5B"/>
    <w:rsid w:val="005E0E21"/>
    <w:rsid w:val="005F2BEB"/>
    <w:rsid w:val="00601D8A"/>
    <w:rsid w:val="00615502"/>
    <w:rsid w:val="006162F8"/>
    <w:rsid w:val="00644A8C"/>
    <w:rsid w:val="00676BFF"/>
    <w:rsid w:val="00726414"/>
    <w:rsid w:val="00735974"/>
    <w:rsid w:val="00794E27"/>
    <w:rsid w:val="007C3EA5"/>
    <w:rsid w:val="007D42D8"/>
    <w:rsid w:val="008259B1"/>
    <w:rsid w:val="00844D11"/>
    <w:rsid w:val="008D372B"/>
    <w:rsid w:val="009502B1"/>
    <w:rsid w:val="009956E0"/>
    <w:rsid w:val="00A50A8C"/>
    <w:rsid w:val="00A5786E"/>
    <w:rsid w:val="00A634A8"/>
    <w:rsid w:val="00A66AEB"/>
    <w:rsid w:val="00B42608"/>
    <w:rsid w:val="00B6749F"/>
    <w:rsid w:val="00BC14D3"/>
    <w:rsid w:val="00C03F43"/>
    <w:rsid w:val="00C14BA5"/>
    <w:rsid w:val="00C353C1"/>
    <w:rsid w:val="00C55B0B"/>
    <w:rsid w:val="00C76322"/>
    <w:rsid w:val="00C76FBF"/>
    <w:rsid w:val="00C82D0B"/>
    <w:rsid w:val="00D17037"/>
    <w:rsid w:val="00D86391"/>
    <w:rsid w:val="00D93FD3"/>
    <w:rsid w:val="00DB7F2D"/>
    <w:rsid w:val="00DC0AC7"/>
    <w:rsid w:val="00DE417B"/>
    <w:rsid w:val="00E31358"/>
    <w:rsid w:val="00F73C02"/>
    <w:rsid w:val="00F77A2E"/>
    <w:rsid w:val="00FA4D45"/>
    <w:rsid w:val="00FE2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DD20B9"/>
  <w15:chartTrackingRefBased/>
  <w15:docId w15:val="{D2FE9AA1-01A4-4F5F-B81C-01B009742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7DE"/>
  </w:style>
  <w:style w:type="paragraph" w:styleId="Heading1">
    <w:name w:val="heading 1"/>
    <w:basedOn w:val="Normal"/>
    <w:next w:val="Normal"/>
    <w:link w:val="Heading1Char"/>
    <w:uiPriority w:val="9"/>
    <w:qFormat/>
    <w:rsid w:val="005703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8D372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7A2E"/>
    <w:rPr>
      <w:color w:val="0563C1" w:themeColor="hyperlink"/>
      <w:u w:val="single"/>
    </w:rPr>
  </w:style>
  <w:style w:type="character" w:styleId="UnresolvedMention">
    <w:name w:val="Unresolved Mention"/>
    <w:basedOn w:val="DefaultParagraphFont"/>
    <w:uiPriority w:val="99"/>
    <w:semiHidden/>
    <w:unhideWhenUsed/>
    <w:rsid w:val="00F77A2E"/>
    <w:rPr>
      <w:color w:val="605E5C"/>
      <w:shd w:val="clear" w:color="auto" w:fill="E1DFDD"/>
    </w:rPr>
  </w:style>
  <w:style w:type="character" w:customStyle="1" w:styleId="Heading1Char">
    <w:name w:val="Heading 1 Char"/>
    <w:basedOn w:val="DefaultParagraphFont"/>
    <w:link w:val="Heading1"/>
    <w:uiPriority w:val="9"/>
    <w:rsid w:val="0057030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70303"/>
    <w:pPr>
      <w:outlineLvl w:val="9"/>
    </w:pPr>
  </w:style>
  <w:style w:type="paragraph" w:styleId="TOC2">
    <w:name w:val="toc 2"/>
    <w:basedOn w:val="Normal"/>
    <w:next w:val="Normal"/>
    <w:autoRedefine/>
    <w:uiPriority w:val="39"/>
    <w:unhideWhenUsed/>
    <w:rsid w:val="00570303"/>
    <w:pPr>
      <w:spacing w:after="100"/>
      <w:ind w:left="220"/>
    </w:pPr>
    <w:rPr>
      <w:rFonts w:eastAsiaTheme="minorEastAsia" w:cs="Times New Roman"/>
    </w:rPr>
  </w:style>
  <w:style w:type="paragraph" w:styleId="TOC1">
    <w:name w:val="toc 1"/>
    <w:basedOn w:val="Normal"/>
    <w:next w:val="Normal"/>
    <w:autoRedefine/>
    <w:uiPriority w:val="39"/>
    <w:unhideWhenUsed/>
    <w:rsid w:val="00570303"/>
    <w:pPr>
      <w:spacing w:after="100"/>
    </w:pPr>
    <w:rPr>
      <w:rFonts w:eastAsiaTheme="minorEastAsia" w:cs="Times New Roman"/>
    </w:rPr>
  </w:style>
  <w:style w:type="paragraph" w:styleId="TOC3">
    <w:name w:val="toc 3"/>
    <w:basedOn w:val="Normal"/>
    <w:next w:val="Normal"/>
    <w:autoRedefine/>
    <w:uiPriority w:val="39"/>
    <w:unhideWhenUsed/>
    <w:rsid w:val="00570303"/>
    <w:pPr>
      <w:spacing w:after="100"/>
      <w:ind w:left="440"/>
    </w:pPr>
    <w:rPr>
      <w:rFonts w:eastAsiaTheme="minorEastAsia" w:cs="Times New Roman"/>
    </w:rPr>
  </w:style>
  <w:style w:type="paragraph" w:styleId="ListParagraph">
    <w:name w:val="List Paragraph"/>
    <w:basedOn w:val="Normal"/>
    <w:uiPriority w:val="34"/>
    <w:qFormat/>
    <w:rsid w:val="00C14BA5"/>
    <w:pPr>
      <w:ind w:left="720"/>
      <w:contextualSpacing/>
    </w:pPr>
  </w:style>
  <w:style w:type="character" w:customStyle="1" w:styleId="Heading4Char">
    <w:name w:val="Heading 4 Char"/>
    <w:basedOn w:val="DefaultParagraphFont"/>
    <w:link w:val="Heading4"/>
    <w:uiPriority w:val="9"/>
    <w:semiHidden/>
    <w:rsid w:val="008D372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A66AEB"/>
    <w:rPr>
      <w:b/>
      <w:bCs/>
    </w:rPr>
  </w:style>
  <w:style w:type="character" w:customStyle="1" w:styleId="apple-converted-space">
    <w:name w:val="apple-converted-space"/>
    <w:basedOn w:val="DefaultParagraphFont"/>
    <w:rsid w:val="00A66A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443811">
      <w:bodyDiv w:val="1"/>
      <w:marLeft w:val="0"/>
      <w:marRight w:val="0"/>
      <w:marTop w:val="0"/>
      <w:marBottom w:val="0"/>
      <w:divBdr>
        <w:top w:val="none" w:sz="0" w:space="0" w:color="auto"/>
        <w:left w:val="none" w:sz="0" w:space="0" w:color="auto"/>
        <w:bottom w:val="none" w:sz="0" w:space="0" w:color="auto"/>
        <w:right w:val="none" w:sz="0" w:space="0" w:color="auto"/>
      </w:divBdr>
    </w:div>
    <w:div w:id="100806594">
      <w:bodyDiv w:val="1"/>
      <w:marLeft w:val="0"/>
      <w:marRight w:val="0"/>
      <w:marTop w:val="0"/>
      <w:marBottom w:val="0"/>
      <w:divBdr>
        <w:top w:val="none" w:sz="0" w:space="0" w:color="auto"/>
        <w:left w:val="none" w:sz="0" w:space="0" w:color="auto"/>
        <w:bottom w:val="none" w:sz="0" w:space="0" w:color="auto"/>
        <w:right w:val="none" w:sz="0" w:space="0" w:color="auto"/>
      </w:divBdr>
    </w:div>
    <w:div w:id="246421986">
      <w:bodyDiv w:val="1"/>
      <w:marLeft w:val="0"/>
      <w:marRight w:val="0"/>
      <w:marTop w:val="0"/>
      <w:marBottom w:val="0"/>
      <w:divBdr>
        <w:top w:val="none" w:sz="0" w:space="0" w:color="auto"/>
        <w:left w:val="none" w:sz="0" w:space="0" w:color="auto"/>
        <w:bottom w:val="none" w:sz="0" w:space="0" w:color="auto"/>
        <w:right w:val="none" w:sz="0" w:space="0" w:color="auto"/>
      </w:divBdr>
    </w:div>
    <w:div w:id="329800230">
      <w:bodyDiv w:val="1"/>
      <w:marLeft w:val="0"/>
      <w:marRight w:val="0"/>
      <w:marTop w:val="0"/>
      <w:marBottom w:val="0"/>
      <w:divBdr>
        <w:top w:val="none" w:sz="0" w:space="0" w:color="auto"/>
        <w:left w:val="none" w:sz="0" w:space="0" w:color="auto"/>
        <w:bottom w:val="none" w:sz="0" w:space="0" w:color="auto"/>
        <w:right w:val="none" w:sz="0" w:space="0" w:color="auto"/>
      </w:divBdr>
    </w:div>
    <w:div w:id="513618697">
      <w:bodyDiv w:val="1"/>
      <w:marLeft w:val="0"/>
      <w:marRight w:val="0"/>
      <w:marTop w:val="0"/>
      <w:marBottom w:val="0"/>
      <w:divBdr>
        <w:top w:val="none" w:sz="0" w:space="0" w:color="auto"/>
        <w:left w:val="none" w:sz="0" w:space="0" w:color="auto"/>
        <w:bottom w:val="none" w:sz="0" w:space="0" w:color="auto"/>
        <w:right w:val="none" w:sz="0" w:space="0" w:color="auto"/>
      </w:divBdr>
    </w:div>
    <w:div w:id="896479765">
      <w:bodyDiv w:val="1"/>
      <w:marLeft w:val="0"/>
      <w:marRight w:val="0"/>
      <w:marTop w:val="0"/>
      <w:marBottom w:val="0"/>
      <w:divBdr>
        <w:top w:val="none" w:sz="0" w:space="0" w:color="auto"/>
        <w:left w:val="none" w:sz="0" w:space="0" w:color="auto"/>
        <w:bottom w:val="none" w:sz="0" w:space="0" w:color="auto"/>
        <w:right w:val="none" w:sz="0" w:space="0" w:color="auto"/>
      </w:divBdr>
    </w:div>
    <w:div w:id="1231693164">
      <w:bodyDiv w:val="1"/>
      <w:marLeft w:val="0"/>
      <w:marRight w:val="0"/>
      <w:marTop w:val="0"/>
      <w:marBottom w:val="0"/>
      <w:divBdr>
        <w:top w:val="none" w:sz="0" w:space="0" w:color="auto"/>
        <w:left w:val="none" w:sz="0" w:space="0" w:color="auto"/>
        <w:bottom w:val="none" w:sz="0" w:space="0" w:color="auto"/>
        <w:right w:val="none" w:sz="0" w:space="0" w:color="auto"/>
      </w:divBdr>
    </w:div>
    <w:div w:id="178599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guru99.com/php-tutorial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uru99.com/java-tutorial.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uhammad.umar.umeri@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Hammadahsan83@gmail.com" TargetMode="External"/><Relationship Id="rId4" Type="http://schemas.openxmlformats.org/officeDocument/2006/relationships/settings" Target="settings.xml"/><Relationship Id="rId9" Type="http://schemas.openxmlformats.org/officeDocument/2006/relationships/hyperlink" Target="Mubashir.44917@gmail.com" TargetMode="Externa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59CA8-1637-4914-B15C-EC8F659E7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TotalTime>
  <Pages>10</Pages>
  <Words>2375</Words>
  <Characters>1354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bashir Zulfiqar</dc:creator>
  <cp:keywords/>
  <dc:description/>
  <cp:lastModifiedBy>Mubashir Zulfiqar</cp:lastModifiedBy>
  <cp:revision>32</cp:revision>
  <dcterms:created xsi:type="dcterms:W3CDTF">2020-08-14T17:07:00Z</dcterms:created>
  <dcterms:modified xsi:type="dcterms:W3CDTF">2020-08-15T19:33:00Z</dcterms:modified>
</cp:coreProperties>
</file>